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49DFAE" w14:textId="09256814" w:rsidR="0062526A" w:rsidRPr="00CF1BDB" w:rsidRDefault="0062526A" w:rsidP="0062526A">
      <w:pPr>
        <w:contextualSpacing/>
        <w:jc w:val="right"/>
        <w:rPr>
          <w:rFonts w:ascii="Arial" w:hAnsi="Arial" w:cs="Arial"/>
          <w:b/>
          <w:bCs/>
        </w:rPr>
      </w:pPr>
      <w:bookmarkStart w:id="0" w:name="_Hlk58419286"/>
      <w:bookmarkStart w:id="1" w:name="_Hlk49433743"/>
      <w:r w:rsidRPr="00CF1BDB">
        <w:rPr>
          <w:rFonts w:ascii="Arial" w:hAnsi="Arial" w:cs="Arial"/>
          <w:b/>
          <w:bCs/>
        </w:rPr>
        <w:t>Proceedings of the ASME</w:t>
      </w:r>
      <w:r>
        <w:rPr>
          <w:rFonts w:ascii="Arial" w:hAnsi="Arial" w:cs="Arial"/>
          <w:b/>
          <w:bCs/>
        </w:rPr>
        <w:t xml:space="preserve"> 202</w:t>
      </w:r>
      <w:r w:rsidR="007F5145">
        <w:rPr>
          <w:rFonts w:ascii="Arial" w:hAnsi="Arial" w:cs="Arial"/>
          <w:b/>
          <w:bCs/>
        </w:rPr>
        <w:t>1</w:t>
      </w:r>
    </w:p>
    <w:p w14:paraId="17171C9E" w14:textId="77777777" w:rsidR="0062526A" w:rsidRPr="00CF1BDB" w:rsidRDefault="0062526A" w:rsidP="0062526A">
      <w:pPr>
        <w:contextualSpacing/>
        <w:jc w:val="right"/>
        <w:rPr>
          <w:rFonts w:ascii="Arial" w:hAnsi="Arial" w:cs="Arial"/>
          <w:b/>
          <w:bCs/>
        </w:rPr>
      </w:pPr>
      <w:r w:rsidRPr="005A22D2">
        <w:rPr>
          <w:rFonts w:ascii="Arial" w:hAnsi="Arial" w:cs="Arial"/>
          <w:b/>
          <w:bCs/>
        </w:rPr>
        <w:t xml:space="preserve">International Design Engineering Technical Conferences and </w:t>
      </w:r>
      <w:r>
        <w:rPr>
          <w:rFonts w:ascii="Arial" w:hAnsi="Arial" w:cs="Arial"/>
          <w:b/>
          <w:bCs/>
        </w:rPr>
        <w:br/>
      </w:r>
      <w:r w:rsidRPr="005A22D2">
        <w:rPr>
          <w:rFonts w:ascii="Arial" w:hAnsi="Arial" w:cs="Arial"/>
          <w:b/>
          <w:bCs/>
        </w:rPr>
        <w:t xml:space="preserve">Computers and Information in Engineering </w:t>
      </w:r>
      <w:r w:rsidRPr="00CF1BDB">
        <w:rPr>
          <w:rFonts w:ascii="Arial" w:hAnsi="Arial" w:cs="Arial"/>
          <w:b/>
          <w:bCs/>
        </w:rPr>
        <w:t>Conference</w:t>
      </w:r>
    </w:p>
    <w:p w14:paraId="6CB18F92" w14:textId="77777777" w:rsidR="0062526A" w:rsidRPr="00CF1BDB" w:rsidRDefault="0062526A" w:rsidP="0062526A">
      <w:pPr>
        <w:contextualSpacing/>
        <w:jc w:val="right"/>
        <w:rPr>
          <w:rFonts w:ascii="Arial" w:hAnsi="Arial" w:cs="Arial"/>
          <w:b/>
          <w:bCs/>
        </w:rPr>
      </w:pPr>
      <w:r>
        <w:rPr>
          <w:rFonts w:ascii="Arial"/>
          <w:b/>
          <w:w w:val="95"/>
        </w:rPr>
        <w:t>IDETC/CIE</w:t>
      </w:r>
      <w:r w:rsidRPr="00CF1BDB">
        <w:rPr>
          <w:rFonts w:ascii="Arial" w:hAnsi="Arial" w:cs="Arial"/>
          <w:b/>
          <w:bCs/>
        </w:rPr>
        <w:t>202</w:t>
      </w:r>
      <w:r>
        <w:rPr>
          <w:rFonts w:ascii="Arial" w:hAnsi="Arial" w:cs="Arial"/>
          <w:b/>
          <w:bCs/>
        </w:rPr>
        <w:t>1</w:t>
      </w:r>
      <w:r w:rsidRPr="001F233D">
        <w:rPr>
          <w:rFonts w:ascii="Arial" w:hAnsi="Arial" w:cs="Arial"/>
          <w:b/>
          <w:bCs/>
        </w:rPr>
        <w:br/>
      </w:r>
      <w:r>
        <w:rPr>
          <w:rFonts w:ascii="Arial" w:hAnsi="Arial" w:cs="Arial"/>
          <w:b/>
          <w:bCs/>
        </w:rPr>
        <w:t>August 17-20</w:t>
      </w:r>
      <w:r w:rsidRPr="001F233D">
        <w:rPr>
          <w:rFonts w:ascii="Arial" w:hAnsi="Arial" w:cs="Arial"/>
          <w:b/>
          <w:bCs/>
        </w:rPr>
        <w:t>, 20</w:t>
      </w:r>
      <w:r>
        <w:rPr>
          <w:rFonts w:ascii="Arial" w:hAnsi="Arial" w:cs="Arial"/>
          <w:b/>
          <w:bCs/>
        </w:rPr>
        <w:t>21</w:t>
      </w:r>
      <w:r w:rsidRPr="001F233D">
        <w:rPr>
          <w:rFonts w:ascii="Arial" w:hAnsi="Arial" w:cs="Arial"/>
          <w:b/>
          <w:bCs/>
        </w:rPr>
        <w:t xml:space="preserve">, </w:t>
      </w:r>
      <w:r>
        <w:rPr>
          <w:rFonts w:ascii="Arial" w:hAnsi="Arial" w:cs="Arial"/>
          <w:b/>
          <w:bCs/>
        </w:rPr>
        <w:t>Virtual, Online</w:t>
      </w:r>
    </w:p>
    <w:p w14:paraId="72DDBA63" w14:textId="77777777" w:rsidR="0062526A" w:rsidRPr="0012344E" w:rsidRDefault="0062526A" w:rsidP="0062526A">
      <w:pPr>
        <w:pStyle w:val="DocumentNumber"/>
        <w:spacing w:before="720"/>
        <w:rPr>
          <w:szCs w:val="36"/>
        </w:rPr>
      </w:pPr>
      <w:r>
        <w:rPr>
          <w:szCs w:val="36"/>
        </w:rPr>
        <w:t>DETC2021</w:t>
      </w:r>
      <w:r w:rsidRPr="0012344E">
        <w:rPr>
          <w:szCs w:val="36"/>
        </w:rPr>
        <w:t>-</w:t>
      </w:r>
      <w:r>
        <w:rPr>
          <w:szCs w:val="36"/>
        </w:rPr>
        <w:t>XXXX</w:t>
      </w:r>
    </w:p>
    <w:bookmarkEnd w:id="0"/>
    <w:p w14:paraId="665FE52C" w14:textId="3F446CF7" w:rsidR="00D471D9" w:rsidRPr="0012344E" w:rsidRDefault="00D471D9" w:rsidP="0062526A">
      <w:pPr>
        <w:contextualSpacing/>
        <w:jc w:val="right"/>
        <w:rPr>
          <w:szCs w:val="36"/>
        </w:rPr>
      </w:pPr>
    </w:p>
    <w:bookmarkEnd w:id="1"/>
    <w:p w14:paraId="5A1EFBC8" w14:textId="28E87D83" w:rsidR="008B61D2" w:rsidRPr="00A5037A" w:rsidRDefault="008B61D2" w:rsidP="000C7573">
      <w:pPr>
        <w:jc w:val="right"/>
        <w:rPr>
          <w:rFonts w:ascii="Arial" w:hAnsi="Arial" w:cs="Arial"/>
          <w:b/>
          <w:sz w:val="32"/>
          <w:szCs w:val="32"/>
        </w:rPr>
        <w:sectPr w:rsidR="008B61D2" w:rsidRPr="00A5037A">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720" w:bottom="1440" w:left="720" w:header="720" w:footer="720" w:gutter="0"/>
          <w:cols w:space="720"/>
        </w:sectPr>
      </w:pPr>
    </w:p>
    <w:p w14:paraId="71AE1BB8" w14:textId="77777777" w:rsidR="008B61D2" w:rsidRPr="0012344E" w:rsidRDefault="0014064C" w:rsidP="0062526A">
      <w:pPr>
        <w:pStyle w:val="Title"/>
        <w:spacing w:before="680"/>
        <w:rPr>
          <w:sz w:val="22"/>
          <w:szCs w:val="22"/>
        </w:rPr>
      </w:pPr>
      <w:r w:rsidRPr="0012344E">
        <w:rPr>
          <w:sz w:val="22"/>
          <w:szCs w:val="22"/>
        </w:rPr>
        <w:t>PLACE TITLE HERE: PLACE SU</w:t>
      </w:r>
      <w:r w:rsidR="0012344E" w:rsidRPr="0012344E">
        <w:rPr>
          <w:sz w:val="22"/>
          <w:szCs w:val="22"/>
        </w:rPr>
        <w:t>BTITLE AFTER COLON (USE ARIAL 11</w:t>
      </w:r>
      <w:r w:rsidRPr="0012344E">
        <w:rPr>
          <w:sz w:val="22"/>
          <w:szCs w:val="22"/>
        </w:rPr>
        <w:t>)</w:t>
      </w:r>
    </w:p>
    <w:p w14:paraId="3F6A498B" w14:textId="77777777" w:rsidR="008B61D2" w:rsidRDefault="008B61D2"/>
    <w:p w14:paraId="6B944252" w14:textId="77777777" w:rsidR="008B61D2" w:rsidRDefault="008B61D2"/>
    <w:tbl>
      <w:tblPr>
        <w:tblW w:w="5000" w:type="pct"/>
        <w:tblLook w:val="0000" w:firstRow="0" w:lastRow="0" w:firstColumn="0" w:lastColumn="0" w:noHBand="0" w:noVBand="0"/>
      </w:tblPr>
      <w:tblGrid>
        <w:gridCol w:w="2109"/>
        <w:gridCol w:w="2417"/>
        <w:gridCol w:w="2417"/>
        <w:gridCol w:w="2417"/>
      </w:tblGrid>
      <w:tr w:rsidR="008104C8" w14:paraId="0EFB8BE6" w14:textId="2EE20A80" w:rsidTr="008104C8">
        <w:trPr>
          <w:trHeight w:val="1047"/>
        </w:trPr>
        <w:tc>
          <w:tcPr>
            <w:tcW w:w="1127" w:type="pct"/>
          </w:tcPr>
          <w:p w14:paraId="31C1220D" w14:textId="705E8216" w:rsidR="008104C8" w:rsidRPr="007B2BF3" w:rsidRDefault="008104C8">
            <w:pPr>
              <w:pStyle w:val="Author"/>
            </w:pPr>
            <w:bookmarkStart w:id="2" w:name="PutAuthorsHere"/>
            <w:r>
              <w:t>First Author</w:t>
            </w:r>
          </w:p>
          <w:p w14:paraId="594413AE" w14:textId="77777777" w:rsidR="008104C8" w:rsidRDefault="008104C8">
            <w:pPr>
              <w:pStyle w:val="Author"/>
              <w:rPr>
                <w:b w:val="0"/>
              </w:rPr>
            </w:pPr>
            <w:r>
              <w:rPr>
                <w:b w:val="0"/>
              </w:rPr>
              <w:t>Affiliation Here</w:t>
            </w:r>
          </w:p>
          <w:p w14:paraId="23B3D494" w14:textId="77777777" w:rsidR="008104C8" w:rsidRPr="007B2BF3" w:rsidRDefault="008104C8" w:rsidP="007B2BF3">
            <w:pPr>
              <w:pStyle w:val="Affiliation"/>
            </w:pPr>
            <w:r>
              <w:t>New York, NY</w:t>
            </w:r>
          </w:p>
        </w:tc>
        <w:tc>
          <w:tcPr>
            <w:tcW w:w="1291" w:type="pct"/>
          </w:tcPr>
          <w:p w14:paraId="44EEE77D" w14:textId="5D9B2890" w:rsidR="008104C8" w:rsidRPr="007B2BF3" w:rsidRDefault="008104C8" w:rsidP="007B2BF3">
            <w:pPr>
              <w:pStyle w:val="Author"/>
            </w:pPr>
            <w:r>
              <w:t>Second Author</w:t>
            </w:r>
          </w:p>
          <w:p w14:paraId="1C338951" w14:textId="77777777" w:rsidR="008104C8" w:rsidRDefault="008104C8" w:rsidP="007B2BF3">
            <w:pPr>
              <w:pStyle w:val="Author"/>
              <w:rPr>
                <w:b w:val="0"/>
              </w:rPr>
            </w:pPr>
            <w:r>
              <w:rPr>
                <w:b w:val="0"/>
              </w:rPr>
              <w:t>Affiliation Here</w:t>
            </w:r>
          </w:p>
          <w:p w14:paraId="0027B947" w14:textId="77777777" w:rsidR="008104C8" w:rsidRPr="007B2BF3" w:rsidRDefault="008104C8" w:rsidP="007B2BF3">
            <w:pPr>
              <w:pStyle w:val="Author"/>
              <w:rPr>
                <w:b w:val="0"/>
              </w:rPr>
            </w:pPr>
            <w:r>
              <w:rPr>
                <w:b w:val="0"/>
              </w:rPr>
              <w:t>Beijing, China</w:t>
            </w:r>
          </w:p>
        </w:tc>
        <w:tc>
          <w:tcPr>
            <w:tcW w:w="1291" w:type="pct"/>
          </w:tcPr>
          <w:p w14:paraId="6D5B07CF" w14:textId="77777777" w:rsidR="008104C8" w:rsidRDefault="008104C8" w:rsidP="008104C8">
            <w:pPr>
              <w:pStyle w:val="Author"/>
              <w:rPr>
                <w:b w:val="0"/>
              </w:rPr>
            </w:pPr>
            <w:r>
              <w:t>Third Author</w:t>
            </w:r>
            <w:r>
              <w:br/>
            </w:r>
            <w:r>
              <w:rPr>
                <w:b w:val="0"/>
              </w:rPr>
              <w:t>Affiliation Here</w:t>
            </w:r>
          </w:p>
          <w:p w14:paraId="30B9AAA4" w14:textId="18EB2C1C" w:rsidR="008104C8" w:rsidRPr="008104C8" w:rsidRDefault="008854A3" w:rsidP="008104C8">
            <w:pPr>
              <w:pStyle w:val="Author"/>
              <w:rPr>
                <w:b w:val="0"/>
                <w:bCs/>
              </w:rPr>
            </w:pPr>
            <w:r>
              <w:rPr>
                <w:b w:val="0"/>
                <w:bCs/>
              </w:rPr>
              <w:t>Warsaw, Poland</w:t>
            </w:r>
          </w:p>
        </w:tc>
        <w:tc>
          <w:tcPr>
            <w:tcW w:w="1291" w:type="pct"/>
          </w:tcPr>
          <w:p w14:paraId="24109100" w14:textId="77777777" w:rsidR="00BE716A" w:rsidRDefault="00BE716A" w:rsidP="00BE716A">
            <w:pPr>
              <w:pStyle w:val="Author"/>
              <w:rPr>
                <w:b w:val="0"/>
              </w:rPr>
            </w:pPr>
            <w:r>
              <w:t>Fourth Author</w:t>
            </w:r>
            <w:r>
              <w:br/>
            </w:r>
            <w:r>
              <w:rPr>
                <w:b w:val="0"/>
              </w:rPr>
              <w:t>Affiliation Here</w:t>
            </w:r>
          </w:p>
          <w:p w14:paraId="6B3230B8" w14:textId="77777777" w:rsidR="00BE716A" w:rsidRPr="008104C8" w:rsidRDefault="00BE716A" w:rsidP="00BE716A">
            <w:pPr>
              <w:pStyle w:val="Author"/>
              <w:rPr>
                <w:b w:val="0"/>
                <w:bCs/>
              </w:rPr>
            </w:pPr>
            <w:r>
              <w:rPr>
                <w:b w:val="0"/>
                <w:bCs/>
              </w:rPr>
              <w:t>Hyderabad, India</w:t>
            </w:r>
          </w:p>
          <w:p w14:paraId="5DD41CC2" w14:textId="5CDB7C08" w:rsidR="008104C8" w:rsidRDefault="008104C8" w:rsidP="00BE716A">
            <w:pPr>
              <w:pStyle w:val="Author"/>
            </w:pPr>
          </w:p>
        </w:tc>
      </w:tr>
      <w:tr w:rsidR="00BE716A" w14:paraId="16F7D520" w14:textId="77777777" w:rsidTr="00BE716A">
        <w:trPr>
          <w:trHeight w:val="1047"/>
        </w:trPr>
        <w:tc>
          <w:tcPr>
            <w:tcW w:w="2418" w:type="pct"/>
            <w:gridSpan w:val="2"/>
          </w:tcPr>
          <w:p w14:paraId="5BD314E0" w14:textId="09284D88" w:rsidR="00BE716A" w:rsidRPr="007B2BF3" w:rsidRDefault="00BE716A" w:rsidP="00AB10B4">
            <w:pPr>
              <w:pStyle w:val="Author"/>
            </w:pPr>
            <w:r>
              <w:t>Fifth Author</w:t>
            </w:r>
          </w:p>
          <w:p w14:paraId="4BD4AB51" w14:textId="77777777" w:rsidR="00BE716A" w:rsidRDefault="00BE716A" w:rsidP="00AB10B4">
            <w:pPr>
              <w:pStyle w:val="Author"/>
              <w:rPr>
                <w:b w:val="0"/>
              </w:rPr>
            </w:pPr>
            <w:r>
              <w:rPr>
                <w:b w:val="0"/>
              </w:rPr>
              <w:t>Affiliation Here</w:t>
            </w:r>
          </w:p>
          <w:p w14:paraId="4BE937BE" w14:textId="71EE949E" w:rsidR="00BE716A" w:rsidRPr="007B2BF3" w:rsidRDefault="00BE716A" w:rsidP="00AB10B4">
            <w:pPr>
              <w:pStyle w:val="Affiliation"/>
            </w:pPr>
            <w:r>
              <w:t>Accra, Ghana</w:t>
            </w:r>
          </w:p>
          <w:p w14:paraId="2A0AE10C" w14:textId="0C151B0E" w:rsidR="00BE716A" w:rsidRPr="007B2BF3" w:rsidRDefault="00BE716A" w:rsidP="00AB10B4">
            <w:pPr>
              <w:pStyle w:val="Author"/>
              <w:rPr>
                <w:b w:val="0"/>
              </w:rPr>
            </w:pPr>
          </w:p>
        </w:tc>
        <w:tc>
          <w:tcPr>
            <w:tcW w:w="2582" w:type="pct"/>
            <w:gridSpan w:val="2"/>
          </w:tcPr>
          <w:p w14:paraId="081A3BF6" w14:textId="507499E6" w:rsidR="00BE716A" w:rsidRDefault="00BE716A" w:rsidP="00AB10B4">
            <w:pPr>
              <w:pStyle w:val="Author"/>
              <w:rPr>
                <w:b w:val="0"/>
              </w:rPr>
            </w:pPr>
            <w:r>
              <w:t>Sixth Author</w:t>
            </w:r>
            <w:r>
              <w:br/>
            </w:r>
            <w:r>
              <w:rPr>
                <w:b w:val="0"/>
              </w:rPr>
              <w:t>Affiliation Here</w:t>
            </w:r>
          </w:p>
          <w:p w14:paraId="51ED4834" w14:textId="703CEF58" w:rsidR="00BE716A" w:rsidRPr="00BE716A" w:rsidRDefault="00BE716A" w:rsidP="00BE716A">
            <w:pPr>
              <w:pStyle w:val="Author"/>
              <w:rPr>
                <w:b w:val="0"/>
                <w:bCs/>
              </w:rPr>
            </w:pPr>
            <w:r w:rsidRPr="00BE716A">
              <w:rPr>
                <w:b w:val="0"/>
                <w:bCs/>
              </w:rPr>
              <w:t>R</w:t>
            </w:r>
            <w:r>
              <w:rPr>
                <w:b w:val="0"/>
                <w:bCs/>
              </w:rPr>
              <w:t>ome, Italy</w:t>
            </w:r>
          </w:p>
        </w:tc>
      </w:tr>
      <w:bookmarkEnd w:id="2"/>
    </w:tbl>
    <w:p w14:paraId="6332A562" w14:textId="77777777" w:rsidR="008B61D2" w:rsidRDefault="008B61D2">
      <w:pPr>
        <w:sectPr w:rsidR="008B61D2" w:rsidSect="00A5037A">
          <w:type w:val="continuous"/>
          <w:pgSz w:w="12240" w:h="15840"/>
          <w:pgMar w:top="720" w:right="1440" w:bottom="720" w:left="1440" w:header="720" w:footer="720" w:gutter="0"/>
          <w:cols w:space="720"/>
        </w:sectPr>
      </w:pPr>
    </w:p>
    <w:p w14:paraId="28FF9CF7" w14:textId="77777777" w:rsidR="008B61D2" w:rsidRPr="0012344E" w:rsidRDefault="008B61D2">
      <w:pPr>
        <w:pStyle w:val="AbstractClauseTitle"/>
      </w:pPr>
      <w:r w:rsidRPr="0012344E">
        <w:t>Abstract</w:t>
      </w:r>
    </w:p>
    <w:p w14:paraId="71357F27" w14:textId="77777777" w:rsidR="003E27FF" w:rsidRPr="0012344E" w:rsidRDefault="00B67CE2" w:rsidP="000552C1">
      <w:pPr>
        <w:pStyle w:val="BodyTextIndent"/>
        <w:rPr>
          <w:i/>
        </w:rPr>
      </w:pPr>
      <w:r>
        <w:rPr>
          <w:i/>
        </w:rPr>
        <w:t xml:space="preserve">Abstracts should be about 200 words. </w:t>
      </w:r>
      <w:r w:rsidR="003E27FF" w:rsidRPr="0012344E">
        <w:rPr>
          <w:i/>
        </w:rPr>
        <w:t xml:space="preserve">All running text, including the abstract, should be right-justified, in two columns, </w:t>
      </w:r>
      <w:r w:rsidR="00940364" w:rsidRPr="0012344E">
        <w:rPr>
          <w:i/>
        </w:rPr>
        <w:t xml:space="preserve">single-spaced, </w:t>
      </w:r>
      <w:r w:rsidR="003E27FF" w:rsidRPr="0012344E">
        <w:rPr>
          <w:i/>
        </w:rPr>
        <w:t>and in Times New Roman size 1</w:t>
      </w:r>
      <w:r w:rsidR="0012344E">
        <w:rPr>
          <w:i/>
        </w:rPr>
        <w:t>0</w:t>
      </w:r>
      <w:r w:rsidR="000552C1" w:rsidRPr="0012344E">
        <w:rPr>
          <w:i/>
        </w:rPr>
        <w:t xml:space="preserve"> font.</w:t>
      </w:r>
    </w:p>
    <w:p w14:paraId="2C5BE9B0" w14:textId="77777777" w:rsidR="00D02522" w:rsidRPr="005E134D" w:rsidRDefault="00390A3A" w:rsidP="005E134D">
      <w:pPr>
        <w:pStyle w:val="BodyTextIndent"/>
        <w:rPr>
          <w:i/>
        </w:rPr>
      </w:pPr>
      <w:r w:rsidRPr="0012344E">
        <w:t>Keywords: Place any keywords here</w:t>
      </w:r>
    </w:p>
    <w:p w14:paraId="3D0A9967" w14:textId="77777777" w:rsidR="00D02522" w:rsidRPr="00D02522" w:rsidRDefault="00D02522" w:rsidP="004C64C5">
      <w:pPr>
        <w:pStyle w:val="BodyTextIndent"/>
        <w:ind w:firstLine="0"/>
      </w:pPr>
    </w:p>
    <w:p w14:paraId="5AABE2FA" w14:textId="77777777" w:rsidR="008B61D2" w:rsidRPr="0012344E" w:rsidRDefault="008B61D2" w:rsidP="005E134D">
      <w:pPr>
        <w:pStyle w:val="NomenclatureClauseTitle"/>
        <w:numPr>
          <w:ilvl w:val="0"/>
          <w:numId w:val="3"/>
        </w:numPr>
        <w:spacing w:before="0"/>
        <w:ind w:left="360"/>
        <w:jc w:val="left"/>
      </w:pPr>
      <w:r w:rsidRPr="0012344E">
        <w:t>INTRODUCTION</w:t>
      </w:r>
    </w:p>
    <w:p w14:paraId="0F2F7381" w14:textId="1A93F19D" w:rsidR="008B61D2" w:rsidRDefault="00A9258A" w:rsidP="00F0013E">
      <w:pPr>
        <w:pStyle w:val="BodyTextIndent"/>
        <w:rPr>
          <w:kern w:val="0"/>
          <w:lang w:eastAsia="zh-CN"/>
        </w:rPr>
      </w:pPr>
      <w:r w:rsidRPr="00A9258A">
        <w:rPr>
          <w:kern w:val="0"/>
        </w:rPr>
        <w:t xml:space="preserve">Additive </w:t>
      </w:r>
      <w:r w:rsidR="00573087">
        <w:rPr>
          <w:rFonts w:hint="eastAsia"/>
          <w:kern w:val="0"/>
          <w:lang w:eastAsia="zh-CN"/>
        </w:rPr>
        <w:t>M</w:t>
      </w:r>
      <w:r w:rsidRPr="00A9258A">
        <w:rPr>
          <w:kern w:val="0"/>
        </w:rPr>
        <w:t>anufacturing</w:t>
      </w:r>
      <w:r>
        <w:rPr>
          <w:kern w:val="0"/>
        </w:rPr>
        <w:t xml:space="preserve"> (AM), also known as 3D printing, is one of the most promising manufacturing technologies. It shows </w:t>
      </w:r>
      <w:del w:id="3" w:author="Javid Akhavan" w:date="2021-02-14T17:35:00Z">
        <w:r w:rsidDel="00F0013E">
          <w:rPr>
            <w:kern w:val="0"/>
          </w:rPr>
          <w:delText xml:space="preserve">great </w:delText>
        </w:r>
      </w:del>
      <w:ins w:id="4" w:author="Javid Akhavan" w:date="2021-02-14T17:35:00Z">
        <w:r w:rsidR="00F0013E">
          <w:rPr>
            <w:kern w:val="0"/>
          </w:rPr>
          <w:t>excellen</w:t>
        </w:r>
        <w:r w:rsidR="00F0013E">
          <w:rPr>
            <w:kern w:val="0"/>
          </w:rPr>
          <w:t xml:space="preserve">t </w:t>
        </w:r>
      </w:ins>
      <w:r>
        <w:rPr>
          <w:kern w:val="0"/>
        </w:rPr>
        <w:t>potential in cost and energy reduction compared with other manufacturing techniques</w:t>
      </w:r>
      <w:r w:rsidR="00C27C0F" w:rsidRPr="00C27C0F">
        <w:t xml:space="preserve"> </w:t>
      </w:r>
      <w:r w:rsidR="00C27C0F">
        <w:rPr>
          <w:kern w:val="0"/>
        </w:rPr>
        <w:fldChar w:fldCharType="begin"/>
      </w:r>
      <w:r w:rsidR="00C27C0F">
        <w:rPr>
          <w:kern w:val="0"/>
        </w:rPr>
        <w:instrText xml:space="preserve"> ADDIN EN.CITE &lt;EndNote&gt;&lt;Cite&gt;&lt;Author&gt;Frazier&lt;/Author&gt;&lt;Year&gt;2014&lt;/Year&gt;&lt;RecNum&gt;39&lt;/RecNum&gt;&lt;DisplayText&gt;[1]&lt;/DisplayText&gt;&lt;record&gt;&lt;rec-number&gt;39&lt;/rec-number&gt;&lt;foreign-keys&gt;&lt;key app="EN" db-id="dfdftvffvav2pses2vmvve2yz5wzppevve9e" timestamp="1613005710"&gt;39&lt;/key&gt;&lt;/foreign-keys&gt;&lt;ref-type name="Journal Article"&gt;17&lt;/ref-type&gt;&lt;contributors&gt;&lt;authors&gt;&lt;author&gt;Frazier, W. E.&lt;/author&gt;&lt;/authors&gt;&lt;/contributors&gt;&lt;auth-address&gt;Naval Air Syst Command, Patuxent River, MD 20670 USA&lt;/auth-address&gt;&lt;titles&gt;&lt;title&gt;Metal Additive Manufacturing: A Review&lt;/title&gt;&lt;secondary-title&gt;Journal of Materials Engineering and Performance&lt;/secondary-title&gt;&lt;alt-title&gt;J Mater Eng Perform&lt;/alt-title&gt;&lt;/titles&gt;&lt;periodical&gt;&lt;full-title&gt;Journal of Materials Engineering and Performance&lt;/full-title&gt;&lt;abbr-1&gt;J Mater Eng Perform&lt;/abbr-1&gt;&lt;/periodical&gt;&lt;alt-periodical&gt;&lt;full-title&gt;Journal of Materials Engineering and Performance&lt;/full-title&gt;&lt;abbr-1&gt;J Mater Eng Perform&lt;/abbr-1&gt;&lt;/alt-periodical&gt;&lt;pages&gt;1917-1928&lt;/pages&gt;&lt;volume&gt;23&lt;/volume&gt;&lt;number&gt;6&lt;/number&gt;&lt;keywords&gt;&lt;keyword&gt;fabricated metal&lt;/keyword&gt;&lt;keyword&gt;modeling processes&lt;/keyword&gt;&lt;keyword&gt;powder metallurgy&lt;/keyword&gt;&lt;keyword&gt;microstructural evolution&lt;/keyword&gt;&lt;keyword&gt;small company&lt;/keyword&gt;&lt;keyword&gt;laser&lt;/keyword&gt;&lt;keyword&gt;deposition&lt;/keyword&gt;&lt;keyword&gt;algorithm&lt;/keyword&gt;&lt;/keywords&gt;&lt;dates&gt;&lt;year&gt;2014&lt;/year&gt;&lt;pub-dates&gt;&lt;date&gt;Jun&lt;/date&gt;&lt;/pub-dates&gt;&lt;/dates&gt;&lt;isbn&gt;1059-9495&lt;/isbn&gt;&lt;accession-num&gt;WOS:000336393300001&lt;/accession-num&gt;&lt;urls&gt;&lt;related-urls&gt;&lt;url&gt;&amp;lt;Go to ISI&amp;gt;://WOS:000336393300001&lt;/url&gt;&lt;/related-urls&gt;&lt;/urls&gt;&lt;electronic-resource-num&gt;10.1007/s11665-014-0958-z&lt;/electronic-resource-num&gt;&lt;language&gt;English&lt;/language&gt;&lt;/record&gt;&lt;/Cite&gt;&lt;/EndNote&gt;</w:instrText>
      </w:r>
      <w:r w:rsidR="00C27C0F">
        <w:rPr>
          <w:kern w:val="0"/>
        </w:rPr>
        <w:fldChar w:fldCharType="separate"/>
      </w:r>
      <w:r w:rsidR="00C27C0F">
        <w:rPr>
          <w:noProof/>
          <w:kern w:val="0"/>
        </w:rPr>
        <w:t>[1]</w:t>
      </w:r>
      <w:r w:rsidR="00C27C0F">
        <w:rPr>
          <w:kern w:val="0"/>
        </w:rPr>
        <w:fldChar w:fldCharType="end"/>
      </w:r>
      <w:r>
        <w:rPr>
          <w:kern w:val="0"/>
        </w:rPr>
        <w:t>.</w:t>
      </w:r>
      <w:r w:rsidR="00C27C0F">
        <w:rPr>
          <w:kern w:val="0"/>
        </w:rPr>
        <w:t xml:space="preserve"> </w:t>
      </w:r>
      <w:r w:rsidR="00C27C0F">
        <w:rPr>
          <w:kern w:val="0"/>
          <w:lang w:eastAsia="zh-CN"/>
        </w:rPr>
        <w:t xml:space="preserve">It has </w:t>
      </w:r>
      <w:ins w:id="5" w:author="Javid Akhavan" w:date="2021-02-14T17:34:00Z">
        <w:r w:rsidR="00F0013E">
          <w:rPr>
            <w:kern w:val="0"/>
            <w:lang w:eastAsia="zh-CN"/>
          </w:rPr>
          <w:t xml:space="preserve">an </w:t>
        </w:r>
      </w:ins>
      <w:r w:rsidR="00C27C0F">
        <w:rPr>
          <w:kern w:val="0"/>
          <w:lang w:eastAsia="zh-CN"/>
        </w:rPr>
        <w:t xml:space="preserve">incomparable advantage in fabricating parts with complex structures. However, the process robustness, repeatability, and stability </w:t>
      </w:r>
      <w:r w:rsidR="00C27C0F">
        <w:rPr>
          <w:rFonts w:hint="eastAsia"/>
          <w:kern w:val="0"/>
          <w:lang w:eastAsia="zh-CN"/>
        </w:rPr>
        <w:t>re</w:t>
      </w:r>
      <w:r w:rsidR="00C27C0F">
        <w:rPr>
          <w:kern w:val="0"/>
          <w:lang w:eastAsia="zh-CN"/>
        </w:rPr>
        <w:t xml:space="preserve">strict the development of AM technologies. Therefore, the process </w:t>
      </w:r>
      <w:r w:rsidR="00F00751">
        <w:rPr>
          <w:kern w:val="0"/>
          <w:lang w:eastAsia="zh-CN"/>
        </w:rPr>
        <w:t>monitoring</w:t>
      </w:r>
      <w:del w:id="6" w:author="Javid Akhavan" w:date="2021-02-14T17:35:00Z">
        <w:r w:rsidR="00F00751" w:rsidDel="00F0013E">
          <w:rPr>
            <w:kern w:val="0"/>
            <w:lang w:eastAsia="zh-CN"/>
          </w:rPr>
          <w:delText>,</w:delText>
        </w:r>
      </w:del>
      <w:r w:rsidR="00C27C0F">
        <w:rPr>
          <w:kern w:val="0"/>
          <w:lang w:eastAsia="zh-CN"/>
        </w:rPr>
        <w:t xml:space="preserve"> and anomaly detection become the pre-requisite </w:t>
      </w:r>
      <w:r w:rsidR="00F00751">
        <w:rPr>
          <w:kern w:val="0"/>
          <w:lang w:eastAsia="zh-CN"/>
        </w:rPr>
        <w:t xml:space="preserve">of quality assurances for AM technologies. </w:t>
      </w:r>
    </w:p>
    <w:p w14:paraId="53F6D7AA" w14:textId="72C38A4E" w:rsidR="0095702A" w:rsidRDefault="00F00751" w:rsidP="00F0013E">
      <w:pPr>
        <w:pStyle w:val="BodyTextIndent"/>
        <w:rPr>
          <w:kern w:val="0"/>
          <w:lang w:eastAsia="zh-CN"/>
        </w:rPr>
        <w:pPrChange w:id="7" w:author="Javid Akhavan" w:date="2021-02-14T17:40:00Z">
          <w:pPr>
            <w:pStyle w:val="BodyTextIndent"/>
          </w:pPr>
        </w:pPrChange>
      </w:pPr>
      <w:r>
        <w:rPr>
          <w:kern w:val="0"/>
          <w:lang w:eastAsia="zh-CN"/>
        </w:rPr>
        <w:t>Several in-situ process monitoring solutions have been presented to improve the part quality</w:t>
      </w:r>
      <w:r w:rsidRPr="00F00751">
        <w:t xml:space="preserve"> </w:t>
      </w:r>
      <w:r>
        <w:rPr>
          <w:kern w:val="0"/>
          <w:lang w:eastAsia="zh-CN"/>
        </w:rPr>
        <w:fldChar w:fldCharType="begin">
          <w:fldData xml:space="preserve">PEVuZE5vdGU+PENpdGU+PEF1dGhvcj5MaXU8L0F1dGhvcj48WWVhcj4yMDE4PC9ZZWFyPjxSZWNO
dW0+NDE8L1JlY051bT48RGlzcGxheVRleHQ+WzItNl08L0Rpc3BsYXlUZXh0PjxyZWNvcmQ+PHJl
Yy1udW1iZXI+NDE8L3JlYy1udW1iZXI+PGZvcmVpZ24ta2V5cz48a2V5IGFwcD0iRU4iIGRiLWlk
PSJkZmRmdHZmZnZhdjJwc2VzMnZtdnZlMnl6NXd6cHBldnZlOWUiIHRpbWVzdGFtcD0iMTYxMzAw
NjUyNCI+NDE8L2tleT48L2ZvcmVpZ24ta2V5cz48cmVmLXR5cGUgbmFtZT0iSm91cm5hbCBBcnRp
Y2xlIj4xNzwvcmVmLXR5cGU+PGNvbnRyaWJ1dG9ycz48YXV0aG9ycz48YXV0aG9yPkxpdSwgSi48
L2F1dGhvcj48YXV0aG9yPkh1LCBZLiBNLjwvYXV0aG9yPjxhdXRob3I+V3UsIEIuPC9hdXRob3I+
PGF1dGhvcj5XYW5nLCBZLjwvYXV0aG9yPjwvYXV0aG9ycz48L2NvbnRyaWJ1dG9ycz48YXV0aC1h
ZGRyZXNzPkh1YXpob25nIFVuaXYgU2NpICZhbXA7IFRlY2hub2wsIFNjaCBIeWRyb3Bvd2VyICZh
bXA7IEluZm9ybWF0IEVuZ24sIFd1aGFuIDQzMDA3NCwgSHViZWksIFBlb3BsZXMgUiBDaGluYSYj
eEQ7SHVhemhvbmcgVW5pdiBTY2kgJmFtcDsgVGVjaG5vbCwgU2NoIE1lY2ggU2NpICZhbXA7IEVu
Z24sIFd1aGFuIDQzMDA3NCwgSHViZWksIFBlb3BsZXMgUiBDaGluYSYjeEQ7R2VvcmdpYSBJbnN0
IFRlY2hub2wsIFdvb2RydWZmIFNjaCBNZWNoIEVuZ24sIEF0bGFudGEsIEdBIDMwMzMyIFVTQTwv
YXV0aC1hZGRyZXNzPjx0aXRsZXM+PHRpdGxlPkFuIGltcHJvdmVkIGZhdWx0IGRpYWdub3NpcyBh
cHByb2FjaCBmb3IgRkRNIHByb2Nlc3Mgd2l0aCBhY291c3RpYyBlbWlzc2lvbjwvdGl0bGU+PHNl
Y29uZGFyeS10aXRsZT5Kb3VybmFsIG9mIE1hbnVmYWN0dXJpbmcgUHJvY2Vzc2VzPC9zZWNvbmRh
cnktdGl0bGU+PGFsdC10aXRsZT5KIE1hbnVmIFByb2Nlc3M8L2FsdC10aXRsZT48L3RpdGxlcz48
cGVyaW9kaWNhbD48ZnVsbC10aXRsZT5Kb3VybmFsIG9mIE1hbnVmYWN0dXJpbmcgUHJvY2Vzc2Vz
PC9mdWxsLXRpdGxlPjxhYmJyLTE+SiBNYW51ZiBQcm9jZXNzPC9hYmJyLTE+PC9wZXJpb2RpY2Fs
PjxhbHQtcGVyaW9kaWNhbD48ZnVsbC10aXRsZT5Kb3VybmFsIG9mIE1hbnVmYWN0dXJpbmcgUHJv
Y2Vzc2VzPC9mdWxsLXRpdGxlPjxhYmJyLTE+SiBNYW51ZiBQcm9jZXNzPC9hYmJyLTE+PC9hbHQt
cGVyaW9kaWNhbD48cGFnZXM+NTcwLTU3OTwvcGFnZXM+PHZvbHVtZT4zNTwvdm9sdW1lPjxrZXl3
b3Jkcz48a2V5d29yZD5hZGRpdGl2ZSBtYW51ZmFjdHVyaW5nPC9rZXl3b3JkPjxrZXl3b3JkPm1h
dGVyaWFsIGV4dHJ1c2lvbjwva2V5d29yZD48a2V5d29yZD5mdXNlZCBkZXBvc2l0aW9uIG1vZGVs
aW5nPC9rZXl3b3JkPjxrZXl3b3JkPmZhdWx0IGRpYWdub3Npczwva2V5d29yZD48a2V5d29yZD5w
cm9jZXNzIG1vbml0b3Jpbmc8L2tleXdvcmQ+PGtleXdvcmQ+YWNvdXN0aWMgZW1pc3Npb248L2tl
eXdvcmQ+PGtleXdvcmQ+ZGltZW5zaW9uYWxpdHkgcmVkdWN0aW9uPC9rZXl3b3JkPjxrZXl3b3Jk
PmNsdXN0ZXJpbmc8L2tleXdvcmQ+PGtleXdvcmQ+bWFjaGluZSBsZWFybmluZzwva2V5d29yZD48
a2V5d29yZD5hbHVtaW51bS1hbGxveTwva2V5d29yZD48a2V5d29yZD5iZWFyaW5nPC9rZXl3b3Jk
PjxrZXl3b3JkPnBhcnRzPC9rZXl3b3JkPjwva2V5d29yZHM+PGRhdGVzPjx5ZWFyPjIwMTg8L3ll
YXI+PHB1Yi1kYXRlcz48ZGF0ZT5PY3Q8L2RhdGU+PC9wdWItZGF0ZXM+PC9kYXRlcz48aXNibj4x
NTI2LTYxMjU8L2lzYm4+PGFjY2Vzc2lvbi1udW0+V09TOjAwMDQ0ODIyNTAwMDA1ODwvYWNjZXNz
aW9uLW51bT48dXJscz48cmVsYXRlZC11cmxzPjx1cmw+Jmx0O0dvIHRvIElTSSZndDs6Ly9XT1M6
MDAwNDQ4MjI1MDAwMDU4PC91cmw+PC9yZWxhdGVkLXVybHM+PC91cmxzPjxlbGVjdHJvbmljLXJl
c291cmNlLW51bT4xMC4xMDE2L2ouam1hcHJvLjIwMTguMDguMDM4PC9lbGVjdHJvbmljLXJlc291
cmNlLW51bT48bGFuZ3VhZ2U+RW5nbGlzaDwvbGFuZ3VhZ2U+PC9yZWNvcmQ+PC9DaXRlPjxDaXRl
PjxBdXRob3I+VGFwaWE8L0F1dGhvcj48WWVhcj4yMDE0PC9ZZWFyPjxSZWNOdW0+NDI8L1JlY051
bT48cmVjb3JkPjxyZWMtbnVtYmVyPjQyPC9yZWMtbnVtYmVyPjxmb3JlaWduLWtleXM+PGtleSBh
cHA9IkVOIiBkYi1pZD0iZGZkZnR2ZmZ2YXYycHNlczJ2bXZ2ZTJ5ejV3enBwZXZ2ZTllIiB0aW1l
c3RhbXA9IjE2MTMwMDY1OTkiPjQyPC9rZXk+PC9mb3JlaWduLWtleXM+PHJlZi10eXBlIG5hbWU9
IkpvdXJuYWwgQXJ0aWNsZSI+MTc8L3JlZi10eXBlPjxjb250cmlidXRvcnM+PGF1dGhvcnM+PGF1
dGhvcj5UYXBpYSwgRy48L2F1dGhvcj48YXV0aG9yPkVsd2FueSwgQS48L2F1dGhvcj48L2F1dGhv
cnM+PC9jb250cmlidXRvcnM+PGF1dGgtYWRkcmVzcz5UZXhhcyBBJmFtcDtNIFVuaXYsIERlcHQg
SW5kICZhbXA7IFN5c3QgRW5nbiwgQ29sbGVnZSBTdG4sIFRYIDc3ODQzIFVTQTwvYXV0aC1hZGRy
ZXNzPjx0aXRsZXM+PHRpdGxlPkEgUmV2aWV3IG9uIFByb2Nlc3MgTW9uaXRvcmluZyBhbmQgQ29u
dHJvbCBpbiBNZXRhbC1CYXNlZCBBZGRpdGl2ZSBNYW51ZmFjdHVyaW5nPC90aXRsZT48c2Vjb25k
YXJ5LXRpdGxlPkpvdXJuYWwgb2YgTWFudWZhY3R1cmluZyBTY2llbmNlIGFuZCBFbmdpbmVlcmlu
Zy1UcmFuc2FjdGlvbnMgb2YgdGhlIEFzbWU8L3NlY29uZGFyeS10aXRsZT48YWx0LXRpdGxlPkog
TWFudWYgU2NpIEUtVCBBc21lPC9hbHQtdGl0bGU+PC90aXRsZXM+PHBlcmlvZGljYWw+PGZ1bGwt
dGl0bGU+Sm91cm5hbCBvZiBNYW51ZmFjdHVyaW5nIFNjaWVuY2UgYW5kIEVuZ2luZWVyaW5nLVRy
YW5zYWN0aW9ucyBvZiB0aGUgQXNtZTwvZnVsbC10aXRsZT48YWJici0xPkogTWFudWYgU2NpIEUt
VCBBc21lPC9hYmJyLTE+PC9wZXJpb2RpY2FsPjxhbHQtcGVyaW9kaWNhbD48ZnVsbC10aXRsZT5K
b3VybmFsIG9mIE1hbnVmYWN0dXJpbmcgU2NpZW5jZSBhbmQgRW5naW5lZXJpbmctVHJhbnNhY3Rp
b25zIG9mIHRoZSBBc21lPC9mdWxsLXRpdGxlPjxhYmJyLTE+SiBNYW51ZiBTY2kgRS1UIEFzbWU8
L2FiYnItMT48L2FsdC1wZXJpb2RpY2FsPjx2b2x1bWU+MTM2PC92b2x1bWU+PG51bWJlcj42PC9u
dW1iZXI+PGtleXdvcmRzPjxrZXl3b3JkPmxhc2VyIGNvbnNvbGlkYXRpb24gcHJvY2Vzczwva2V5
d29yZD48a2V5d29yZD5wb3dlciBkaW9kZS1sYXNlcjwva2V5d29yZD48a2V5d29yZD5wb3dkZXIg
ZGVwb3NpdGlvbjwva2V5d29yZD48a2V5d29yZD50aGVybWFsLWJlaGF2aW9yPC9rZXl3b3JkPjxr
ZXl3b3JkPnRlbXBlcmF0dXJlIGNvbnRyb2w8L2tleXdvcmQ+PGtleXdvcmQ+cHJvY2VzcyBwYXJh
bWV0ZXJzPC9rZXl3b3JkPjxrZXl3b3JkPnBvb2wgdGVtcGVyYXR1cmU8L2tleXdvcmQ+PGtleXdv
cmQ+ZmVlZGJhY2stY29udHJvbDwva2V5d29yZD48a2V5d29yZD5vcHRpY2FsLXN5c3RlbTwva2V5
d29yZD48a2V5d29yZD5tb2x0ZW4gcG9vbDwva2V5d29yZD48L2tleXdvcmRzPjxkYXRlcz48eWVh
cj4yMDE0PC95ZWFyPjxwdWItZGF0ZXM+PGRhdGU+RGVjPC9kYXRlPjwvcHViLWRhdGVzPjwvZGF0
ZXM+PGlzYm4+MTA4Ny0xMzU3PC9pc2JuPjxhY2Nlc3Npb24tbnVtPldPUzowMDAzNDQzOTMwMDAw
MDI8L2FjY2Vzc2lvbi1udW0+PHVybHM+PHJlbGF0ZWQtdXJscz48dXJsPiZsdDtHbyB0byBJU0km
Z3Q7Oi8vV09TOjAwMDM0NDM5MzAwMDAwMjwvdXJsPjwvcmVsYXRlZC11cmxzPjwvdXJscz48ZWxl
Y3Ryb25pYy1yZXNvdXJjZS1udW0+QXJ0biAwNjA4MDEmI3hEOzEwLjExMTUvMS40MDI4NTQwPC9l
bGVjdHJvbmljLXJlc291cmNlLW51bT48bGFuZ3VhZ2U+RW5nbGlzaDwvbGFuZ3VhZ2U+PC9yZWNv
cmQ+PC9DaXRlPjxDaXRlPjxBdXRob3I+V3U8L0F1dGhvcj48WWVhcj4yMDE3PC9ZZWFyPjxSZWNO
dW0+NDM8L1JlY051bT48cmVjb3JkPjxyZWMtbnVtYmVyPjQzPC9yZWMtbnVtYmVyPjxmb3JlaWdu
LWtleXM+PGtleSBhcHA9IkVOIiBkYi1pZD0iZGZkZnR2ZmZ2YXYycHNlczJ2bXZ2ZTJ5ejV3enBw
ZXZ2ZTllIiB0aW1lc3RhbXA9IjE2MTMwMDczOTQiPjQzPC9rZXk+PC9mb3JlaWduLWtleXM+PHJl
Zi10eXBlIG5hbWU9IkpvdXJuYWwgQXJ0aWNsZSI+MTc8L3JlZi10eXBlPjxjb250cmlidXRvcnM+
PGF1dGhvcnM+PGF1dGhvcj5XdSwgWS48L2F1dGhvcj48YXV0aG9yPkhlLCBLLiBULjwvYXV0aG9y
PjxhdXRob3I+WmhvdSwgWC4gTS48L2F1dGhvcj48YXV0aG9yPkRpbmcsIFcuIFkuPC9hdXRob3I+
PC9hdXRob3JzPjwvY29udHJpYnV0b3JzPjxhdXRoLWFkZHJlc3M+VW5pdiBTY2kgJmFtcDsgVGVj
aG5vbCBCZWlqaW5nLCBTY2ggTWVjaCBFbmduLCBCZWlqaW5nIDEwMDA4MywgUGVvcGxlcyBSIENo
aW5hPC9hdXRoLWFkZHJlc3M+PHRpdGxlcz48dGl0bGU+TWFjaGluZSBWaXNpb24gYmFzZWQgU3Rh
dGlzdGljYWwgUHJvY2VzcyBDb250cm9sIGluIEZ1c2VkIERlcG9zaXRpb24gTW9kZWxpbmc8L3Rp
dGxlPjxzZWNvbmRhcnktdGl0bGU+UHJvY2VlZGluZ3Mgb2YgdGhlIDIwMTcgMTJ0aCBJZWVlIENv
bmZlcmVuY2Ugb24gSW5kdXN0cmlhbCBFbGVjdHJvbmljcyBhbmQgQXBwbGljYXRpb25zIChJY2ll
YSk8L3NlY29uZGFyeS10aXRsZT48YWx0LXRpdGxlPkMgSW5kIEVsZWN0IEFwcGw8L2FsdC10aXRs
ZT48L3RpdGxlcz48cGVyaW9kaWNhbD48ZnVsbC10aXRsZT5Qcm9jZWVkaW5ncyBvZiB0aGUgMjAx
NyAxMnRoIEllZWUgQ29uZmVyZW5jZSBvbiBJbmR1c3RyaWFsIEVsZWN0cm9uaWNzIGFuZCBBcHBs
aWNhdGlvbnMgKEljaWVhKTwvZnVsbC10aXRsZT48YWJici0xPkMgSW5kIEVsZWN0IEFwcGw8L2Fi
YnItMT48L3BlcmlvZGljYWw+PGFsdC1wZXJpb2RpY2FsPjxmdWxsLXRpdGxlPlByb2NlZWRpbmdz
IG9mIHRoZSAyMDE3IDEydGggSWVlZSBDb25mZXJlbmNlIG9uIEluZHVzdHJpYWwgRWxlY3Ryb25p
Y3MgYW5kIEFwcGxpY2F0aW9ucyAoSWNpZWEpPC9mdWxsLXRpdGxlPjxhYmJyLTE+QyBJbmQgRWxl
Y3QgQXBwbDwvYWJici0xPjwvYWx0LXBlcmlvZGljYWw+PHBhZ2VzPjkzNi05NDE8L3BhZ2VzPjxr
ZXl3b3Jkcz48a2V5d29yZD5mZG08L2tleXdvcmQ+PGtleXdvcmQ+ZGVqZWN0IGRldGVjdGlvbjwv
a2V5d29yZD48a2V5d29yZD5tYWNoaW5lIHZpc2lvbjwva2V5d29yZD48a2V5d29yZD5zcGM8L2tl
eXdvcmQ+PGtleXdvcmQ+cHJvZmlsZSBjb250cm9sPC9rZXl3b3JkPjxrZXl3b3JkPnN1cmZhY2Ut
cm91Z2huZXNzPC9rZXl3b3JkPjxrZXl3b3JkPmNvbnRyb2wgY2hhcnRzPC9rZXl3b3JkPjxrZXl3
b3JkPm9wdGltaXphdGlvbjwva2V5d29yZD48a2V5d29yZD5zeXN0ZW08L2tleXdvcmQ+PC9rZXl3
b3Jkcz48ZGF0ZXM+PHllYXI+MjAxNzwveWVhcj48L2RhdGVzPjxpc2JuPjIxNTYtMjMxODwvaXNi
bj48YWNjZXNzaW9uLW51bT5XT1M6MDAwNDI2OTk0NDAwMTcwPC9hY2Nlc3Npb24tbnVtPjx1cmxz
PjxyZWxhdGVkLXVybHM+PHVybD4mbHQ7R28gdG8gSVNJJmd0OzovL1dPUzowMDA0MjY5OTQ0MDAx
NzA8L3VybD48L3JlbGF0ZWQtdXJscz48L3VybHM+PGVsZWN0cm9uaWMtcmVzb3VyY2UtbnVtPkRP
SSAxMC4xMTA5L2ljaWVhLjIwMTcuODI4Mjk3MzwvZWxlY3Ryb25pYy1yZXNvdXJjZS1udW0+PGxh
bmd1YWdlPkVuZ2xpc2g8L2xhbmd1YWdlPjwvcmVjb3JkPjwvQ2l0ZT48Q2l0ZT48QXV0aG9yPkxp
PC9BdXRob3I+PFllYXI+MjAxODwvWWVhcj48UmVjTnVtPjQ0PC9SZWNOdW0+PHJlY29yZD48cmVj
LW51bWJlcj40NDwvcmVjLW51bWJlcj48Zm9yZWlnbi1rZXlzPjxrZXkgYXBwPSJFTiIgZGItaWQ9
ImRmZGZ0dmZmdmF2MnBzZXMydm12dmUyeXo1d3pwcGV2dmU5ZSIgdGltZXN0YW1wPSIxNjEzMDA4
NzE0Ij40NDwva2V5PjwvZm9yZWlnbi1rZXlzPjxyZWYtdHlwZSBuYW1lPSJKb3VybmFsIEFydGlj
bGUiPjE3PC9yZWYtdHlwZT48Y29udHJpYnV0b3JzPjxhdXRob3JzPjxhdXRob3I+TGksIFouIFcu
PC9hdXRob3I+PGF1dGhvcj5MaXUsIFguIEouPC9hdXRob3I+PGF1dGhvcj5XZW4sIFMuIEYuPC9h
dXRob3I+PGF1dGhvcj5IZSwgUC4gWS48L2F1dGhvcj48YXV0aG9yPlpob25nLCBLLjwvYXV0aG9y
PjxhdXRob3I+V2VpLCBRLiBTLjwvYXV0aG9yPjxhdXRob3I+U2hpLCBZLiBTLjwvYXV0aG9yPjxh
dXRob3I+TGl1LCBTLjwvYXV0aG9yPjwvYXV0aG9ycz48L2NvbnRyaWJ1dG9ycz48YXV0aC1hZGRy
ZXNzPkh1YXpob25nIFVuaXYgU2NpICZhbXA7IFRlY2hub2wsIFN0YXRlIEtleSBMYWIgTWF0IFBy
b2MgJmFtcDsgRGllICZhbXA7IE1vdWxkIFRlY2hub2wsIFd1aGFuIDQzMDA3NCwgSHViZWksIFBl
b3BsZXMgUiBDaGluYSYjeEQ7V3VoYW4gVW5pdiwgSW5zdCBUZWNobm9sIFNjaSwgV3VoYW4gNDMw
MDcyLCBIdWJlaSwgUGVvcGxlcyBSIENoaW5hJiN4RDtXdWhhbiBVbml2LCBTY2ggUG93ZXIgJmFt
cDsgTWVjaCBFbmduLCBXdWhhbiA0MzAwNzIsIEh1YmVpLCBQZW9wbGVzIFIgQ2hpbmE8L2F1dGgt
YWRkcmVzcz48dGl0bGVzPjx0aXRsZT5JbiBTaXR1IDNEIE1vbml0b3Jpbmcgb2YgR2VvbWV0cmlj
IFNpZ25hdHVyZXMgaW4gdGhlIFBvd2Rlci1CZWQtRnVzaW9uIEFkZGl0aXZlIE1hbnVmYWN0dXJp
bmcgUHJvY2VzcyB2aWEgVmlzaW9uIFNlbnNpbmcgTWV0aG9kczwvdGl0bGU+PHNlY29uZGFyeS10
aXRsZT5TZW5zb3JzPC9zZWNvbmRhcnktdGl0bGU+PGFsdC10aXRsZT5TZW5zb3JzLUJhc2VsPC9h
bHQtdGl0bGU+PC90aXRsZXM+PHBlcmlvZGljYWw+PGZ1bGwtdGl0bGU+U2Vuc29yczwvZnVsbC10
aXRsZT48YWJici0xPlNlbnNvcnMtQmFzZWw8L2FiYnItMT48L3BlcmlvZGljYWw+PGFsdC1wZXJp
b2RpY2FsPjxmdWxsLXRpdGxlPlNlbnNvcnM8L2Z1bGwtdGl0bGU+PGFiYnItMT5TZW5zb3JzLUJh
c2VsPC9hYmJyLTE+PC9hbHQtcGVyaW9kaWNhbD48dm9sdW1lPjE4PC92b2x1bWU+PG51bWJlcj40
PC9udW1iZXI+PGtleXdvcmRzPjxrZXl3b3JkPmluIHNpdHUgbW9uaXRvcmluZzwva2V5d29yZD48
a2V5d29yZD5hZGRpdGl2ZSBtYW51ZmFjdHVyaW5nPC9rZXl3b3JkPjxrZXl3b3JkPnN1cmZhY2Ug
dG9wb2dyYXBoeTwva2V5d29yZD48a2V5d29yZD5jb250b3VyIGRldGVjdGlvbjwva2V5d29yZD48
a2V5d29yZD5xdWFsaXR5IGluc3BlY3Rpb248L2tleXdvcmQ+PGtleXdvcmQ+aW1hZ2Ugc2VnbWVu
dGF0aW9uPC9rZXl3b3JkPjxrZXl3b3JkPmRlZmVjdCBkZXRlY3Rpb248L2tleXdvcmQ+PGtleXdv
cmQ+bGFzZXI8L2tleXdvcmQ+PGtleXdvcmQ+aW50ZXJmZXJvbWV0cnk8L2tleXdvcmQ+PGtleXdv
cmQ+Y29tcG9uZW50czwva2V5d29yZD48a2V5d29yZD5hbGdvcml0aG1zPC9rZXl3b3JkPjxrZXl3
b3JkPm1ldHJvbG9neTwva2V5d29yZD48L2tleXdvcmRzPjxkYXRlcz48eWVhcj4yMDE4PC95ZWFy
PjxwdWItZGF0ZXM+PGRhdGU+QXByPC9kYXRlPjwvcHViLWRhdGVzPjwvZGF0ZXM+PGFjY2Vzc2lv
bi1udW0+V09TOjAwMDQzNTU3NDgwMDI1MjwvYWNjZXNzaW9uLW51bT48dXJscz48cmVsYXRlZC11
cmxzPjx1cmw+Jmx0O0dvIHRvIElTSSZndDs6Ly9XT1M6MDAwNDM1NTc0ODAwMjUyPC91cmw+PC9y
ZWxhdGVkLXVybHM+PC91cmxzPjxlbGVjdHJvbmljLXJlc291cmNlLW51bT5BUlROIDExODAmI3hE
OzEwLjMzOTAvczE4MDQxMTgwPC9lbGVjdHJvbmljLXJlc291cmNlLW51bT48bGFuZ3VhZ2U+RW5n
bGlzaDwvbGFuZ3VhZ2U+PC9yZWNvcmQ+PC9DaXRlPjxDaXRlPjxBdXRob3I+Um9kcsOtZ3Vlei1B
cmHDumpvPC9BdXRob3I+PFllYXI+MjAxNTwvWWVhcj48UmVjTnVtPjQ1PC9SZWNOdW0+PHJlY29y
ZD48cmVjLW51bWJlcj40NTwvcmVjLW51bWJlcj48Zm9yZWlnbi1rZXlzPjxrZXkgYXBwPSJFTiIg
ZGItaWQ9ImRmZGZ0dmZmdmF2MnBzZXMydm12dmUyeXo1d3pwcGV2dmU5ZSIgdGltZXN0YW1wPSIx
NjEzMDIyMzA0Ij40NTwva2V5PjwvZm9yZWlnbi1rZXlzPjxyZWYtdHlwZSBuYW1lPSJDb25mZXJl
bmNlIFByb2NlZWRpbmdzIj4xMDwvcmVmLXR5cGU+PGNvbnRyaWJ1dG9ycz48YXV0aG9ycz48YXV0
aG9yPlJvZHLDrWd1ZXotQXJhw7pqbywgSm9yZ2U8L2F1dGhvcj48YXV0aG9yPlJvZHLDrWd1ZXot
QW5kaW5hLCBKdWFuIEo8L2F1dGhvcj48L2F1dGhvcnM+PC9jb250cmlidXRvcnM+PHRpdGxlcz48
dGl0bGU+Uk9TLWJhc2VkIDNEIG9uLWxpbmUgbW9uaXRvcmluZyBvZiBMTUQgcm9ib3RpemVkIGNl
bGxzPC90aXRsZT48c2Vjb25kYXJ5LXRpdGxlPjIwMTUgSUVFRSAxM3RoIEludGVybmF0aW9uYWwg
Q29uZmVyZW5jZSBvbiBJbmR1c3RyaWFsIEluZm9ybWF0aWNzIChJTkRJTik8L3NlY29uZGFyeS10
aXRsZT48L3RpdGxlcz48cGFnZXM+MzA4LTMxMzwvcGFnZXM+PGRhdGVzPjx5ZWFyPjIwMTU8L3ll
YXI+PC9kYXRlcz48cHVibGlzaGVyPklFRUU8L3B1Ymxpc2hlcj48aXNibj4xNDc5OTY2NDk1PC9p
c2JuPjx1cmxzPjwvdXJscz48L3JlY29yZD48L0NpdGU+PC9FbmROb3RlPgB=
</w:fldData>
        </w:fldChar>
      </w:r>
      <w:r w:rsidR="0095702A">
        <w:rPr>
          <w:kern w:val="0"/>
          <w:lang w:eastAsia="zh-CN"/>
        </w:rPr>
        <w:instrText xml:space="preserve"> ADDIN EN.CITE </w:instrText>
      </w:r>
      <w:r w:rsidR="0095702A">
        <w:rPr>
          <w:kern w:val="0"/>
          <w:lang w:eastAsia="zh-CN"/>
        </w:rPr>
        <w:fldChar w:fldCharType="begin">
          <w:fldData xml:space="preserve">PEVuZE5vdGU+PENpdGU+PEF1dGhvcj5MaXU8L0F1dGhvcj48WWVhcj4yMDE4PC9ZZWFyPjxSZWNO
dW0+NDE8L1JlY051bT48RGlzcGxheVRleHQ+WzItNl08L0Rpc3BsYXlUZXh0PjxyZWNvcmQ+PHJl
Yy1udW1iZXI+NDE8L3JlYy1udW1iZXI+PGZvcmVpZ24ta2V5cz48a2V5IGFwcD0iRU4iIGRiLWlk
PSJkZmRmdHZmZnZhdjJwc2VzMnZtdnZlMnl6NXd6cHBldnZlOWUiIHRpbWVzdGFtcD0iMTYxMzAw
NjUyNCI+NDE8L2tleT48L2ZvcmVpZ24ta2V5cz48cmVmLXR5cGUgbmFtZT0iSm91cm5hbCBBcnRp
Y2xlIj4xNzwvcmVmLXR5cGU+PGNvbnRyaWJ1dG9ycz48YXV0aG9ycz48YXV0aG9yPkxpdSwgSi48
L2F1dGhvcj48YXV0aG9yPkh1LCBZLiBNLjwvYXV0aG9yPjxhdXRob3I+V3UsIEIuPC9hdXRob3I+
PGF1dGhvcj5XYW5nLCBZLjwvYXV0aG9yPjwvYXV0aG9ycz48L2NvbnRyaWJ1dG9ycz48YXV0aC1h
ZGRyZXNzPkh1YXpob25nIFVuaXYgU2NpICZhbXA7IFRlY2hub2wsIFNjaCBIeWRyb3Bvd2VyICZh
bXA7IEluZm9ybWF0IEVuZ24sIFd1aGFuIDQzMDA3NCwgSHViZWksIFBlb3BsZXMgUiBDaGluYSYj
eEQ7SHVhemhvbmcgVW5pdiBTY2kgJmFtcDsgVGVjaG5vbCwgU2NoIE1lY2ggU2NpICZhbXA7IEVu
Z24sIFd1aGFuIDQzMDA3NCwgSHViZWksIFBlb3BsZXMgUiBDaGluYSYjeEQ7R2VvcmdpYSBJbnN0
IFRlY2hub2wsIFdvb2RydWZmIFNjaCBNZWNoIEVuZ24sIEF0bGFudGEsIEdBIDMwMzMyIFVTQTwv
YXV0aC1hZGRyZXNzPjx0aXRsZXM+PHRpdGxlPkFuIGltcHJvdmVkIGZhdWx0IGRpYWdub3NpcyBh
cHByb2FjaCBmb3IgRkRNIHByb2Nlc3Mgd2l0aCBhY291c3RpYyBlbWlzc2lvbjwvdGl0bGU+PHNl
Y29uZGFyeS10aXRsZT5Kb3VybmFsIG9mIE1hbnVmYWN0dXJpbmcgUHJvY2Vzc2VzPC9zZWNvbmRh
cnktdGl0bGU+PGFsdC10aXRsZT5KIE1hbnVmIFByb2Nlc3M8L2FsdC10aXRsZT48L3RpdGxlcz48
cGVyaW9kaWNhbD48ZnVsbC10aXRsZT5Kb3VybmFsIG9mIE1hbnVmYWN0dXJpbmcgUHJvY2Vzc2Vz
PC9mdWxsLXRpdGxlPjxhYmJyLTE+SiBNYW51ZiBQcm9jZXNzPC9hYmJyLTE+PC9wZXJpb2RpY2Fs
PjxhbHQtcGVyaW9kaWNhbD48ZnVsbC10aXRsZT5Kb3VybmFsIG9mIE1hbnVmYWN0dXJpbmcgUHJv
Y2Vzc2VzPC9mdWxsLXRpdGxlPjxhYmJyLTE+SiBNYW51ZiBQcm9jZXNzPC9hYmJyLTE+PC9hbHQt
cGVyaW9kaWNhbD48cGFnZXM+NTcwLTU3OTwvcGFnZXM+PHZvbHVtZT4zNTwvdm9sdW1lPjxrZXl3
b3Jkcz48a2V5d29yZD5hZGRpdGl2ZSBtYW51ZmFjdHVyaW5nPC9rZXl3b3JkPjxrZXl3b3JkPm1h
dGVyaWFsIGV4dHJ1c2lvbjwva2V5d29yZD48a2V5d29yZD5mdXNlZCBkZXBvc2l0aW9uIG1vZGVs
aW5nPC9rZXl3b3JkPjxrZXl3b3JkPmZhdWx0IGRpYWdub3Npczwva2V5d29yZD48a2V5d29yZD5w
cm9jZXNzIG1vbml0b3Jpbmc8L2tleXdvcmQ+PGtleXdvcmQ+YWNvdXN0aWMgZW1pc3Npb248L2tl
eXdvcmQ+PGtleXdvcmQ+ZGltZW5zaW9uYWxpdHkgcmVkdWN0aW9uPC9rZXl3b3JkPjxrZXl3b3Jk
PmNsdXN0ZXJpbmc8L2tleXdvcmQ+PGtleXdvcmQ+bWFjaGluZSBsZWFybmluZzwva2V5d29yZD48
a2V5d29yZD5hbHVtaW51bS1hbGxveTwva2V5d29yZD48a2V5d29yZD5iZWFyaW5nPC9rZXl3b3Jk
PjxrZXl3b3JkPnBhcnRzPC9rZXl3b3JkPjwva2V5d29yZHM+PGRhdGVzPjx5ZWFyPjIwMTg8L3ll
YXI+PHB1Yi1kYXRlcz48ZGF0ZT5PY3Q8L2RhdGU+PC9wdWItZGF0ZXM+PC9kYXRlcz48aXNibj4x
NTI2LTYxMjU8L2lzYm4+PGFjY2Vzc2lvbi1udW0+V09TOjAwMDQ0ODIyNTAwMDA1ODwvYWNjZXNz
aW9uLW51bT48dXJscz48cmVsYXRlZC11cmxzPjx1cmw+Jmx0O0dvIHRvIElTSSZndDs6Ly9XT1M6
MDAwNDQ4MjI1MDAwMDU4PC91cmw+PC9yZWxhdGVkLXVybHM+PC91cmxzPjxlbGVjdHJvbmljLXJl
c291cmNlLW51bT4xMC4xMDE2L2ouam1hcHJvLjIwMTguMDguMDM4PC9lbGVjdHJvbmljLXJlc291
cmNlLW51bT48bGFuZ3VhZ2U+RW5nbGlzaDwvbGFuZ3VhZ2U+PC9yZWNvcmQ+PC9DaXRlPjxDaXRl
PjxBdXRob3I+VGFwaWE8L0F1dGhvcj48WWVhcj4yMDE0PC9ZZWFyPjxSZWNOdW0+NDI8L1JlY051
bT48cmVjb3JkPjxyZWMtbnVtYmVyPjQyPC9yZWMtbnVtYmVyPjxmb3JlaWduLWtleXM+PGtleSBh
cHA9IkVOIiBkYi1pZD0iZGZkZnR2ZmZ2YXYycHNlczJ2bXZ2ZTJ5ejV3enBwZXZ2ZTllIiB0aW1l
c3RhbXA9IjE2MTMwMDY1OTkiPjQyPC9rZXk+PC9mb3JlaWduLWtleXM+PHJlZi10eXBlIG5hbWU9
IkpvdXJuYWwgQXJ0aWNsZSI+MTc8L3JlZi10eXBlPjxjb250cmlidXRvcnM+PGF1dGhvcnM+PGF1
dGhvcj5UYXBpYSwgRy48L2F1dGhvcj48YXV0aG9yPkVsd2FueSwgQS48L2F1dGhvcj48L2F1dGhv
cnM+PC9jb250cmlidXRvcnM+PGF1dGgtYWRkcmVzcz5UZXhhcyBBJmFtcDtNIFVuaXYsIERlcHQg
SW5kICZhbXA7IFN5c3QgRW5nbiwgQ29sbGVnZSBTdG4sIFRYIDc3ODQzIFVTQTwvYXV0aC1hZGRy
ZXNzPjx0aXRsZXM+PHRpdGxlPkEgUmV2aWV3IG9uIFByb2Nlc3MgTW9uaXRvcmluZyBhbmQgQ29u
dHJvbCBpbiBNZXRhbC1CYXNlZCBBZGRpdGl2ZSBNYW51ZmFjdHVyaW5nPC90aXRsZT48c2Vjb25k
YXJ5LXRpdGxlPkpvdXJuYWwgb2YgTWFudWZhY3R1cmluZyBTY2llbmNlIGFuZCBFbmdpbmVlcmlu
Zy1UcmFuc2FjdGlvbnMgb2YgdGhlIEFzbWU8L3NlY29uZGFyeS10aXRsZT48YWx0LXRpdGxlPkog
TWFudWYgU2NpIEUtVCBBc21lPC9hbHQtdGl0bGU+PC90aXRsZXM+PHBlcmlvZGljYWw+PGZ1bGwt
dGl0bGU+Sm91cm5hbCBvZiBNYW51ZmFjdHVyaW5nIFNjaWVuY2UgYW5kIEVuZ2luZWVyaW5nLVRy
YW5zYWN0aW9ucyBvZiB0aGUgQXNtZTwvZnVsbC10aXRsZT48YWJici0xPkogTWFudWYgU2NpIEUt
VCBBc21lPC9hYmJyLTE+PC9wZXJpb2RpY2FsPjxhbHQtcGVyaW9kaWNhbD48ZnVsbC10aXRsZT5K
b3VybmFsIG9mIE1hbnVmYWN0dXJpbmcgU2NpZW5jZSBhbmQgRW5naW5lZXJpbmctVHJhbnNhY3Rp
b25zIG9mIHRoZSBBc21lPC9mdWxsLXRpdGxlPjxhYmJyLTE+SiBNYW51ZiBTY2kgRS1UIEFzbWU8
L2FiYnItMT48L2FsdC1wZXJpb2RpY2FsPjx2b2x1bWU+MTM2PC92b2x1bWU+PG51bWJlcj42PC9u
dW1iZXI+PGtleXdvcmRzPjxrZXl3b3JkPmxhc2VyIGNvbnNvbGlkYXRpb24gcHJvY2Vzczwva2V5
d29yZD48a2V5d29yZD5wb3dlciBkaW9kZS1sYXNlcjwva2V5d29yZD48a2V5d29yZD5wb3dkZXIg
ZGVwb3NpdGlvbjwva2V5d29yZD48a2V5d29yZD50aGVybWFsLWJlaGF2aW9yPC9rZXl3b3JkPjxr
ZXl3b3JkPnRlbXBlcmF0dXJlIGNvbnRyb2w8L2tleXdvcmQ+PGtleXdvcmQ+cHJvY2VzcyBwYXJh
bWV0ZXJzPC9rZXl3b3JkPjxrZXl3b3JkPnBvb2wgdGVtcGVyYXR1cmU8L2tleXdvcmQ+PGtleXdv
cmQ+ZmVlZGJhY2stY29udHJvbDwva2V5d29yZD48a2V5d29yZD5vcHRpY2FsLXN5c3RlbTwva2V5
d29yZD48a2V5d29yZD5tb2x0ZW4gcG9vbDwva2V5d29yZD48L2tleXdvcmRzPjxkYXRlcz48eWVh
cj4yMDE0PC95ZWFyPjxwdWItZGF0ZXM+PGRhdGU+RGVjPC9kYXRlPjwvcHViLWRhdGVzPjwvZGF0
ZXM+PGlzYm4+MTA4Ny0xMzU3PC9pc2JuPjxhY2Nlc3Npb24tbnVtPldPUzowMDAzNDQzOTMwMDAw
MDI8L2FjY2Vzc2lvbi1udW0+PHVybHM+PHJlbGF0ZWQtdXJscz48dXJsPiZsdDtHbyB0byBJU0km
Z3Q7Oi8vV09TOjAwMDM0NDM5MzAwMDAwMjwvdXJsPjwvcmVsYXRlZC11cmxzPjwvdXJscz48ZWxl
Y3Ryb25pYy1yZXNvdXJjZS1udW0+QXJ0biAwNjA4MDEmI3hEOzEwLjExMTUvMS40MDI4NTQwPC9l
bGVjdHJvbmljLXJlc291cmNlLW51bT48bGFuZ3VhZ2U+RW5nbGlzaDwvbGFuZ3VhZ2U+PC9yZWNv
cmQ+PC9DaXRlPjxDaXRlPjxBdXRob3I+V3U8L0F1dGhvcj48WWVhcj4yMDE3PC9ZZWFyPjxSZWNO
dW0+NDM8L1JlY051bT48cmVjb3JkPjxyZWMtbnVtYmVyPjQzPC9yZWMtbnVtYmVyPjxmb3JlaWdu
LWtleXM+PGtleSBhcHA9IkVOIiBkYi1pZD0iZGZkZnR2ZmZ2YXYycHNlczJ2bXZ2ZTJ5ejV3enBw
ZXZ2ZTllIiB0aW1lc3RhbXA9IjE2MTMwMDczOTQiPjQzPC9rZXk+PC9mb3JlaWduLWtleXM+PHJl
Zi10eXBlIG5hbWU9IkpvdXJuYWwgQXJ0aWNsZSI+MTc8L3JlZi10eXBlPjxjb250cmlidXRvcnM+
PGF1dGhvcnM+PGF1dGhvcj5XdSwgWS48L2F1dGhvcj48YXV0aG9yPkhlLCBLLiBULjwvYXV0aG9y
PjxhdXRob3I+WmhvdSwgWC4gTS48L2F1dGhvcj48YXV0aG9yPkRpbmcsIFcuIFkuPC9hdXRob3I+
PC9hdXRob3JzPjwvY29udHJpYnV0b3JzPjxhdXRoLWFkZHJlc3M+VW5pdiBTY2kgJmFtcDsgVGVj
aG5vbCBCZWlqaW5nLCBTY2ggTWVjaCBFbmduLCBCZWlqaW5nIDEwMDA4MywgUGVvcGxlcyBSIENo
aW5hPC9hdXRoLWFkZHJlc3M+PHRpdGxlcz48dGl0bGU+TWFjaGluZSBWaXNpb24gYmFzZWQgU3Rh
dGlzdGljYWwgUHJvY2VzcyBDb250cm9sIGluIEZ1c2VkIERlcG9zaXRpb24gTW9kZWxpbmc8L3Rp
dGxlPjxzZWNvbmRhcnktdGl0bGU+UHJvY2VlZGluZ3Mgb2YgdGhlIDIwMTcgMTJ0aCBJZWVlIENv
bmZlcmVuY2Ugb24gSW5kdXN0cmlhbCBFbGVjdHJvbmljcyBhbmQgQXBwbGljYXRpb25zIChJY2ll
YSk8L3NlY29uZGFyeS10aXRsZT48YWx0LXRpdGxlPkMgSW5kIEVsZWN0IEFwcGw8L2FsdC10aXRs
ZT48L3RpdGxlcz48cGVyaW9kaWNhbD48ZnVsbC10aXRsZT5Qcm9jZWVkaW5ncyBvZiB0aGUgMjAx
NyAxMnRoIEllZWUgQ29uZmVyZW5jZSBvbiBJbmR1c3RyaWFsIEVsZWN0cm9uaWNzIGFuZCBBcHBs
aWNhdGlvbnMgKEljaWVhKTwvZnVsbC10aXRsZT48YWJici0xPkMgSW5kIEVsZWN0IEFwcGw8L2Fi
YnItMT48L3BlcmlvZGljYWw+PGFsdC1wZXJpb2RpY2FsPjxmdWxsLXRpdGxlPlByb2NlZWRpbmdz
IG9mIHRoZSAyMDE3IDEydGggSWVlZSBDb25mZXJlbmNlIG9uIEluZHVzdHJpYWwgRWxlY3Ryb25p
Y3MgYW5kIEFwcGxpY2F0aW9ucyAoSWNpZWEpPC9mdWxsLXRpdGxlPjxhYmJyLTE+QyBJbmQgRWxl
Y3QgQXBwbDwvYWJici0xPjwvYWx0LXBlcmlvZGljYWw+PHBhZ2VzPjkzNi05NDE8L3BhZ2VzPjxr
ZXl3b3Jkcz48a2V5d29yZD5mZG08L2tleXdvcmQ+PGtleXdvcmQ+ZGVqZWN0IGRldGVjdGlvbjwv
a2V5d29yZD48a2V5d29yZD5tYWNoaW5lIHZpc2lvbjwva2V5d29yZD48a2V5d29yZD5zcGM8L2tl
eXdvcmQ+PGtleXdvcmQ+cHJvZmlsZSBjb250cm9sPC9rZXl3b3JkPjxrZXl3b3JkPnN1cmZhY2Ut
cm91Z2huZXNzPC9rZXl3b3JkPjxrZXl3b3JkPmNvbnRyb2wgY2hhcnRzPC9rZXl3b3JkPjxrZXl3
b3JkPm9wdGltaXphdGlvbjwva2V5d29yZD48a2V5d29yZD5zeXN0ZW08L2tleXdvcmQ+PC9rZXl3
b3Jkcz48ZGF0ZXM+PHllYXI+MjAxNzwveWVhcj48L2RhdGVzPjxpc2JuPjIxNTYtMjMxODwvaXNi
bj48YWNjZXNzaW9uLW51bT5XT1M6MDAwNDI2OTk0NDAwMTcwPC9hY2Nlc3Npb24tbnVtPjx1cmxz
PjxyZWxhdGVkLXVybHM+PHVybD4mbHQ7R28gdG8gSVNJJmd0OzovL1dPUzowMDA0MjY5OTQ0MDAx
NzA8L3VybD48L3JlbGF0ZWQtdXJscz48L3VybHM+PGVsZWN0cm9uaWMtcmVzb3VyY2UtbnVtPkRP
SSAxMC4xMTA5L2ljaWVhLjIwMTcuODI4Mjk3MzwvZWxlY3Ryb25pYy1yZXNvdXJjZS1udW0+PGxh
bmd1YWdlPkVuZ2xpc2g8L2xhbmd1YWdlPjwvcmVjb3JkPjwvQ2l0ZT48Q2l0ZT48QXV0aG9yPkxp
PC9BdXRob3I+PFllYXI+MjAxODwvWWVhcj48UmVjTnVtPjQ0PC9SZWNOdW0+PHJlY29yZD48cmVj
LW51bWJlcj40NDwvcmVjLW51bWJlcj48Zm9yZWlnbi1rZXlzPjxrZXkgYXBwPSJFTiIgZGItaWQ9
ImRmZGZ0dmZmdmF2MnBzZXMydm12dmUyeXo1d3pwcGV2dmU5ZSIgdGltZXN0YW1wPSIxNjEzMDA4
NzE0Ij40NDwva2V5PjwvZm9yZWlnbi1rZXlzPjxyZWYtdHlwZSBuYW1lPSJKb3VybmFsIEFydGlj
bGUiPjE3PC9yZWYtdHlwZT48Y29udHJpYnV0b3JzPjxhdXRob3JzPjxhdXRob3I+TGksIFouIFcu
PC9hdXRob3I+PGF1dGhvcj5MaXUsIFguIEouPC9hdXRob3I+PGF1dGhvcj5XZW4sIFMuIEYuPC9h
dXRob3I+PGF1dGhvcj5IZSwgUC4gWS48L2F1dGhvcj48YXV0aG9yPlpob25nLCBLLjwvYXV0aG9y
PjxhdXRob3I+V2VpLCBRLiBTLjwvYXV0aG9yPjxhdXRob3I+U2hpLCBZLiBTLjwvYXV0aG9yPjxh
dXRob3I+TGl1LCBTLjwvYXV0aG9yPjwvYXV0aG9ycz48L2NvbnRyaWJ1dG9ycz48YXV0aC1hZGRy
ZXNzPkh1YXpob25nIFVuaXYgU2NpICZhbXA7IFRlY2hub2wsIFN0YXRlIEtleSBMYWIgTWF0IFBy
b2MgJmFtcDsgRGllICZhbXA7IE1vdWxkIFRlY2hub2wsIFd1aGFuIDQzMDA3NCwgSHViZWksIFBl
b3BsZXMgUiBDaGluYSYjeEQ7V3VoYW4gVW5pdiwgSW5zdCBUZWNobm9sIFNjaSwgV3VoYW4gNDMw
MDcyLCBIdWJlaSwgUGVvcGxlcyBSIENoaW5hJiN4RDtXdWhhbiBVbml2LCBTY2ggUG93ZXIgJmFt
cDsgTWVjaCBFbmduLCBXdWhhbiA0MzAwNzIsIEh1YmVpLCBQZW9wbGVzIFIgQ2hpbmE8L2F1dGgt
YWRkcmVzcz48dGl0bGVzPjx0aXRsZT5JbiBTaXR1IDNEIE1vbml0b3Jpbmcgb2YgR2VvbWV0cmlj
IFNpZ25hdHVyZXMgaW4gdGhlIFBvd2Rlci1CZWQtRnVzaW9uIEFkZGl0aXZlIE1hbnVmYWN0dXJp
bmcgUHJvY2VzcyB2aWEgVmlzaW9uIFNlbnNpbmcgTWV0aG9kczwvdGl0bGU+PHNlY29uZGFyeS10
aXRsZT5TZW5zb3JzPC9zZWNvbmRhcnktdGl0bGU+PGFsdC10aXRsZT5TZW5zb3JzLUJhc2VsPC9h
bHQtdGl0bGU+PC90aXRsZXM+PHBlcmlvZGljYWw+PGZ1bGwtdGl0bGU+U2Vuc29yczwvZnVsbC10
aXRsZT48YWJici0xPlNlbnNvcnMtQmFzZWw8L2FiYnItMT48L3BlcmlvZGljYWw+PGFsdC1wZXJp
b2RpY2FsPjxmdWxsLXRpdGxlPlNlbnNvcnM8L2Z1bGwtdGl0bGU+PGFiYnItMT5TZW5zb3JzLUJh
c2VsPC9hYmJyLTE+PC9hbHQtcGVyaW9kaWNhbD48dm9sdW1lPjE4PC92b2x1bWU+PG51bWJlcj40
PC9udW1iZXI+PGtleXdvcmRzPjxrZXl3b3JkPmluIHNpdHUgbW9uaXRvcmluZzwva2V5d29yZD48
a2V5d29yZD5hZGRpdGl2ZSBtYW51ZmFjdHVyaW5nPC9rZXl3b3JkPjxrZXl3b3JkPnN1cmZhY2Ug
dG9wb2dyYXBoeTwva2V5d29yZD48a2V5d29yZD5jb250b3VyIGRldGVjdGlvbjwva2V5d29yZD48
a2V5d29yZD5xdWFsaXR5IGluc3BlY3Rpb248L2tleXdvcmQ+PGtleXdvcmQ+aW1hZ2Ugc2VnbWVu
dGF0aW9uPC9rZXl3b3JkPjxrZXl3b3JkPmRlZmVjdCBkZXRlY3Rpb248L2tleXdvcmQ+PGtleXdv
cmQ+bGFzZXI8L2tleXdvcmQ+PGtleXdvcmQ+aW50ZXJmZXJvbWV0cnk8L2tleXdvcmQ+PGtleXdv
cmQ+Y29tcG9uZW50czwva2V5d29yZD48a2V5d29yZD5hbGdvcml0aG1zPC9rZXl3b3JkPjxrZXl3
b3JkPm1ldHJvbG9neTwva2V5d29yZD48L2tleXdvcmRzPjxkYXRlcz48eWVhcj4yMDE4PC95ZWFy
PjxwdWItZGF0ZXM+PGRhdGU+QXByPC9kYXRlPjwvcHViLWRhdGVzPjwvZGF0ZXM+PGFjY2Vzc2lv
bi1udW0+V09TOjAwMDQzNTU3NDgwMDI1MjwvYWNjZXNzaW9uLW51bT48dXJscz48cmVsYXRlZC11
cmxzPjx1cmw+Jmx0O0dvIHRvIElTSSZndDs6Ly9XT1M6MDAwNDM1NTc0ODAwMjUyPC91cmw+PC9y
ZWxhdGVkLXVybHM+PC91cmxzPjxlbGVjdHJvbmljLXJlc291cmNlLW51bT5BUlROIDExODAmI3hE
OzEwLjMzOTAvczE4MDQxMTgwPC9lbGVjdHJvbmljLXJlc291cmNlLW51bT48bGFuZ3VhZ2U+RW5n
bGlzaDwvbGFuZ3VhZ2U+PC9yZWNvcmQ+PC9DaXRlPjxDaXRlPjxBdXRob3I+Um9kcsOtZ3Vlei1B
cmHDumpvPC9BdXRob3I+PFllYXI+MjAxNTwvWWVhcj48UmVjTnVtPjQ1PC9SZWNOdW0+PHJlY29y
ZD48cmVjLW51bWJlcj40NTwvcmVjLW51bWJlcj48Zm9yZWlnbi1rZXlzPjxrZXkgYXBwPSJFTiIg
ZGItaWQ9ImRmZGZ0dmZmdmF2MnBzZXMydm12dmUyeXo1d3pwcGV2dmU5ZSIgdGltZXN0YW1wPSIx
NjEzMDIyMzA0Ij40NTwva2V5PjwvZm9yZWlnbi1rZXlzPjxyZWYtdHlwZSBuYW1lPSJDb25mZXJl
bmNlIFByb2NlZWRpbmdzIj4xMDwvcmVmLXR5cGU+PGNvbnRyaWJ1dG9ycz48YXV0aG9ycz48YXV0
aG9yPlJvZHLDrWd1ZXotQXJhw7pqbywgSm9yZ2U8L2F1dGhvcj48YXV0aG9yPlJvZHLDrWd1ZXot
QW5kaW5hLCBKdWFuIEo8L2F1dGhvcj48L2F1dGhvcnM+PC9jb250cmlidXRvcnM+PHRpdGxlcz48
dGl0bGU+Uk9TLWJhc2VkIDNEIG9uLWxpbmUgbW9uaXRvcmluZyBvZiBMTUQgcm9ib3RpemVkIGNl
bGxzPC90aXRsZT48c2Vjb25kYXJ5LXRpdGxlPjIwMTUgSUVFRSAxM3RoIEludGVybmF0aW9uYWwg
Q29uZmVyZW5jZSBvbiBJbmR1c3RyaWFsIEluZm9ybWF0aWNzIChJTkRJTik8L3NlY29uZGFyeS10
aXRsZT48L3RpdGxlcz48cGFnZXM+MzA4LTMxMzwvcGFnZXM+PGRhdGVzPjx5ZWFyPjIwMTU8L3ll
YXI+PC9kYXRlcz48cHVibGlzaGVyPklFRUU8L3B1Ymxpc2hlcj48aXNibj4xNDc5OTY2NDk1PC9p
c2JuPjx1cmxzPjwvdXJscz48L3JlY29yZD48L0NpdGU+PC9FbmROb3RlPgB=
</w:fldData>
        </w:fldChar>
      </w:r>
      <w:r w:rsidR="0095702A">
        <w:rPr>
          <w:kern w:val="0"/>
          <w:lang w:eastAsia="zh-CN"/>
        </w:rPr>
        <w:instrText xml:space="preserve"> ADDIN EN.CITE.DATA </w:instrText>
      </w:r>
      <w:r w:rsidR="0095702A">
        <w:rPr>
          <w:kern w:val="0"/>
          <w:lang w:eastAsia="zh-CN"/>
        </w:rPr>
      </w:r>
      <w:r w:rsidR="0095702A">
        <w:rPr>
          <w:kern w:val="0"/>
          <w:lang w:eastAsia="zh-CN"/>
        </w:rPr>
        <w:fldChar w:fldCharType="end"/>
      </w:r>
      <w:r>
        <w:rPr>
          <w:kern w:val="0"/>
          <w:lang w:eastAsia="zh-CN"/>
        </w:rPr>
      </w:r>
      <w:r>
        <w:rPr>
          <w:kern w:val="0"/>
          <w:lang w:eastAsia="zh-CN"/>
        </w:rPr>
        <w:fldChar w:fldCharType="separate"/>
      </w:r>
      <w:r w:rsidR="0095702A">
        <w:rPr>
          <w:noProof/>
          <w:kern w:val="0"/>
          <w:lang w:eastAsia="zh-CN"/>
        </w:rPr>
        <w:t>[2-6]</w:t>
      </w:r>
      <w:r>
        <w:rPr>
          <w:kern w:val="0"/>
          <w:lang w:eastAsia="zh-CN"/>
        </w:rPr>
        <w:fldChar w:fldCharType="end"/>
      </w:r>
      <w:r>
        <w:rPr>
          <w:kern w:val="0"/>
          <w:lang w:eastAsia="zh-CN"/>
        </w:rPr>
        <w:t xml:space="preserve">. </w:t>
      </w:r>
      <w:r w:rsidR="00C47D96">
        <w:rPr>
          <w:kern w:val="0"/>
          <w:lang w:eastAsia="zh-CN"/>
        </w:rPr>
        <w:t>Due to the characteristics of AM parts and in-situ monitoring requirements, the non-contact and non-destructive sensors, like vision-based monitoring technologies, are widely u</w:t>
      </w:r>
      <w:r w:rsidR="00D37448">
        <w:rPr>
          <w:kern w:val="0"/>
          <w:lang w:eastAsia="zh-CN"/>
        </w:rPr>
        <w:t>tilized for AM systems. Yi et al.</w:t>
      </w:r>
      <w:r w:rsidR="00C47D96" w:rsidRPr="00C47D96">
        <w:t xml:space="preserve"> </w:t>
      </w:r>
      <w:r w:rsidR="00D37448">
        <w:rPr>
          <w:kern w:val="0"/>
          <w:lang w:eastAsia="zh-CN"/>
        </w:rPr>
        <w:fldChar w:fldCharType="begin"/>
      </w:r>
      <w:r w:rsidR="00D37448">
        <w:rPr>
          <w:kern w:val="0"/>
          <w:lang w:eastAsia="zh-CN"/>
        </w:rPr>
        <w:instrText xml:space="preserve"> ADDIN EN.CITE &lt;EndNote&gt;&lt;Cite&gt;&lt;Author&gt;Wu&lt;/Author&gt;&lt;Year&gt;2017&lt;/Year&gt;&lt;RecNum&gt;43&lt;/RecNum&gt;&lt;DisplayText&gt;[4]&lt;/DisplayText&gt;&lt;record&gt;&lt;rec-number&gt;43&lt;/rec-number&gt;&lt;foreign-keys&gt;&lt;key app="EN" db-id="dfdftvffvav2pses2vmvve2yz5wzppevve9e" timestamp="1613007394"&gt;43&lt;/key&gt;&lt;/foreign-keys&gt;&lt;ref-type name="Journal Article"&gt;17&lt;/ref-type&gt;&lt;contributors&gt;&lt;authors&gt;&lt;author&gt;Wu, Y.&lt;/author&gt;&lt;author&gt;He, K. T.&lt;/author&gt;&lt;author&gt;Zhou, X. M.&lt;/author&gt;&lt;author&gt;Ding, W. Y.&lt;/author&gt;&lt;/authors&gt;&lt;/contributors&gt;&lt;auth-address&gt;Univ Sci &amp;amp; Technol Beijing, Sch Mech Engn, Beijing 100083, Peoples R China&lt;/auth-address&gt;&lt;titles&gt;&lt;title&gt;Machine Vision based Statistical Process Control in Fused Deposition Modeling&lt;/title&gt;&lt;secondary-title&gt;Proceedings of the 2017 12th Ieee Conference on Industrial Electronics and Applications (Iciea)&lt;/secondary-title&gt;&lt;alt-title&gt;C Ind Elect Appl&lt;/alt-title&gt;&lt;/titles&gt;&lt;periodical&gt;&lt;full-title&gt;Proceedings of the 2017 12th Ieee Conference on Industrial Electronics and Applications (Iciea)&lt;/full-title&gt;&lt;abbr-1&gt;C Ind Elect Appl&lt;/abbr-1&gt;&lt;/periodical&gt;&lt;alt-periodical&gt;&lt;full-title&gt;Proceedings of the 2017 12th Ieee Conference on Industrial Electronics and Applications (Iciea)&lt;/full-title&gt;&lt;abbr-1&gt;C Ind Elect Appl&lt;/abbr-1&gt;&lt;/alt-periodical&gt;&lt;pages&gt;936-941&lt;/pages&gt;&lt;keywords&gt;&lt;keyword&gt;fdm&lt;/keyword&gt;&lt;keyword&gt;deject detection&lt;/keyword&gt;&lt;keyword&gt;machine vision&lt;/keyword&gt;&lt;keyword&gt;spc&lt;/keyword&gt;&lt;keyword&gt;profile control&lt;/keyword&gt;&lt;keyword&gt;surface-roughness&lt;/keyword&gt;&lt;keyword&gt;control charts&lt;/keyword&gt;&lt;keyword&gt;optimization&lt;/keyword&gt;&lt;keyword&gt;system&lt;/keyword&gt;&lt;/keywords&gt;&lt;dates&gt;&lt;year&gt;2017&lt;/year&gt;&lt;/dates&gt;&lt;isbn&gt;2156-2318&lt;/isbn&gt;&lt;accession-num&gt;WOS:000426994400170&lt;/accession-num&gt;&lt;urls&gt;&lt;related-urls&gt;&lt;url&gt;&amp;lt;Go to ISI&amp;gt;://WOS:000426994400170&lt;/url&gt;&lt;/related-urls&gt;&lt;/urls&gt;&lt;electronic-resource-num&gt;DOI 10.1109/iciea.2017.8282973&lt;/electronic-resource-num&gt;&lt;language&gt;English&lt;/language&gt;&lt;/record&gt;&lt;/Cite&gt;&lt;/EndNote&gt;</w:instrText>
      </w:r>
      <w:r w:rsidR="00D37448">
        <w:rPr>
          <w:kern w:val="0"/>
          <w:lang w:eastAsia="zh-CN"/>
        </w:rPr>
        <w:fldChar w:fldCharType="separate"/>
      </w:r>
      <w:r w:rsidR="00D37448">
        <w:rPr>
          <w:noProof/>
          <w:kern w:val="0"/>
          <w:lang w:eastAsia="zh-CN"/>
        </w:rPr>
        <w:t>[4]</w:t>
      </w:r>
      <w:r w:rsidR="00D37448">
        <w:rPr>
          <w:kern w:val="0"/>
          <w:lang w:eastAsia="zh-CN"/>
        </w:rPr>
        <w:fldChar w:fldCharType="end"/>
      </w:r>
      <w:r w:rsidR="00D37448">
        <w:rPr>
          <w:kern w:val="0"/>
          <w:lang w:eastAsia="zh-CN"/>
        </w:rPr>
        <w:t xml:space="preserve"> used </w:t>
      </w:r>
      <w:ins w:id="8" w:author="Javid Akhavan" w:date="2021-02-14T17:36:00Z">
        <w:r w:rsidR="00F0013E">
          <w:rPr>
            <w:kern w:val="0"/>
            <w:lang w:eastAsia="zh-CN"/>
          </w:rPr>
          <w:t xml:space="preserve">a </w:t>
        </w:r>
      </w:ins>
      <w:r w:rsidR="00D37448">
        <w:rPr>
          <w:kern w:val="0"/>
          <w:lang w:eastAsia="zh-CN"/>
        </w:rPr>
        <w:t>single camera on the top of a Fused Filament Fabrication (FFF) machine. The upper surface of each layer was captured by the camera and analyzed using machine vision and statistical process</w:t>
      </w:r>
      <w:r w:rsidR="00DD78CD">
        <w:rPr>
          <w:kern w:val="0"/>
          <w:lang w:eastAsia="zh-CN"/>
        </w:rPr>
        <w:t xml:space="preserve"> to detect the contour profile defects. The </w:t>
      </w:r>
      <w:del w:id="9" w:author="Javid Akhavan" w:date="2021-02-14T17:36:00Z">
        <w:r w:rsidR="00DD78CD" w:rsidDel="00F0013E">
          <w:rPr>
            <w:kern w:val="0"/>
            <w:lang w:eastAsia="zh-CN"/>
          </w:rPr>
          <w:delText xml:space="preserve">single </w:delText>
        </w:r>
      </w:del>
      <w:ins w:id="10" w:author="Javid Akhavan" w:date="2021-02-14T17:36:00Z">
        <w:r w:rsidR="00F0013E">
          <w:rPr>
            <w:kern w:val="0"/>
            <w:lang w:eastAsia="zh-CN"/>
          </w:rPr>
          <w:t>single</w:t>
        </w:r>
        <w:r w:rsidR="00F0013E">
          <w:rPr>
            <w:kern w:val="0"/>
            <w:lang w:eastAsia="zh-CN"/>
          </w:rPr>
          <w:t>-</w:t>
        </w:r>
      </w:ins>
      <w:r w:rsidR="00DD78CD">
        <w:rPr>
          <w:kern w:val="0"/>
          <w:lang w:eastAsia="zh-CN"/>
        </w:rPr>
        <w:t>camera cannot capture the depth information accurately of fabricated parts.</w:t>
      </w:r>
      <w:ins w:id="11" w:author="Javid Akhavan" w:date="2021-02-14T17:38:00Z">
        <w:r w:rsidR="00F0013E">
          <w:rPr>
            <w:kern w:val="0"/>
            <w:lang w:eastAsia="zh-CN"/>
          </w:rPr>
          <w:t xml:space="preserve"> Hence,</w:t>
        </w:r>
      </w:ins>
      <w:r w:rsidR="00DD78CD">
        <w:rPr>
          <w:kern w:val="0"/>
          <w:lang w:eastAsia="zh-CN"/>
        </w:rPr>
        <w:t xml:space="preserve"> </w:t>
      </w:r>
      <w:r w:rsidR="007A3EC6">
        <w:rPr>
          <w:kern w:val="0"/>
          <w:lang w:eastAsia="zh-CN"/>
        </w:rPr>
        <w:t xml:space="preserve">Li et al. </w:t>
      </w:r>
      <w:r w:rsidR="0095702A">
        <w:rPr>
          <w:kern w:val="0"/>
          <w:lang w:eastAsia="zh-CN"/>
        </w:rPr>
        <w:fldChar w:fldCharType="begin">
          <w:fldData xml:space="preserve">PEVuZE5vdGU+PENpdGU+PEF1dGhvcj5MaTwvQXV0aG9yPjxZZWFyPjIwMTg8L1llYXI+PFJlY051
bT40NDwvUmVjTnVtPjxEaXNwbGF5VGV4dD5bNV08L0Rpc3BsYXlUZXh0PjxyZWNvcmQ+PHJlYy1u
dW1iZXI+NDQ8L3JlYy1udW1iZXI+PGZvcmVpZ24ta2V5cz48a2V5IGFwcD0iRU4iIGRiLWlkPSJk
ZmRmdHZmZnZhdjJwc2VzMnZtdnZlMnl6NXd6cHBldnZlOWUiIHRpbWVzdGFtcD0iMTYxMzAwODcx
NCI+NDQ8L2tleT48L2ZvcmVpZ24ta2V5cz48cmVmLXR5cGUgbmFtZT0iSm91cm5hbCBBcnRpY2xl
Ij4xNzwvcmVmLXR5cGU+PGNvbnRyaWJ1dG9ycz48YXV0aG9ycz48YXV0aG9yPkxpLCBaLiBXLjwv
YXV0aG9yPjxhdXRob3I+TGl1LCBYLiBKLjwvYXV0aG9yPjxhdXRob3I+V2VuLCBTLiBGLjwvYXV0
aG9yPjxhdXRob3I+SGUsIFAuIFkuPC9hdXRob3I+PGF1dGhvcj5aaG9uZywgSy48L2F1dGhvcj48
YXV0aG9yPldlaSwgUS4gUy48L2F1dGhvcj48YXV0aG9yPlNoaSwgWS4gUy48L2F1dGhvcj48YXV0
aG9yPkxpdSwgUy48L2F1dGhvcj48L2F1dGhvcnM+PC9jb250cmlidXRvcnM+PGF1dGgtYWRkcmVz
cz5IdWF6aG9uZyBVbml2IFNjaSAmYW1wOyBUZWNobm9sLCBTdGF0ZSBLZXkgTGFiIE1hdCBQcm9j
ICZhbXA7IERpZSAmYW1wOyBNb3VsZCBUZWNobm9sLCBXdWhhbiA0MzAwNzQsIEh1YmVpLCBQZW9w
bGVzIFIgQ2hpbmEmI3hEO1d1aGFuIFVuaXYsIEluc3QgVGVjaG5vbCBTY2ksIFd1aGFuIDQzMDA3
MiwgSHViZWksIFBlb3BsZXMgUiBDaGluYSYjeEQ7V3VoYW4gVW5pdiwgU2NoIFBvd2VyICZhbXA7
IE1lY2ggRW5nbiwgV3VoYW4gNDMwMDcyLCBIdWJlaSwgUGVvcGxlcyBSIENoaW5hPC9hdXRoLWFk
ZHJlc3M+PHRpdGxlcz48dGl0bGU+SW4gU2l0dSAzRCBNb25pdG9yaW5nIG9mIEdlb21ldHJpYyBT
aWduYXR1cmVzIGluIHRoZSBQb3dkZXItQmVkLUZ1c2lvbiBBZGRpdGl2ZSBNYW51ZmFjdHVyaW5n
IFByb2Nlc3MgdmlhIFZpc2lvbiBTZW5zaW5nIE1ldGhvZHM8L3RpdGxlPjxzZWNvbmRhcnktdGl0
bGU+U2Vuc29yczwvc2Vjb25kYXJ5LXRpdGxlPjxhbHQtdGl0bGU+U2Vuc29ycy1CYXNlbDwvYWx0
LXRpdGxlPjwvdGl0bGVzPjxwZXJpb2RpY2FsPjxmdWxsLXRpdGxlPlNlbnNvcnM8L2Z1bGwtdGl0
bGU+PGFiYnItMT5TZW5zb3JzLUJhc2VsPC9hYmJyLTE+PC9wZXJpb2RpY2FsPjxhbHQtcGVyaW9k
aWNhbD48ZnVsbC10aXRsZT5TZW5zb3JzPC9mdWxsLXRpdGxlPjxhYmJyLTE+U2Vuc29ycy1CYXNl
bDwvYWJici0xPjwvYWx0LXBlcmlvZGljYWw+PHZvbHVtZT4xODwvdm9sdW1lPjxudW1iZXI+NDwv
bnVtYmVyPjxrZXl3b3Jkcz48a2V5d29yZD5pbiBzaXR1IG1vbml0b3Jpbmc8L2tleXdvcmQ+PGtl
eXdvcmQ+YWRkaXRpdmUgbWFudWZhY3R1cmluZzwva2V5d29yZD48a2V5d29yZD5zdXJmYWNlIHRv
cG9ncmFwaHk8L2tleXdvcmQ+PGtleXdvcmQ+Y29udG91ciBkZXRlY3Rpb248L2tleXdvcmQ+PGtl
eXdvcmQ+cXVhbGl0eSBpbnNwZWN0aW9uPC9rZXl3b3JkPjxrZXl3b3JkPmltYWdlIHNlZ21lbnRh
dGlvbjwva2V5d29yZD48a2V5d29yZD5kZWZlY3QgZGV0ZWN0aW9uPC9rZXl3b3JkPjxrZXl3b3Jk
Pmxhc2VyPC9rZXl3b3JkPjxrZXl3b3JkPmludGVyZmVyb21ldHJ5PC9rZXl3b3JkPjxrZXl3b3Jk
PmNvbXBvbmVudHM8L2tleXdvcmQ+PGtleXdvcmQ+YWxnb3JpdGhtczwva2V5d29yZD48a2V5d29y
ZD5tZXRyb2xvZ3k8L2tleXdvcmQ+PC9rZXl3b3Jkcz48ZGF0ZXM+PHllYXI+MjAxODwveWVhcj48
cHViLWRhdGVzPjxkYXRlPkFwcjwvZGF0ZT48L3B1Yi1kYXRlcz48L2RhdGVzPjxhY2Nlc3Npb24t
bnVtPldPUzowMDA0MzU1NzQ4MDAyNTI8L2FjY2Vzc2lvbi1udW0+PHVybHM+PHJlbGF0ZWQtdXJs
cz48dXJsPiZsdDtHbyB0byBJU0kmZ3Q7Oi8vV09TOjAwMDQzNTU3NDgwMDI1MjwvdXJsPjwvcmVs
YXRlZC11cmxzPjwvdXJscz48ZWxlY3Ryb25pYy1yZXNvdXJjZS1udW0+QVJUTiAxMTgwJiN4RDsx
MC4zMzkwL3MxODA0MTE4MDwvZWxlY3Ryb25pYy1yZXNvdXJjZS1udW0+PGxhbmd1YWdlPkVuZ2xp
c2g8L2xhbmd1YWdlPjwvcmVjb3JkPjwvQ2l0ZT48L0VuZE5vdGU+AG==
</w:fldData>
        </w:fldChar>
      </w:r>
      <w:r w:rsidR="0095702A">
        <w:rPr>
          <w:kern w:val="0"/>
          <w:lang w:eastAsia="zh-CN"/>
        </w:rPr>
        <w:instrText xml:space="preserve"> ADDIN EN.CITE </w:instrText>
      </w:r>
      <w:r w:rsidR="0095702A">
        <w:rPr>
          <w:kern w:val="0"/>
          <w:lang w:eastAsia="zh-CN"/>
        </w:rPr>
        <w:fldChar w:fldCharType="begin">
          <w:fldData xml:space="preserve">PEVuZE5vdGU+PENpdGU+PEF1dGhvcj5MaTwvQXV0aG9yPjxZZWFyPjIwMTg8L1llYXI+PFJlY051
bT40NDwvUmVjTnVtPjxEaXNwbGF5VGV4dD5bNV08L0Rpc3BsYXlUZXh0PjxyZWNvcmQ+PHJlYy1u
dW1iZXI+NDQ8L3JlYy1udW1iZXI+PGZvcmVpZ24ta2V5cz48a2V5IGFwcD0iRU4iIGRiLWlkPSJk
ZmRmdHZmZnZhdjJwc2VzMnZtdnZlMnl6NXd6cHBldnZlOWUiIHRpbWVzdGFtcD0iMTYxMzAwODcx
NCI+NDQ8L2tleT48L2ZvcmVpZ24ta2V5cz48cmVmLXR5cGUgbmFtZT0iSm91cm5hbCBBcnRpY2xl
Ij4xNzwvcmVmLXR5cGU+PGNvbnRyaWJ1dG9ycz48YXV0aG9ycz48YXV0aG9yPkxpLCBaLiBXLjwv
YXV0aG9yPjxhdXRob3I+TGl1LCBYLiBKLjwvYXV0aG9yPjxhdXRob3I+V2VuLCBTLiBGLjwvYXV0
aG9yPjxhdXRob3I+SGUsIFAuIFkuPC9hdXRob3I+PGF1dGhvcj5aaG9uZywgSy48L2F1dGhvcj48
YXV0aG9yPldlaSwgUS4gUy48L2F1dGhvcj48YXV0aG9yPlNoaSwgWS4gUy48L2F1dGhvcj48YXV0
aG9yPkxpdSwgUy48L2F1dGhvcj48L2F1dGhvcnM+PC9jb250cmlidXRvcnM+PGF1dGgtYWRkcmVz
cz5IdWF6aG9uZyBVbml2IFNjaSAmYW1wOyBUZWNobm9sLCBTdGF0ZSBLZXkgTGFiIE1hdCBQcm9j
ICZhbXA7IERpZSAmYW1wOyBNb3VsZCBUZWNobm9sLCBXdWhhbiA0MzAwNzQsIEh1YmVpLCBQZW9w
bGVzIFIgQ2hpbmEmI3hEO1d1aGFuIFVuaXYsIEluc3QgVGVjaG5vbCBTY2ksIFd1aGFuIDQzMDA3
MiwgSHViZWksIFBlb3BsZXMgUiBDaGluYSYjeEQ7V3VoYW4gVW5pdiwgU2NoIFBvd2VyICZhbXA7
IE1lY2ggRW5nbiwgV3VoYW4gNDMwMDcyLCBIdWJlaSwgUGVvcGxlcyBSIENoaW5hPC9hdXRoLWFk
ZHJlc3M+PHRpdGxlcz48dGl0bGU+SW4gU2l0dSAzRCBNb25pdG9yaW5nIG9mIEdlb21ldHJpYyBT
aWduYXR1cmVzIGluIHRoZSBQb3dkZXItQmVkLUZ1c2lvbiBBZGRpdGl2ZSBNYW51ZmFjdHVyaW5n
IFByb2Nlc3MgdmlhIFZpc2lvbiBTZW5zaW5nIE1ldGhvZHM8L3RpdGxlPjxzZWNvbmRhcnktdGl0
bGU+U2Vuc29yczwvc2Vjb25kYXJ5LXRpdGxlPjxhbHQtdGl0bGU+U2Vuc29ycy1CYXNlbDwvYWx0
LXRpdGxlPjwvdGl0bGVzPjxwZXJpb2RpY2FsPjxmdWxsLXRpdGxlPlNlbnNvcnM8L2Z1bGwtdGl0
bGU+PGFiYnItMT5TZW5zb3JzLUJhc2VsPC9hYmJyLTE+PC9wZXJpb2RpY2FsPjxhbHQtcGVyaW9k
aWNhbD48ZnVsbC10aXRsZT5TZW5zb3JzPC9mdWxsLXRpdGxlPjxhYmJyLTE+U2Vuc29ycy1CYXNl
bDwvYWJici0xPjwvYWx0LXBlcmlvZGljYWw+PHZvbHVtZT4xODwvdm9sdW1lPjxudW1iZXI+NDwv
bnVtYmVyPjxrZXl3b3Jkcz48a2V5d29yZD5pbiBzaXR1IG1vbml0b3Jpbmc8L2tleXdvcmQ+PGtl
eXdvcmQ+YWRkaXRpdmUgbWFudWZhY3R1cmluZzwva2V5d29yZD48a2V5d29yZD5zdXJmYWNlIHRv
cG9ncmFwaHk8L2tleXdvcmQ+PGtleXdvcmQ+Y29udG91ciBkZXRlY3Rpb248L2tleXdvcmQ+PGtl
eXdvcmQ+cXVhbGl0eSBpbnNwZWN0aW9uPC9rZXl3b3JkPjxrZXl3b3JkPmltYWdlIHNlZ21lbnRh
dGlvbjwva2V5d29yZD48a2V5d29yZD5kZWZlY3QgZGV0ZWN0aW9uPC9rZXl3b3JkPjxrZXl3b3Jk
Pmxhc2VyPC9rZXl3b3JkPjxrZXl3b3JkPmludGVyZmVyb21ldHJ5PC9rZXl3b3JkPjxrZXl3b3Jk
PmNvbXBvbmVudHM8L2tleXdvcmQ+PGtleXdvcmQ+YWxnb3JpdGhtczwva2V5d29yZD48a2V5d29y
ZD5tZXRyb2xvZ3k8L2tleXdvcmQ+PC9rZXl3b3Jkcz48ZGF0ZXM+PHllYXI+MjAxODwveWVhcj48
cHViLWRhdGVzPjxkYXRlPkFwcjwvZGF0ZT48L3B1Yi1kYXRlcz48L2RhdGVzPjxhY2Nlc3Npb24t
bnVtPldPUzowMDA0MzU1NzQ4MDAyNTI8L2FjY2Vzc2lvbi1udW0+PHVybHM+PHJlbGF0ZWQtdXJs
cz48dXJsPiZsdDtHbyB0byBJU0kmZ3Q7Oi8vV09TOjAwMDQzNTU3NDgwMDI1MjwvdXJsPjwvcmVs
YXRlZC11cmxzPjwvdXJscz48ZWxlY3Ryb25pYy1yZXNvdXJjZS1udW0+QVJUTiAxMTgwJiN4RDsx
MC4zMzkwL3MxODA0MTE4MDwvZWxlY3Ryb25pYy1yZXNvdXJjZS1udW0+PGxhbmd1YWdlPkVuZ2xp
c2g8L2xhbmd1YWdlPjwvcmVjb3JkPjwvQ2l0ZT48L0VuZE5vdGU+AG==
</w:fldData>
        </w:fldChar>
      </w:r>
      <w:r w:rsidR="0095702A">
        <w:rPr>
          <w:kern w:val="0"/>
          <w:lang w:eastAsia="zh-CN"/>
        </w:rPr>
        <w:instrText xml:space="preserve"> ADDIN EN.CITE.DATA </w:instrText>
      </w:r>
      <w:r w:rsidR="0095702A">
        <w:rPr>
          <w:kern w:val="0"/>
          <w:lang w:eastAsia="zh-CN"/>
        </w:rPr>
      </w:r>
      <w:r w:rsidR="0095702A">
        <w:rPr>
          <w:kern w:val="0"/>
          <w:lang w:eastAsia="zh-CN"/>
        </w:rPr>
        <w:fldChar w:fldCharType="end"/>
      </w:r>
      <w:r w:rsidR="0095702A">
        <w:rPr>
          <w:kern w:val="0"/>
          <w:lang w:eastAsia="zh-CN"/>
        </w:rPr>
      </w:r>
      <w:r w:rsidR="0095702A">
        <w:rPr>
          <w:kern w:val="0"/>
          <w:lang w:eastAsia="zh-CN"/>
        </w:rPr>
        <w:fldChar w:fldCharType="separate"/>
      </w:r>
      <w:r w:rsidR="0095702A">
        <w:rPr>
          <w:noProof/>
          <w:kern w:val="0"/>
          <w:lang w:eastAsia="zh-CN"/>
        </w:rPr>
        <w:t>[5]</w:t>
      </w:r>
      <w:r w:rsidR="0095702A">
        <w:rPr>
          <w:kern w:val="0"/>
          <w:lang w:eastAsia="zh-CN"/>
        </w:rPr>
        <w:fldChar w:fldCharType="end"/>
      </w:r>
      <w:r w:rsidR="007A3EC6">
        <w:rPr>
          <w:kern w:val="0"/>
          <w:lang w:eastAsia="zh-CN"/>
        </w:rPr>
        <w:t xml:space="preserve"> applied two camera stereo</w:t>
      </w:r>
      <w:ins w:id="12" w:author="Javid Akhavan" w:date="2021-02-14T17:37:00Z">
        <w:r w:rsidR="00F0013E">
          <w:rPr>
            <w:kern w:val="0"/>
            <w:lang w:eastAsia="zh-CN"/>
          </w:rPr>
          <w:t xml:space="preserve"> </w:t>
        </w:r>
      </w:ins>
      <w:r w:rsidR="007A3EC6">
        <w:rPr>
          <w:kern w:val="0"/>
          <w:lang w:eastAsia="zh-CN"/>
        </w:rPr>
        <w:t>vision system</w:t>
      </w:r>
      <w:ins w:id="13" w:author="Javid Akhavan" w:date="2021-02-14T17:37:00Z">
        <w:r w:rsidR="00F0013E">
          <w:rPr>
            <w:kern w:val="0"/>
            <w:lang w:eastAsia="zh-CN"/>
          </w:rPr>
          <w:t>s</w:t>
        </w:r>
      </w:ins>
      <w:r w:rsidR="007A3EC6">
        <w:rPr>
          <w:kern w:val="0"/>
          <w:lang w:eastAsia="zh-CN"/>
        </w:rPr>
        <w:t xml:space="preserve"> to obtain the </w:t>
      </w:r>
      <w:del w:id="14" w:author="Javid Akhavan" w:date="2021-02-14T17:37:00Z">
        <w:r w:rsidR="007A3EC6" w:rsidDel="00F0013E">
          <w:rPr>
            <w:kern w:val="0"/>
            <w:lang w:eastAsia="zh-CN"/>
          </w:rPr>
          <w:delText>surface topography of fabricated parts in</w:delText>
        </w:r>
      </w:del>
      <w:ins w:id="15" w:author="Javid Akhavan" w:date="2021-02-14T17:37:00Z">
        <w:r w:rsidR="00F0013E">
          <w:rPr>
            <w:kern w:val="0"/>
            <w:lang w:eastAsia="zh-CN"/>
          </w:rPr>
          <w:t>fabricated parts</w:t>
        </w:r>
      </w:ins>
      <w:ins w:id="16" w:author="Javid Akhavan" w:date="2021-02-14T17:38:00Z">
        <w:r w:rsidR="00F0013E">
          <w:rPr>
            <w:kern w:val="0"/>
            <w:lang w:eastAsia="zh-CN"/>
          </w:rPr>
          <w:t>’</w:t>
        </w:r>
      </w:ins>
      <w:ins w:id="17" w:author="Javid Akhavan" w:date="2021-02-14T17:37:00Z">
        <w:r w:rsidR="00F0013E">
          <w:rPr>
            <w:kern w:val="0"/>
            <w:lang w:eastAsia="zh-CN"/>
          </w:rPr>
          <w:t xml:space="preserve"> surface topography in the</w:t>
        </w:r>
      </w:ins>
      <w:r w:rsidR="007A3EC6">
        <w:rPr>
          <w:kern w:val="0"/>
          <w:lang w:eastAsia="zh-CN"/>
        </w:rPr>
        <w:t xml:space="preserve"> Powder Bed Fusion system. With </w:t>
      </w:r>
      <w:ins w:id="18" w:author="Javid Akhavan" w:date="2021-02-14T17:38:00Z">
        <w:r w:rsidR="00F0013E">
          <w:rPr>
            <w:kern w:val="0"/>
            <w:lang w:eastAsia="zh-CN"/>
          </w:rPr>
          <w:t xml:space="preserve">the </w:t>
        </w:r>
      </w:ins>
      <w:r w:rsidR="007A3EC6">
        <w:rPr>
          <w:kern w:val="0"/>
          <w:lang w:eastAsia="zh-CN"/>
        </w:rPr>
        <w:t xml:space="preserve">structure light method, they could identify the big valley of parts. But the monitoring system is fixed on the top of the chamber. The </w:t>
      </w:r>
      <w:r w:rsidR="007A3EC6">
        <w:rPr>
          <w:kern w:val="0"/>
          <w:lang w:eastAsia="zh-CN"/>
        </w:rPr>
        <w:t xml:space="preserve">robustness and reliability of </w:t>
      </w:r>
      <w:ins w:id="19" w:author="Javid Akhavan" w:date="2021-02-14T17:39:00Z">
        <w:r w:rsidR="00F0013E">
          <w:rPr>
            <w:kern w:val="0"/>
            <w:lang w:eastAsia="zh-CN"/>
          </w:rPr>
          <w:t xml:space="preserve">the </w:t>
        </w:r>
      </w:ins>
      <w:r w:rsidR="007A3EC6">
        <w:rPr>
          <w:kern w:val="0"/>
          <w:lang w:eastAsia="zh-CN"/>
        </w:rPr>
        <w:t>monitoring system highly rely on the environmental light intensity. The light condition could significantly change the parameters in the machine vision algorithm.</w:t>
      </w:r>
      <w:r w:rsidR="005035D1">
        <w:rPr>
          <w:kern w:val="0"/>
          <w:lang w:eastAsia="zh-CN"/>
        </w:rPr>
        <w:t xml:space="preserve"> The laser-based 3D scanner shows the better </w:t>
      </w:r>
      <w:r w:rsidR="00624E2A">
        <w:rPr>
          <w:kern w:val="0"/>
          <w:lang w:eastAsia="zh-CN"/>
        </w:rPr>
        <w:t xml:space="preserve">capability in obtaining comprehensive and accurate information of the target. The laser scanner </w:t>
      </w:r>
      <w:del w:id="20" w:author="Javid Akhavan" w:date="2021-02-14T17:39:00Z">
        <w:r w:rsidR="00624E2A" w:rsidDel="00F0013E">
          <w:rPr>
            <w:kern w:val="0"/>
            <w:lang w:eastAsia="zh-CN"/>
          </w:rPr>
          <w:delText>normally operates</w:delText>
        </w:r>
      </w:del>
      <w:ins w:id="21" w:author="Javid Akhavan" w:date="2021-02-14T17:39:00Z">
        <w:r w:rsidR="00F0013E">
          <w:rPr>
            <w:kern w:val="0"/>
            <w:lang w:eastAsia="zh-CN"/>
          </w:rPr>
          <w:t>operates typically</w:t>
        </w:r>
      </w:ins>
      <w:r w:rsidR="00624E2A">
        <w:rPr>
          <w:kern w:val="0"/>
          <w:lang w:eastAsia="zh-CN"/>
        </w:rPr>
        <w:t xml:space="preserve"> with a laser stripe emitter and a camera </w:t>
      </w:r>
      <w:r w:rsidR="00015A8C">
        <w:rPr>
          <w:kern w:val="0"/>
          <w:lang w:eastAsia="zh-CN"/>
        </w:rPr>
        <w:t xml:space="preserve">according to the principle of optical triangulation. </w:t>
      </w:r>
      <w:r w:rsidR="00826EA2">
        <w:rPr>
          <w:rFonts w:hint="eastAsia"/>
          <w:kern w:val="0"/>
          <w:lang w:eastAsia="zh-CN"/>
        </w:rPr>
        <w:t>Jo</w:t>
      </w:r>
      <w:r w:rsidR="00826EA2">
        <w:rPr>
          <w:kern w:val="0"/>
          <w:lang w:eastAsia="zh-CN"/>
        </w:rPr>
        <w:t xml:space="preserve">rge et al. </w:t>
      </w:r>
      <w:r w:rsidR="0095702A">
        <w:rPr>
          <w:kern w:val="0"/>
          <w:lang w:eastAsia="zh-CN"/>
        </w:rPr>
        <w:fldChar w:fldCharType="begin"/>
      </w:r>
      <w:r w:rsidR="0095702A">
        <w:rPr>
          <w:kern w:val="0"/>
          <w:lang w:eastAsia="zh-CN"/>
        </w:rPr>
        <w:instrText xml:space="preserve"> ADDIN EN.CITE &lt;EndNote&gt;&lt;Cite&gt;&lt;Author&gt;Rodríguez-Araújo&lt;/Author&gt;&lt;Year&gt;2015&lt;/Year&gt;&lt;RecNum&gt;45&lt;/RecNum&gt;&lt;DisplayText&gt;[6]&lt;/DisplayText&gt;&lt;record&gt;&lt;rec-number&gt;45&lt;/rec-number&gt;&lt;foreign-keys&gt;&lt;key app="EN" db-id="dfdftvffvav2pses2vmvve2yz5wzppevve9e" timestamp="1613022304"&gt;45&lt;/key&gt;&lt;/foreign-keys&gt;&lt;ref-type name="Conference Proceedings"&gt;10&lt;/ref-type&gt;&lt;contributors&gt;&lt;authors&gt;&lt;author&gt;Rodríguez-Araújo, Jorge&lt;/author&gt;&lt;author&gt;Rodríguez-Andina, Juan J&lt;/author&gt;&lt;/authors&gt;&lt;/contributors&gt;&lt;titles&gt;&lt;title&gt;ROS-based 3D on-line monitoring of LMD robotized cells&lt;/title&gt;&lt;secondary-title&gt;2015 IEEE 13th International Conference on Industrial Informatics (INDIN)&lt;/secondary-title&gt;&lt;/titles&gt;&lt;pages&gt;308-313&lt;/pages&gt;&lt;dates&gt;&lt;year&gt;2015&lt;/year&gt;&lt;/dates&gt;&lt;publisher&gt;IEEE&lt;/publisher&gt;&lt;isbn&gt;1479966495&lt;/isbn&gt;&lt;urls&gt;&lt;/urls&gt;&lt;/record&gt;&lt;/Cite&gt;&lt;/EndNote&gt;</w:instrText>
      </w:r>
      <w:r w:rsidR="0095702A">
        <w:rPr>
          <w:kern w:val="0"/>
          <w:lang w:eastAsia="zh-CN"/>
        </w:rPr>
        <w:fldChar w:fldCharType="separate"/>
      </w:r>
      <w:r w:rsidR="0095702A">
        <w:rPr>
          <w:noProof/>
          <w:kern w:val="0"/>
          <w:lang w:eastAsia="zh-CN"/>
        </w:rPr>
        <w:t>[6]</w:t>
      </w:r>
      <w:r w:rsidR="0095702A">
        <w:rPr>
          <w:kern w:val="0"/>
          <w:lang w:eastAsia="zh-CN"/>
        </w:rPr>
        <w:fldChar w:fldCharType="end"/>
      </w:r>
      <w:r w:rsidR="00826EA2">
        <w:rPr>
          <w:kern w:val="0"/>
          <w:lang w:eastAsia="zh-CN"/>
        </w:rPr>
        <w:t xml:space="preserve"> implemented a laser scanner on a Laser Metal Deposition (LMD) machine to obtain the point cloud data of </w:t>
      </w:r>
      <w:ins w:id="22" w:author="Javid Akhavan" w:date="2021-02-14T17:40:00Z">
        <w:r w:rsidR="00F0013E">
          <w:rPr>
            <w:kern w:val="0"/>
            <w:lang w:eastAsia="zh-CN"/>
          </w:rPr>
          <w:t xml:space="preserve">the </w:t>
        </w:r>
      </w:ins>
      <w:r w:rsidR="00826EA2">
        <w:rPr>
          <w:kern w:val="0"/>
          <w:lang w:eastAsia="zh-CN"/>
        </w:rPr>
        <w:t>fabricated part surface.</w:t>
      </w:r>
      <w:r w:rsidR="0095702A">
        <w:rPr>
          <w:kern w:val="0"/>
          <w:lang w:eastAsia="zh-CN"/>
        </w:rPr>
        <w:t xml:space="preserve"> </w:t>
      </w:r>
      <w:del w:id="23" w:author="Javid Akhavan" w:date="2021-02-14T17:40:00Z">
        <w:r w:rsidR="0095702A" w:rsidDel="00F0013E">
          <w:rPr>
            <w:kern w:val="0"/>
            <w:lang w:eastAsia="zh-CN"/>
          </w:rPr>
          <w:delText xml:space="preserve">Because </w:delText>
        </w:r>
      </w:del>
      <w:ins w:id="24" w:author="Javid Akhavan" w:date="2021-02-14T17:40:00Z">
        <w:r w:rsidR="00F0013E">
          <w:rPr>
            <w:kern w:val="0"/>
            <w:lang w:eastAsia="zh-CN"/>
          </w:rPr>
          <w:t>Since</w:t>
        </w:r>
        <w:r w:rsidR="00F0013E">
          <w:rPr>
            <w:kern w:val="0"/>
            <w:lang w:eastAsia="zh-CN"/>
          </w:rPr>
          <w:t xml:space="preserve"> </w:t>
        </w:r>
      </w:ins>
      <w:r w:rsidR="0095702A">
        <w:rPr>
          <w:kern w:val="0"/>
          <w:lang w:eastAsia="zh-CN"/>
        </w:rPr>
        <w:t xml:space="preserve">the camera only receives the known laser line, the laser scanner has better repeatability on the fine-detailed shape measurements. </w:t>
      </w:r>
    </w:p>
    <w:p w14:paraId="09910A93" w14:textId="555DFCF2" w:rsidR="0095702A" w:rsidRDefault="009552FE" w:rsidP="00F0013E">
      <w:pPr>
        <w:pStyle w:val="BodyTextIndent"/>
        <w:rPr>
          <w:kern w:val="0"/>
          <w:lang w:eastAsia="zh-CN"/>
        </w:rPr>
        <w:pPrChange w:id="25" w:author="Javid Akhavan" w:date="2021-02-14T17:42:00Z">
          <w:pPr>
            <w:pStyle w:val="BodyTextIndent"/>
          </w:pPr>
        </w:pPrChange>
      </w:pPr>
      <w:r>
        <w:rPr>
          <w:kern w:val="0"/>
          <w:lang w:eastAsia="zh-CN"/>
        </w:rPr>
        <w:t>D</w:t>
      </w:r>
      <w:r>
        <w:rPr>
          <w:rFonts w:hint="eastAsia"/>
          <w:kern w:val="0"/>
          <w:lang w:eastAsia="zh-CN"/>
        </w:rPr>
        <w:t>i</w:t>
      </w:r>
      <w:r>
        <w:rPr>
          <w:kern w:val="0"/>
          <w:lang w:eastAsia="zh-CN"/>
        </w:rPr>
        <w:t xml:space="preserve">fferent methods have been applied in laser-based sensor data processing for surface quality. Machine Learning (ML) algorithms </w:t>
      </w:r>
      <w:del w:id="26" w:author="Javid Akhavan" w:date="2021-02-14T17:41:00Z">
        <w:r w:rsidDel="00F0013E">
          <w:rPr>
            <w:kern w:val="0"/>
            <w:lang w:eastAsia="zh-CN"/>
          </w:rPr>
          <w:delText>assistant researchers to analyze the sensor data and identify the surface anomalies of</w:delText>
        </w:r>
      </w:del>
      <w:ins w:id="27" w:author="Javid Akhavan" w:date="2021-02-14T17:41:00Z">
        <w:r w:rsidR="00F0013E">
          <w:rPr>
            <w:kern w:val="0"/>
            <w:lang w:eastAsia="zh-CN"/>
          </w:rPr>
          <w:t>help researchers analyze the sensor data and identify the surface anomalies of the</w:t>
        </w:r>
      </w:ins>
      <w:r>
        <w:rPr>
          <w:kern w:val="0"/>
          <w:lang w:eastAsia="zh-CN"/>
        </w:rPr>
        <w:t xml:space="preserve"> fabrication process. </w:t>
      </w:r>
      <w:r w:rsidR="00ED6D7B">
        <w:rPr>
          <w:kern w:val="0"/>
          <w:lang w:eastAsia="zh-CN"/>
        </w:rPr>
        <w:t xml:space="preserve">Scime and Beuth </w:t>
      </w:r>
      <w:r w:rsidR="006F2048">
        <w:rPr>
          <w:kern w:val="0"/>
          <w:lang w:eastAsia="zh-CN"/>
        </w:rPr>
        <w:fldChar w:fldCharType="begin"/>
      </w:r>
      <w:r w:rsidR="006F2048">
        <w:rPr>
          <w:kern w:val="0"/>
          <w:lang w:eastAsia="zh-CN"/>
        </w:rPr>
        <w:instrText xml:space="preserve"> ADDIN EN.CITE &lt;EndNote&gt;&lt;Cite&gt;&lt;Author&gt;Scime&lt;/Author&gt;&lt;Year&gt;2018&lt;/Year&gt;&lt;RecNum&gt;46&lt;/RecNum&gt;&lt;DisplayText&gt;[7]&lt;/DisplayText&gt;&lt;record&gt;&lt;rec-number&gt;46&lt;/rec-number&gt;&lt;foreign-keys&gt;&lt;key app="EN" db-id="dfdftvffvav2pses2vmvve2yz5wzppevve9e" timestamp="1613025861"&gt;46&lt;/key&gt;&lt;/foreign-keys&gt;&lt;ref-type name="Journal Article"&gt;17&lt;/ref-type&gt;&lt;contributors&gt;&lt;authors&gt;&lt;author&gt;Scime, Luke&lt;/author&gt;&lt;author&gt;Beuth, Jack&lt;/author&gt;&lt;/authors&gt;&lt;/contributors&gt;&lt;titles&gt;&lt;title&gt;A multi-scale convolutional neural network for autonomous anomaly detection and classification in a laser powder bed fusion additive manufacturing process&lt;/title&gt;&lt;secondary-title&gt;Additive Manufacturing&lt;/secondary-title&gt;&lt;/titles&gt;&lt;periodical&gt;&lt;full-title&gt;Additive Manufacturing&lt;/full-title&gt;&lt;abbr-1&gt;Addit Manuf&lt;/abbr-1&gt;&lt;/periodical&gt;&lt;pages&gt;273-286&lt;/pages&gt;&lt;volume&gt;24&lt;/volume&gt;&lt;dates&gt;&lt;year&gt;2018&lt;/year&gt;&lt;/dates&gt;&lt;isbn&gt;2214-8604&lt;/isbn&gt;&lt;urls&gt;&lt;/urls&gt;&lt;/record&gt;&lt;/Cite&gt;&lt;/EndNote&gt;</w:instrText>
      </w:r>
      <w:r w:rsidR="006F2048">
        <w:rPr>
          <w:kern w:val="0"/>
          <w:lang w:eastAsia="zh-CN"/>
        </w:rPr>
        <w:fldChar w:fldCharType="separate"/>
      </w:r>
      <w:r w:rsidR="006F2048">
        <w:rPr>
          <w:noProof/>
          <w:kern w:val="0"/>
          <w:lang w:eastAsia="zh-CN"/>
        </w:rPr>
        <w:t>[7]</w:t>
      </w:r>
      <w:r w:rsidR="006F2048">
        <w:rPr>
          <w:kern w:val="0"/>
          <w:lang w:eastAsia="zh-CN"/>
        </w:rPr>
        <w:fldChar w:fldCharType="end"/>
      </w:r>
      <w:r w:rsidR="006F2048" w:rsidRPr="006F2048">
        <w:rPr>
          <w:kern w:val="0"/>
          <w:lang w:eastAsia="zh-CN"/>
        </w:rPr>
        <w:t xml:space="preserve"> </w:t>
      </w:r>
      <w:r w:rsidR="00ED6D7B">
        <w:rPr>
          <w:kern w:val="0"/>
          <w:lang w:eastAsia="zh-CN"/>
        </w:rPr>
        <w:t xml:space="preserve">proposed a defect classification model for </w:t>
      </w:r>
      <w:r w:rsidR="00ED6D7B" w:rsidRPr="00ED6D7B">
        <w:rPr>
          <w:kern w:val="0"/>
          <w:lang w:eastAsia="zh-CN"/>
        </w:rPr>
        <w:t xml:space="preserve">Laser Powder Bed Fusion (L-PBF) </w:t>
      </w:r>
      <w:r w:rsidR="00ED6D7B">
        <w:rPr>
          <w:kern w:val="0"/>
          <w:lang w:eastAsia="zh-CN"/>
        </w:rPr>
        <w:t xml:space="preserve">machine. The </w:t>
      </w:r>
      <w:del w:id="28" w:author="Javid Akhavan" w:date="2021-02-14T17:42:00Z">
        <w:r w:rsidR="00ED6D7B" w:rsidDel="00F0013E">
          <w:rPr>
            <w:kern w:val="0"/>
            <w:lang w:eastAsia="zh-CN"/>
          </w:rPr>
          <w:delText>captured images of powder bed proces</w:delText>
        </w:r>
      </w:del>
      <w:ins w:id="29" w:author="Javid Akhavan" w:date="2021-02-14T17:42:00Z">
        <w:r w:rsidR="00F0013E">
          <w:rPr>
            <w:kern w:val="0"/>
            <w:lang w:eastAsia="zh-CN"/>
          </w:rPr>
          <w:t>powder bed process’s captured image</w:t>
        </w:r>
      </w:ins>
      <w:r w:rsidR="00ED6D7B">
        <w:rPr>
          <w:kern w:val="0"/>
          <w:lang w:eastAsia="zh-CN"/>
        </w:rPr>
        <w:t xml:space="preserve">s were used as training data for a </w:t>
      </w:r>
      <w:r w:rsidR="00ED6D7B" w:rsidRPr="00ED6D7B">
        <w:rPr>
          <w:kern w:val="0"/>
          <w:lang w:eastAsia="zh-CN"/>
        </w:rPr>
        <w:t>Convolutional Neural Network (CNN)</w:t>
      </w:r>
      <w:r w:rsidR="00ED6D7B">
        <w:rPr>
          <w:kern w:val="0"/>
          <w:lang w:eastAsia="zh-CN"/>
        </w:rPr>
        <w:t xml:space="preserve"> model. The algorithm can extract the key features from the raw data and classify them accordingly. The classification model showed 84% classification accuracy.</w:t>
      </w:r>
      <w:r w:rsidR="00077746">
        <w:rPr>
          <w:kern w:val="0"/>
          <w:lang w:eastAsia="zh-CN"/>
        </w:rPr>
        <w:t xml:space="preserve"> [Needs more references]</w:t>
      </w:r>
      <w:r w:rsidR="00ED6D7B">
        <w:rPr>
          <w:kern w:val="0"/>
          <w:lang w:eastAsia="zh-CN"/>
        </w:rPr>
        <w:t xml:space="preserve"> </w:t>
      </w:r>
    </w:p>
    <w:p w14:paraId="46EEDE0D" w14:textId="32E82B66" w:rsidR="00F00751" w:rsidRPr="00A9258A" w:rsidRDefault="00ED6D7B" w:rsidP="00F0013E">
      <w:pPr>
        <w:pStyle w:val="BodyTextIndent"/>
        <w:rPr>
          <w:kern w:val="0"/>
          <w:lang w:eastAsia="zh-CN"/>
        </w:rPr>
        <w:pPrChange w:id="30" w:author="Javid Akhavan" w:date="2021-02-14T17:47:00Z">
          <w:pPr>
            <w:pStyle w:val="BodyTextIndent"/>
          </w:pPr>
        </w:pPrChange>
      </w:pPr>
      <w:r>
        <w:rPr>
          <w:kern w:val="0"/>
          <w:lang w:eastAsia="zh-CN"/>
        </w:rPr>
        <w:t xml:space="preserve">In this study, </w:t>
      </w:r>
      <w:del w:id="31" w:author="Javid Akhavan" w:date="2021-02-14T17:46:00Z">
        <w:r w:rsidR="00DF41BA" w:rsidDel="00F0013E">
          <w:rPr>
            <w:rFonts w:hint="eastAsia"/>
            <w:kern w:val="0"/>
            <w:lang w:eastAsia="zh-CN"/>
          </w:rPr>
          <w:delText>to</w:delText>
        </w:r>
        <w:r w:rsidR="00DF41BA" w:rsidDel="00F0013E">
          <w:rPr>
            <w:kern w:val="0"/>
            <w:lang w:eastAsia="zh-CN"/>
          </w:rPr>
          <w:delText xml:space="preserve"> promote quality </w:delText>
        </w:r>
        <w:r w:rsidR="00DF41BA" w:rsidRPr="00ED6D7B" w:rsidDel="00F0013E">
          <w:rPr>
            <w:kern w:val="0"/>
            <w:lang w:eastAsia="zh-CN"/>
          </w:rPr>
          <w:delText>assurance</w:delText>
        </w:r>
        <w:r w:rsidR="00DF41BA" w:rsidDel="00F0013E">
          <w:rPr>
            <w:kern w:val="0"/>
            <w:lang w:eastAsia="zh-CN"/>
          </w:rPr>
          <w:delText xml:space="preserve"> of AM process, </w:delText>
        </w:r>
        <w:r w:rsidDel="00F0013E">
          <w:rPr>
            <w:kern w:val="0"/>
            <w:lang w:eastAsia="zh-CN"/>
          </w:rPr>
          <w:delText xml:space="preserve">an in-site laser-based process monitoring and </w:delText>
        </w:r>
        <w:r w:rsidRPr="00ED6D7B" w:rsidDel="00F0013E">
          <w:rPr>
            <w:kern w:val="0"/>
            <w:lang w:eastAsia="zh-CN"/>
          </w:rPr>
          <w:delText>anomaly identification system</w:delText>
        </w:r>
        <w:r w:rsidDel="00F0013E">
          <w:rPr>
            <w:kern w:val="0"/>
            <w:lang w:eastAsia="zh-CN"/>
          </w:rPr>
          <w:delText xml:space="preserve"> is developed for FFF-type machine</w:delText>
        </w:r>
      </w:del>
      <w:ins w:id="32" w:author="Javid Akhavan" w:date="2021-02-14T17:46:00Z">
        <w:r w:rsidR="00F0013E">
          <w:rPr>
            <w:kern w:val="0"/>
            <w:lang w:eastAsia="zh-CN"/>
          </w:rPr>
          <w:t>an in-site laser-based process monitoring and anomaly identification system is developed for FFF-type machines to promote AM process quality assurance</w:t>
        </w:r>
      </w:ins>
      <w:r>
        <w:rPr>
          <w:kern w:val="0"/>
          <w:lang w:eastAsia="zh-CN"/>
        </w:rPr>
        <w:t xml:space="preserve">. </w:t>
      </w:r>
      <w:r w:rsidR="00454DA5">
        <w:rPr>
          <w:kern w:val="0"/>
          <w:lang w:eastAsia="zh-CN"/>
        </w:rPr>
        <w:t>During the FFF fabrication process, t</w:t>
      </w:r>
      <w:r w:rsidR="00C10B2B">
        <w:rPr>
          <w:kern w:val="0"/>
          <w:lang w:eastAsia="zh-CN"/>
        </w:rPr>
        <w:t xml:space="preserve">he </w:t>
      </w:r>
      <w:r w:rsidR="00C10B2B" w:rsidRPr="00BA764D">
        <w:t>non-optimal process parameters and accumulation of process uncertainties</w:t>
      </w:r>
      <w:r w:rsidR="00C10B2B">
        <w:t xml:space="preserve"> could cause </w:t>
      </w:r>
      <w:ins w:id="33" w:author="Javid Akhavan" w:date="2021-02-14T17:47:00Z">
        <w:r w:rsidR="00F0013E">
          <w:t xml:space="preserve">the </w:t>
        </w:r>
      </w:ins>
      <w:r w:rsidR="00C10B2B">
        <w:t xml:space="preserve">bad </w:t>
      </w:r>
      <w:r w:rsidR="00C10B2B">
        <w:rPr>
          <w:rFonts w:hint="eastAsia"/>
          <w:lang w:eastAsia="zh-CN"/>
        </w:rPr>
        <w:t>in</w:t>
      </w:r>
      <w:r w:rsidR="00C10B2B">
        <w:rPr>
          <w:lang w:eastAsia="zh-CN"/>
        </w:rPr>
        <w:t>terior structure</w:t>
      </w:r>
      <w:r w:rsidR="00454DA5">
        <w:rPr>
          <w:lang w:eastAsia="zh-CN"/>
        </w:rPr>
        <w:t xml:space="preserve"> of parts</w:t>
      </w:r>
      <w:ins w:id="34" w:author="Javid Akhavan" w:date="2021-02-14T17:47:00Z">
        <w:r w:rsidR="00F0013E">
          <w:rPr>
            <w:lang w:eastAsia="zh-CN"/>
          </w:rPr>
          <w:t>,</w:t>
        </w:r>
      </w:ins>
      <w:r w:rsidR="00C10B2B">
        <w:rPr>
          <w:lang w:eastAsia="zh-CN"/>
        </w:rPr>
        <w:t xml:space="preserve"> </w:t>
      </w:r>
      <w:del w:id="35" w:author="Javid Akhavan" w:date="2021-02-14T17:47:00Z">
        <w:r w:rsidR="00C10B2B" w:rsidDel="00F0013E">
          <w:rPr>
            <w:lang w:eastAsia="zh-CN"/>
          </w:rPr>
          <w:delText>which can led</w:delText>
        </w:r>
      </w:del>
      <w:ins w:id="36" w:author="Javid Akhavan" w:date="2021-02-14T17:47:00Z">
        <w:r w:rsidR="00F0013E">
          <w:rPr>
            <w:lang w:eastAsia="zh-CN"/>
          </w:rPr>
          <w:t>leading</w:t>
        </w:r>
      </w:ins>
      <w:r w:rsidR="00C10B2B">
        <w:rPr>
          <w:lang w:eastAsia="zh-CN"/>
        </w:rPr>
        <w:t xml:space="preserve"> to weak mechanical properties or even </w:t>
      </w:r>
      <w:r w:rsidR="00C10B2B">
        <w:t xml:space="preserve">fabrication failures. By monitoring the layer in-plane surface, the anomalies can be identified </w:t>
      </w:r>
      <w:r w:rsidR="006B6E1D">
        <w:t xml:space="preserve">in the first place. </w:t>
      </w:r>
      <w:del w:id="37" w:author="Javid Akhavan" w:date="2021-02-14T17:47:00Z">
        <w:r w:rsidR="00454DA5" w:rsidDel="00F0013E">
          <w:delText>T</w:delText>
        </w:r>
        <w:r w:rsidR="006B6E1D" w:rsidDel="00F0013E">
          <w:rPr>
            <w:lang w:eastAsia="zh-CN"/>
          </w:rPr>
          <w:delText>he</w:delText>
        </w:r>
        <w:r w:rsidR="00454DA5" w:rsidDel="00F0013E">
          <w:rPr>
            <w:lang w:eastAsia="zh-CN"/>
          </w:rPr>
          <w:delText xml:space="preserve"> f</w:delText>
        </w:r>
      </w:del>
      <w:ins w:id="38" w:author="Javid Akhavan" w:date="2021-02-14T17:47:00Z">
        <w:r w:rsidR="00F0013E">
          <w:t>F</w:t>
        </w:r>
      </w:ins>
      <w:r w:rsidR="00454DA5">
        <w:rPr>
          <w:lang w:eastAsia="zh-CN"/>
        </w:rPr>
        <w:t xml:space="preserve">urther </w:t>
      </w:r>
      <w:r w:rsidR="00454DA5">
        <w:rPr>
          <w:lang w:eastAsia="zh-CN"/>
        </w:rPr>
        <w:lastRenderedPageBreak/>
        <w:t>controlling actions</w:t>
      </w:r>
      <w:r w:rsidR="006B6E1D">
        <w:rPr>
          <w:lang w:eastAsia="zh-CN"/>
        </w:rPr>
        <w:t xml:space="preserve"> can </w:t>
      </w:r>
      <w:r w:rsidR="00454DA5">
        <w:rPr>
          <w:lang w:eastAsia="zh-CN"/>
        </w:rPr>
        <w:t>be taken to operate</w:t>
      </w:r>
      <w:r w:rsidR="006B6E1D">
        <w:rPr>
          <w:lang w:eastAsia="zh-CN"/>
        </w:rPr>
        <w:t xml:space="preserve"> the machine accordingly. To find the best anomalies classification model, several ML models are </w:t>
      </w:r>
      <w:r w:rsidR="00EA7044">
        <w:rPr>
          <w:lang w:eastAsia="zh-CN"/>
        </w:rPr>
        <w:t>compared, and the classification results are validated</w:t>
      </w:r>
      <w:r w:rsidR="006B6E1D">
        <w:rPr>
          <w:lang w:eastAsia="zh-CN"/>
        </w:rPr>
        <w:t>.</w:t>
      </w:r>
      <w:r w:rsidR="002730A9">
        <w:rPr>
          <w:lang w:eastAsia="zh-CN"/>
        </w:rPr>
        <w:t xml:space="preserve"> </w:t>
      </w:r>
      <w:r w:rsidR="006B6E1D">
        <w:t xml:space="preserve"> </w:t>
      </w:r>
      <w:r w:rsidR="00826EA2">
        <w:rPr>
          <w:kern w:val="0"/>
          <w:lang w:eastAsia="zh-CN"/>
        </w:rPr>
        <w:t xml:space="preserve"> </w:t>
      </w:r>
    </w:p>
    <w:p w14:paraId="2A6ED7CF" w14:textId="449B76C3" w:rsidR="000552C1" w:rsidRDefault="000552C1" w:rsidP="000552C1">
      <w:pPr>
        <w:pStyle w:val="BodyTextIndent"/>
        <w:ind w:firstLine="0"/>
        <w:rPr>
          <w:kern w:val="0"/>
          <w:sz w:val="24"/>
          <w:szCs w:val="24"/>
        </w:rPr>
      </w:pPr>
    </w:p>
    <w:p w14:paraId="7959DFA9" w14:textId="09F5BCB2" w:rsidR="00390A3A" w:rsidRPr="0012344E" w:rsidRDefault="00012320" w:rsidP="005E134D">
      <w:pPr>
        <w:pStyle w:val="BodyTextIndent"/>
        <w:numPr>
          <w:ilvl w:val="0"/>
          <w:numId w:val="3"/>
        </w:numPr>
        <w:ind w:left="360"/>
        <w:rPr>
          <w:rFonts w:ascii="Arial" w:hAnsi="Arial" w:cs="Arial"/>
          <w:b/>
          <w:kern w:val="0"/>
        </w:rPr>
      </w:pPr>
      <w:r>
        <w:rPr>
          <w:rFonts w:ascii="Arial" w:hAnsi="Arial" w:cs="Arial"/>
          <w:b/>
          <w:kern w:val="0"/>
        </w:rPr>
        <w:t>METHODOLOGY</w:t>
      </w:r>
    </w:p>
    <w:p w14:paraId="07E650D5" w14:textId="731C962D" w:rsidR="00A31548" w:rsidRDefault="00EA7044" w:rsidP="00F0013E">
      <w:pPr>
        <w:pStyle w:val="BodyTextIndent"/>
        <w:rPr>
          <w:kern w:val="0"/>
        </w:rPr>
        <w:pPrChange w:id="39" w:author="Javid Akhavan" w:date="2021-02-14T17:48:00Z">
          <w:pPr>
            <w:pStyle w:val="BodyTextIndent"/>
          </w:pPr>
        </w:pPrChange>
      </w:pPr>
      <w:r>
        <w:rPr>
          <w:kern w:val="0"/>
        </w:rPr>
        <w:t xml:space="preserve">The proposed </w:t>
      </w:r>
      <w:r w:rsidR="00345C31">
        <w:rPr>
          <w:kern w:val="0"/>
        </w:rPr>
        <w:t>in-situ laser-based process monitoring and anomaly identification system</w:t>
      </w:r>
      <w:r>
        <w:rPr>
          <w:kern w:val="0"/>
        </w:rPr>
        <w:t xml:space="preserve"> is designed for</w:t>
      </w:r>
      <w:r w:rsidR="00326F83">
        <w:rPr>
          <w:kern w:val="0"/>
        </w:rPr>
        <w:t xml:space="preserve"> </w:t>
      </w:r>
      <w:ins w:id="40" w:author="Javid Akhavan" w:date="2021-02-14T17:47:00Z">
        <w:r w:rsidR="00F0013E">
          <w:rPr>
            <w:kern w:val="0"/>
          </w:rPr>
          <w:t xml:space="preserve">the </w:t>
        </w:r>
      </w:ins>
      <w:r w:rsidR="00326F83">
        <w:rPr>
          <w:kern w:val="0"/>
        </w:rPr>
        <w:t xml:space="preserve">FFF </w:t>
      </w:r>
      <w:r>
        <w:rPr>
          <w:kern w:val="0"/>
        </w:rPr>
        <w:t>machine</w:t>
      </w:r>
      <w:r w:rsidR="00345C31">
        <w:rPr>
          <w:kern w:val="0"/>
        </w:rPr>
        <w:t xml:space="preserve">. </w:t>
      </w:r>
      <w:r w:rsidR="00326F83">
        <w:rPr>
          <w:kern w:val="0"/>
        </w:rPr>
        <w:t xml:space="preserve">Equipping with </w:t>
      </w:r>
      <w:ins w:id="41" w:author="Javid Akhavan" w:date="2021-02-14T17:48:00Z">
        <w:r w:rsidR="00F0013E">
          <w:rPr>
            <w:kern w:val="0"/>
          </w:rPr>
          <w:t xml:space="preserve">a </w:t>
        </w:r>
      </w:ins>
      <w:r w:rsidR="004D4E5D" w:rsidRPr="00BA764D">
        <w:t>non-contact</w:t>
      </w:r>
      <w:r w:rsidR="004D4E5D">
        <w:rPr>
          <w:kern w:val="0"/>
        </w:rPr>
        <w:t xml:space="preserve"> laser scanner, </w:t>
      </w:r>
      <w:del w:id="42" w:author="Javid Akhavan" w:date="2021-02-14T17:48:00Z">
        <w:r w:rsidR="004D4E5D" w:rsidDel="00F0013E">
          <w:rPr>
            <w:kern w:val="0"/>
          </w:rPr>
          <w:delText>the top surface</w:delText>
        </w:r>
        <w:r w:rsidR="004D4E5D" w:rsidRPr="004D4E5D" w:rsidDel="00F0013E">
          <w:rPr>
            <w:kern w:val="0"/>
          </w:rPr>
          <w:delText xml:space="preserve"> </w:delText>
        </w:r>
        <w:r w:rsidR="004D4E5D" w:rsidDel="00F0013E">
          <w:rPr>
            <w:kern w:val="0"/>
          </w:rPr>
          <w:delText>profile of each layer</w:delText>
        </w:r>
      </w:del>
      <w:ins w:id="43" w:author="Javid Akhavan" w:date="2021-02-14T17:48:00Z">
        <w:r w:rsidR="00F0013E">
          <w:rPr>
            <w:kern w:val="0"/>
          </w:rPr>
          <w:t>each layer’s top surface profile</w:t>
        </w:r>
      </w:ins>
      <w:r w:rsidR="004D4E5D">
        <w:rPr>
          <w:kern w:val="0"/>
        </w:rPr>
        <w:t xml:space="preserve"> can be captured during the FFF fabrication process. With the integrated ML algorithm, the anomalies of </w:t>
      </w:r>
      <w:ins w:id="44" w:author="Javid Akhavan" w:date="2021-02-14T17:49:00Z">
        <w:r w:rsidR="00F0013E">
          <w:rPr>
            <w:kern w:val="0"/>
          </w:rPr>
          <w:t xml:space="preserve">the </w:t>
        </w:r>
      </w:ins>
      <w:r w:rsidR="004D4E5D">
        <w:rPr>
          <w:kern w:val="0"/>
        </w:rPr>
        <w:t xml:space="preserve">top surface can be identified. </w:t>
      </w:r>
    </w:p>
    <w:p w14:paraId="5BFEAC15" w14:textId="77777777" w:rsidR="00D84D29" w:rsidRDefault="00D84D29" w:rsidP="000552C1">
      <w:pPr>
        <w:pStyle w:val="BodyTextIndent"/>
        <w:rPr>
          <w:kern w:val="0"/>
        </w:rPr>
      </w:pPr>
    </w:p>
    <w:p w14:paraId="5CFE07C0" w14:textId="6BBEB1F9" w:rsidR="00D84D29" w:rsidRDefault="00D84D29" w:rsidP="00D84D29">
      <w:pPr>
        <w:pStyle w:val="BodyTextIndent"/>
        <w:ind w:firstLine="0"/>
        <w:rPr>
          <w:rFonts w:ascii="Arial" w:hAnsi="Arial" w:cs="Arial"/>
          <w:b/>
          <w:kern w:val="0"/>
        </w:rPr>
      </w:pPr>
      <w:bookmarkStart w:id="45" w:name="_Hlk63686732"/>
      <w:r w:rsidRPr="008C095F">
        <w:rPr>
          <w:rFonts w:ascii="Arial" w:hAnsi="Arial" w:cs="Arial"/>
          <w:b/>
          <w:kern w:val="0"/>
        </w:rPr>
        <w:t xml:space="preserve">2.1 </w:t>
      </w:r>
      <w:r>
        <w:rPr>
          <w:rFonts w:ascii="Arial" w:hAnsi="Arial" w:cs="Arial"/>
          <w:b/>
          <w:kern w:val="0"/>
        </w:rPr>
        <w:t xml:space="preserve">System </w:t>
      </w:r>
      <w:r w:rsidR="005F3ECE">
        <w:rPr>
          <w:rFonts w:ascii="Arial" w:hAnsi="Arial" w:cs="Arial"/>
          <w:b/>
          <w:kern w:val="0"/>
        </w:rPr>
        <w:t>S</w:t>
      </w:r>
      <w:r>
        <w:rPr>
          <w:rFonts w:ascii="Arial" w:hAnsi="Arial" w:cs="Arial"/>
          <w:b/>
          <w:kern w:val="0"/>
        </w:rPr>
        <w:t>etup</w:t>
      </w:r>
    </w:p>
    <w:bookmarkEnd w:id="45"/>
    <w:p w14:paraId="1EB7BEF8" w14:textId="23B1E762" w:rsidR="00D84D29" w:rsidRDefault="00D84D29" w:rsidP="00F0013E">
      <w:pPr>
        <w:pStyle w:val="BodyTextIndent"/>
        <w:rPr>
          <w:kern w:val="0"/>
        </w:rPr>
        <w:pPrChange w:id="46" w:author="Javid Akhavan" w:date="2021-02-14T17:57:00Z">
          <w:pPr>
            <w:pStyle w:val="BodyTextIndent"/>
          </w:pPr>
        </w:pPrChange>
      </w:pPr>
      <w:r>
        <w:rPr>
          <w:kern w:val="0"/>
        </w:rPr>
        <w:t xml:space="preserve">The monitoring system is built on </w:t>
      </w:r>
      <w:r w:rsidR="00BE70C6">
        <w:rPr>
          <w:kern w:val="0"/>
        </w:rPr>
        <w:t xml:space="preserve">a modified </w:t>
      </w:r>
      <w:r>
        <w:rPr>
          <w:kern w:val="0"/>
        </w:rPr>
        <w:t>C</w:t>
      </w:r>
      <w:r w:rsidR="00BE70C6">
        <w:rPr>
          <w:kern w:val="0"/>
        </w:rPr>
        <w:t xml:space="preserve">reality Ender 5, </w:t>
      </w:r>
      <w:del w:id="47" w:author="Javid Akhavan" w:date="2021-02-14T17:49:00Z">
        <w:r w:rsidR="00BE70C6" w:rsidDel="00F0013E">
          <w:rPr>
            <w:kern w:val="0"/>
          </w:rPr>
          <w:delText xml:space="preserve">which is </w:delText>
        </w:r>
      </w:del>
      <w:r w:rsidR="00BE70C6">
        <w:rPr>
          <w:kern w:val="0"/>
        </w:rPr>
        <w:t xml:space="preserve">an </w:t>
      </w:r>
      <w:del w:id="48" w:author="Javid Akhavan" w:date="2021-02-14T17:50:00Z">
        <w:r w:rsidR="00BE70C6" w:rsidDel="00F0013E">
          <w:rPr>
            <w:kern w:val="0"/>
          </w:rPr>
          <w:delText xml:space="preserve">open </w:delText>
        </w:r>
      </w:del>
      <w:ins w:id="49" w:author="Javid Akhavan" w:date="2021-02-14T17:50:00Z">
        <w:r w:rsidR="00F0013E">
          <w:rPr>
            <w:kern w:val="0"/>
          </w:rPr>
          <w:t>open</w:t>
        </w:r>
        <w:r w:rsidR="00F0013E">
          <w:rPr>
            <w:kern w:val="0"/>
          </w:rPr>
          <w:t>-</w:t>
        </w:r>
      </w:ins>
      <w:r w:rsidR="00BE70C6">
        <w:rPr>
          <w:kern w:val="0"/>
        </w:rPr>
        <w:t xml:space="preserve">source FFF </w:t>
      </w:r>
      <w:r w:rsidR="00BE70C6" w:rsidRPr="00815E4E">
        <w:rPr>
          <w:kern w:val="0"/>
        </w:rPr>
        <w:t>printer</w:t>
      </w:r>
      <w:r w:rsidR="00C823A5" w:rsidRPr="00815E4E">
        <w:rPr>
          <w:kern w:val="0"/>
        </w:rPr>
        <w:t xml:space="preserve">, shown in </w:t>
      </w:r>
      <w:r w:rsidR="00871003" w:rsidRPr="00815E4E">
        <w:rPr>
          <w:kern w:val="0"/>
        </w:rPr>
        <w:fldChar w:fldCharType="begin"/>
      </w:r>
      <w:r w:rsidR="00871003" w:rsidRPr="00815E4E">
        <w:rPr>
          <w:kern w:val="0"/>
        </w:rPr>
        <w:instrText xml:space="preserve"> REF _Ref63685968 \h  \* MERGEFORMAT </w:instrText>
      </w:r>
      <w:r w:rsidR="00871003" w:rsidRPr="00815E4E">
        <w:rPr>
          <w:kern w:val="0"/>
        </w:rPr>
      </w:r>
      <w:r w:rsidR="00871003" w:rsidRPr="00815E4E">
        <w:rPr>
          <w:kern w:val="0"/>
        </w:rPr>
        <w:fldChar w:fldCharType="separate"/>
      </w:r>
      <w:r w:rsidR="00815E4E" w:rsidRPr="00815E4E">
        <w:rPr>
          <w:kern w:val="0"/>
        </w:rPr>
        <w:t>Fig. 1</w:t>
      </w:r>
      <w:r w:rsidR="00871003" w:rsidRPr="00815E4E">
        <w:rPr>
          <w:kern w:val="0"/>
        </w:rPr>
        <w:fldChar w:fldCharType="end"/>
      </w:r>
      <w:r w:rsidR="00BE70C6" w:rsidRPr="00815E4E">
        <w:rPr>
          <w:kern w:val="0"/>
        </w:rPr>
        <w:t>.</w:t>
      </w:r>
      <w:ins w:id="50" w:author="Javid Akhavan" w:date="2021-02-14T17:55:00Z">
        <w:r w:rsidR="00F0013E">
          <w:rPr>
            <w:kern w:val="0"/>
          </w:rPr>
          <w:t xml:space="preserve"> Merlin f</w:t>
        </w:r>
      </w:ins>
      <w:ins w:id="51" w:author="Javid Akhavan" w:date="2021-02-14T17:57:00Z">
        <w:r w:rsidR="00F0013E">
          <w:rPr>
            <w:kern w:val="0"/>
          </w:rPr>
          <w:t>ir</w:t>
        </w:r>
      </w:ins>
      <w:ins w:id="52" w:author="Javid Akhavan" w:date="2021-02-14T17:55:00Z">
        <w:r w:rsidR="00F0013E">
          <w:rPr>
            <w:kern w:val="0"/>
          </w:rPr>
          <w:t xml:space="preserve">mware with a bootloader </w:t>
        </w:r>
      </w:ins>
      <w:ins w:id="53" w:author="Javid Akhavan" w:date="2021-02-14T17:56:00Z">
        <w:r w:rsidR="00F0013E">
          <w:rPr>
            <w:kern w:val="0"/>
          </w:rPr>
          <w:t xml:space="preserve">and </w:t>
        </w:r>
      </w:ins>
      <w:ins w:id="54" w:author="Javid Akhavan" w:date="2021-02-14T17:57:00Z">
        <w:r w:rsidR="00F0013E">
          <w:rPr>
            <w:kern w:val="0"/>
          </w:rPr>
          <w:t>real-time communication capability of the workstation through the serial port are</w:t>
        </w:r>
      </w:ins>
      <w:ins w:id="55" w:author="Javid Akhavan" w:date="2021-02-14T17:56:00Z">
        <w:r w:rsidR="00F0013E">
          <w:rPr>
            <w:kern w:val="0"/>
          </w:rPr>
          <w:t xml:space="preserve"> amo</w:t>
        </w:r>
      </w:ins>
      <w:ins w:id="56" w:author="Javid Akhavan" w:date="2021-02-14T17:57:00Z">
        <w:r w:rsidR="00F0013E">
          <w:rPr>
            <w:kern w:val="0"/>
          </w:rPr>
          <w:t>ng the reasons to choose this printer.</w:t>
        </w:r>
      </w:ins>
      <w:del w:id="57" w:author="Javid Akhavan" w:date="2021-02-14T17:57:00Z">
        <w:r w:rsidR="00BE70C6" w:rsidRPr="00815E4E" w:rsidDel="00F0013E">
          <w:rPr>
            <w:kern w:val="0"/>
          </w:rPr>
          <w:delText xml:space="preserve"> The main</w:delText>
        </w:r>
      </w:del>
      <w:del w:id="58" w:author="Javid Akhavan" w:date="2021-02-14T17:50:00Z">
        <w:r w:rsidR="00BE70C6" w:rsidRPr="00815E4E" w:rsidDel="00F0013E">
          <w:rPr>
            <w:kern w:val="0"/>
          </w:rPr>
          <w:delText xml:space="preserve"> </w:delText>
        </w:r>
      </w:del>
      <w:del w:id="59" w:author="Javid Akhavan" w:date="2021-02-14T17:57:00Z">
        <w:r w:rsidR="00BE70C6" w:rsidRPr="00815E4E" w:rsidDel="00F0013E">
          <w:rPr>
            <w:kern w:val="0"/>
          </w:rPr>
          <w:delText xml:space="preserve">board </w:delText>
        </w:r>
      </w:del>
      <w:del w:id="60" w:author="Javid Akhavan" w:date="2021-02-14T17:52:00Z">
        <w:r w:rsidR="00BE70C6" w:rsidRPr="00815E4E" w:rsidDel="00F0013E">
          <w:rPr>
            <w:kern w:val="0"/>
          </w:rPr>
          <w:delText xml:space="preserve">is </w:delText>
        </w:r>
        <w:r w:rsidR="00D85217" w:rsidRPr="00815E4E" w:rsidDel="00F0013E">
          <w:rPr>
            <w:kern w:val="0"/>
          </w:rPr>
          <w:delText>using</w:delText>
        </w:r>
      </w:del>
      <w:del w:id="61" w:author="Javid Akhavan" w:date="2021-02-14T17:57:00Z">
        <w:r w:rsidR="00D85217" w:rsidRPr="00815E4E" w:rsidDel="00F0013E">
          <w:rPr>
            <w:kern w:val="0"/>
          </w:rPr>
          <w:delText xml:space="preserve"> Marlin firmware </w:delText>
        </w:r>
      </w:del>
      <w:del w:id="62" w:author="Javid Akhavan" w:date="2021-02-14T17:51:00Z">
        <w:r w:rsidR="00D85217" w:rsidRPr="00815E4E" w:rsidDel="00F0013E">
          <w:rPr>
            <w:kern w:val="0"/>
          </w:rPr>
          <w:delText xml:space="preserve">and has </w:delText>
        </w:r>
      </w:del>
      <w:del w:id="63" w:author="Javid Akhavan" w:date="2021-02-14T17:57:00Z">
        <w:r w:rsidR="00D85217" w:rsidRPr="00815E4E" w:rsidDel="00F0013E">
          <w:rPr>
            <w:kern w:val="0"/>
          </w:rPr>
          <w:delText>bootloader install</w:delText>
        </w:r>
      </w:del>
      <w:del w:id="64" w:author="Javid Akhavan" w:date="2021-02-14T17:54:00Z">
        <w:r w:rsidR="00D85217" w:rsidDel="00F0013E">
          <w:rPr>
            <w:kern w:val="0"/>
          </w:rPr>
          <w:delText>.</w:delText>
        </w:r>
      </w:del>
      <w:del w:id="65" w:author="Javid Akhavan" w:date="2021-02-14T17:57:00Z">
        <w:r w:rsidR="00D85217" w:rsidDel="00F0013E">
          <w:rPr>
            <w:kern w:val="0"/>
          </w:rPr>
          <w:delText xml:space="preserve"> </w:delText>
        </w:r>
      </w:del>
      <w:del w:id="66" w:author="Javid Akhavan" w:date="2021-02-14T17:54:00Z">
        <w:r w:rsidR="00D85217" w:rsidDel="00F0013E">
          <w:rPr>
            <w:kern w:val="0"/>
          </w:rPr>
          <w:delText>T</w:delText>
        </w:r>
      </w:del>
      <w:del w:id="67" w:author="Javid Akhavan" w:date="2021-02-14T17:57:00Z">
        <w:r w:rsidR="00D85217" w:rsidDel="00F0013E">
          <w:rPr>
            <w:kern w:val="0"/>
          </w:rPr>
          <w:delText>he workstation</w:delText>
        </w:r>
      </w:del>
      <w:del w:id="68" w:author="Javid Akhavan" w:date="2021-02-14T17:52:00Z">
        <w:r w:rsidR="00D85217" w:rsidDel="00F0013E">
          <w:rPr>
            <w:kern w:val="0"/>
          </w:rPr>
          <w:delText xml:space="preserve"> could realize</w:delText>
        </w:r>
      </w:del>
      <w:del w:id="69" w:author="Javid Akhavan" w:date="2021-02-14T17:57:00Z">
        <w:r w:rsidR="00D85217" w:rsidDel="00F0013E">
          <w:rPr>
            <w:kern w:val="0"/>
          </w:rPr>
          <w:delText xml:space="preserve"> </w:delText>
        </w:r>
      </w:del>
      <w:del w:id="70" w:author="Javid Akhavan" w:date="2021-02-14T17:50:00Z">
        <w:r w:rsidR="00D85217" w:rsidDel="00F0013E">
          <w:rPr>
            <w:kern w:val="0"/>
          </w:rPr>
          <w:delText xml:space="preserve">real </w:delText>
        </w:r>
      </w:del>
      <w:del w:id="71" w:author="Javid Akhavan" w:date="2021-02-14T17:57:00Z">
        <w:r w:rsidR="00D85217" w:rsidDel="00F0013E">
          <w:rPr>
            <w:kern w:val="0"/>
          </w:rPr>
          <w:delText>time communication through s</w:delText>
        </w:r>
        <w:r w:rsidR="00D85217" w:rsidRPr="00D85217" w:rsidDel="00F0013E">
          <w:rPr>
            <w:kern w:val="0"/>
          </w:rPr>
          <w:delText>erial communication</w:delText>
        </w:r>
        <w:r w:rsidR="00D85217" w:rsidDel="00F0013E">
          <w:rPr>
            <w:kern w:val="0"/>
          </w:rPr>
          <w:delText>.</w:delText>
        </w:r>
      </w:del>
      <w:r w:rsidR="00D85217">
        <w:rPr>
          <w:kern w:val="0"/>
        </w:rPr>
        <w:t xml:space="preserve"> </w:t>
      </w:r>
      <w:r w:rsidR="001927A3">
        <w:rPr>
          <w:rFonts w:hint="eastAsia"/>
          <w:kern w:val="0"/>
          <w:lang w:eastAsia="zh-CN"/>
        </w:rPr>
        <w:t>T</w:t>
      </w:r>
      <w:r w:rsidR="001927A3">
        <w:rPr>
          <w:kern w:val="0"/>
          <w:lang w:eastAsia="zh-CN"/>
        </w:rPr>
        <w:t>he laser sca</w:t>
      </w:r>
      <w:ins w:id="72" w:author="Javid Akhavan" w:date="2021-02-14T17:58:00Z">
        <w:r w:rsidR="00F0013E">
          <w:rPr>
            <w:kern w:val="0"/>
            <w:lang w:eastAsia="zh-CN"/>
          </w:rPr>
          <w:t>n</w:t>
        </w:r>
      </w:ins>
      <w:r w:rsidR="001927A3">
        <w:rPr>
          <w:kern w:val="0"/>
          <w:lang w:eastAsia="zh-CN"/>
        </w:rPr>
        <w:t>n</w:t>
      </w:r>
      <w:ins w:id="73" w:author="Javid Akhavan" w:date="2021-02-14T17:58:00Z">
        <w:r w:rsidR="00F0013E">
          <w:rPr>
            <w:kern w:val="0"/>
            <w:lang w:eastAsia="zh-CN"/>
          </w:rPr>
          <w:t>er</w:t>
        </w:r>
      </w:ins>
      <w:r w:rsidR="001927A3">
        <w:rPr>
          <w:kern w:val="0"/>
          <w:lang w:eastAsia="zh-CN"/>
        </w:rPr>
        <w:t xml:space="preserve"> system used</w:t>
      </w:r>
      <w:r w:rsidR="00A06995">
        <w:rPr>
          <w:kern w:val="0"/>
          <w:lang w:eastAsia="zh-CN"/>
        </w:rPr>
        <w:t xml:space="preserve"> </w:t>
      </w:r>
      <w:ins w:id="74" w:author="Javid Akhavan" w:date="2021-02-14T17:58:00Z">
        <w:r w:rsidR="00F0013E">
          <w:rPr>
            <w:kern w:val="0"/>
            <w:lang w:eastAsia="zh-CN"/>
          </w:rPr>
          <w:t xml:space="preserve">in the study </w:t>
        </w:r>
      </w:ins>
      <w:r w:rsidR="00A06995">
        <w:rPr>
          <w:kern w:val="0"/>
          <w:lang w:eastAsia="zh-CN"/>
        </w:rPr>
        <w:t xml:space="preserve">is a </w:t>
      </w:r>
      <w:r w:rsidR="007E219D">
        <w:rPr>
          <w:kern w:val="0"/>
          <w:lang w:eastAsia="zh-CN"/>
        </w:rPr>
        <w:t xml:space="preserve">KEYENCE </w:t>
      </w:r>
      <w:r w:rsidR="00A06995">
        <w:rPr>
          <w:kern w:val="0"/>
          <w:lang w:eastAsia="zh-CN"/>
        </w:rPr>
        <w:t>high-speed Laser Profiler LJ-V7000</w:t>
      </w:r>
      <w:r w:rsidR="00723C9B">
        <w:rPr>
          <w:kern w:val="0"/>
          <w:lang w:eastAsia="zh-CN"/>
        </w:rPr>
        <w:t xml:space="preserve"> series</w:t>
      </w:r>
      <w:del w:id="75" w:author="Javid Akhavan" w:date="2021-02-14T17:53:00Z">
        <w:r w:rsidR="00723C9B" w:rsidDel="00F0013E">
          <w:rPr>
            <w:kern w:val="0"/>
            <w:lang w:eastAsia="zh-CN"/>
          </w:rPr>
          <w:delText>.</w:delText>
        </w:r>
        <w:r w:rsidR="00637033" w:rsidDel="00F0013E">
          <w:rPr>
            <w:kern w:val="0"/>
            <w:lang w:eastAsia="zh-CN"/>
          </w:rPr>
          <w:delText xml:space="preserve"> The sensor is </w:delText>
        </w:r>
      </w:del>
      <w:ins w:id="76" w:author="Javid Akhavan" w:date="2021-02-14T17:53:00Z">
        <w:r w:rsidR="00F0013E">
          <w:rPr>
            <w:kern w:val="0"/>
            <w:lang w:eastAsia="zh-CN"/>
          </w:rPr>
          <w:t xml:space="preserve"> </w:t>
        </w:r>
      </w:ins>
      <w:r w:rsidR="00637033">
        <w:rPr>
          <w:kern w:val="0"/>
          <w:lang w:eastAsia="zh-CN"/>
        </w:rPr>
        <w:t>mounted on the extra frame</w:t>
      </w:r>
      <w:ins w:id="77" w:author="Javid Akhavan" w:date="2021-02-14T17:50:00Z">
        <w:r w:rsidR="00F0013E">
          <w:rPr>
            <w:kern w:val="0"/>
            <w:lang w:eastAsia="zh-CN"/>
          </w:rPr>
          <w:t>,</w:t>
        </w:r>
      </w:ins>
      <w:r w:rsidR="00637033">
        <w:rPr>
          <w:kern w:val="0"/>
          <w:lang w:eastAsia="zh-CN"/>
        </w:rPr>
        <w:t xml:space="preserve"> which is rigidly connected to the FFF printer. The sensor can move in a plane </w:t>
      </w:r>
      <w:r w:rsidR="00ED1DA3">
        <w:rPr>
          <w:rFonts w:hint="eastAsia"/>
          <w:kern w:val="0"/>
          <w:lang w:eastAsia="zh-CN"/>
        </w:rPr>
        <w:t>that</w:t>
      </w:r>
      <w:r w:rsidR="00ED1DA3">
        <w:rPr>
          <w:kern w:val="0"/>
          <w:lang w:eastAsia="zh-CN"/>
        </w:rPr>
        <w:t xml:space="preserve"> </w:t>
      </w:r>
      <w:r w:rsidR="00637033">
        <w:rPr>
          <w:kern w:val="0"/>
          <w:lang w:eastAsia="zh-CN"/>
        </w:rPr>
        <w:t xml:space="preserve">is parallel with </w:t>
      </w:r>
      <w:ins w:id="78" w:author="Javid Akhavan" w:date="2021-02-14T17:53:00Z">
        <w:r w:rsidR="00F0013E">
          <w:rPr>
            <w:kern w:val="0"/>
            <w:lang w:eastAsia="zh-CN"/>
          </w:rPr>
          <w:t xml:space="preserve">the </w:t>
        </w:r>
      </w:ins>
      <w:r w:rsidR="00637033">
        <w:rPr>
          <w:kern w:val="0"/>
          <w:lang w:eastAsia="zh-CN"/>
        </w:rPr>
        <w:t xml:space="preserve">FFF printer </w:t>
      </w:r>
      <m:oMath>
        <m:r>
          <w:rPr>
            <w:rFonts w:ascii="Cambria Math" w:hAnsi="Cambria Math"/>
            <w:kern w:val="0"/>
            <w:lang w:eastAsia="zh-CN"/>
          </w:rPr>
          <m:t>xy</m:t>
        </m:r>
      </m:oMath>
      <w:r w:rsidR="00637033">
        <w:rPr>
          <w:kern w:val="0"/>
          <w:lang w:eastAsia="zh-CN"/>
        </w:rPr>
        <w:t xml:space="preserve"> plane. </w:t>
      </w:r>
      <w:r w:rsidR="004A10A1">
        <w:rPr>
          <w:rFonts w:hint="eastAsia"/>
          <w:kern w:val="0"/>
          <w:lang w:eastAsia="zh-CN"/>
        </w:rPr>
        <w:t>The</w:t>
      </w:r>
      <w:r w:rsidR="004A10A1">
        <w:rPr>
          <w:kern w:val="0"/>
          <w:lang w:eastAsia="zh-CN"/>
        </w:rPr>
        <w:t xml:space="preserve"> </w:t>
      </w:r>
      <w:r w:rsidR="00560563">
        <w:rPr>
          <w:kern w:val="0"/>
          <w:lang w:eastAsia="zh-CN"/>
        </w:rPr>
        <w:t xml:space="preserve">distance </w:t>
      </w:r>
      <w:r w:rsidR="00982913">
        <w:rPr>
          <w:kern w:val="0"/>
          <w:lang w:eastAsia="zh-CN"/>
        </w:rPr>
        <w:t xml:space="preserve">(in </w:t>
      </w:r>
      <m:oMath>
        <m:r>
          <w:rPr>
            <w:rFonts w:ascii="Cambria Math" w:hAnsi="Cambria Math"/>
            <w:kern w:val="0"/>
            <w:lang w:eastAsia="zh-CN"/>
          </w:rPr>
          <m:t>Z</m:t>
        </m:r>
      </m:oMath>
      <w:r w:rsidR="00982913">
        <w:rPr>
          <w:kern w:val="0"/>
          <w:lang w:eastAsia="zh-CN"/>
        </w:rPr>
        <w:t xml:space="preserve"> direction) </w:t>
      </w:r>
      <w:r w:rsidR="00560563">
        <w:rPr>
          <w:kern w:val="0"/>
          <w:lang w:eastAsia="zh-CN"/>
        </w:rPr>
        <w:t>between sensor and target surface is calculated</w:t>
      </w:r>
      <w:r w:rsidR="00761AF5">
        <w:rPr>
          <w:kern w:val="0"/>
          <w:lang w:eastAsia="zh-CN"/>
        </w:rPr>
        <w:t xml:space="preserve"> with </w:t>
      </w:r>
      <w:r w:rsidR="00C823A5">
        <w:rPr>
          <w:kern w:val="0"/>
          <w:lang w:eastAsia="zh-CN"/>
        </w:rPr>
        <w:t xml:space="preserve">a resolution of </w:t>
      </w:r>
      <w:r w:rsidR="00761AF5">
        <w:rPr>
          <w:kern w:val="0"/>
          <w:lang w:eastAsia="zh-CN"/>
        </w:rPr>
        <w:t>1</w:t>
      </w:r>
      <w:r w:rsidR="00761AF5" w:rsidRPr="00982913">
        <w:rPr>
          <w:rFonts w:hint="eastAsia"/>
        </w:rPr>
        <w:t xml:space="preserve"> </w:t>
      </w:r>
      <w:r w:rsidR="00761AF5" w:rsidRPr="00982913">
        <w:rPr>
          <w:rFonts w:hint="eastAsia"/>
          <w:kern w:val="0"/>
          <w:lang w:eastAsia="zh-CN"/>
        </w:rPr>
        <w:t>µ</w:t>
      </w:r>
      <w:r w:rsidR="00761AF5" w:rsidRPr="00982913">
        <w:rPr>
          <w:kern w:val="0"/>
          <w:lang w:eastAsia="zh-CN"/>
        </w:rPr>
        <w:t>m</w:t>
      </w:r>
      <w:r w:rsidR="00560563">
        <w:rPr>
          <w:kern w:val="0"/>
          <w:lang w:eastAsia="zh-CN"/>
        </w:rPr>
        <w:t xml:space="preserve"> based on</w:t>
      </w:r>
      <w:r w:rsidR="00761AF5">
        <w:rPr>
          <w:kern w:val="0"/>
          <w:lang w:eastAsia="zh-CN"/>
        </w:rPr>
        <w:t xml:space="preserve"> </w:t>
      </w:r>
      <w:ins w:id="79" w:author="Javid Akhavan" w:date="2021-02-14T17:54:00Z">
        <w:r w:rsidR="00F0013E">
          <w:rPr>
            <w:kern w:val="0"/>
            <w:lang w:eastAsia="zh-CN"/>
          </w:rPr>
          <w:t xml:space="preserve">the </w:t>
        </w:r>
      </w:ins>
      <w:r w:rsidR="00761AF5">
        <w:rPr>
          <w:kern w:val="0"/>
          <w:lang w:eastAsia="zh-CN"/>
        </w:rPr>
        <w:t>laser-based 3D triangulation principle</w:t>
      </w:r>
      <w:r w:rsidR="00982913">
        <w:rPr>
          <w:kern w:val="0"/>
          <w:lang w:eastAsia="zh-CN"/>
        </w:rPr>
        <w:t xml:space="preserve">. </w:t>
      </w:r>
      <w:r w:rsidR="00F94EA3">
        <w:rPr>
          <w:kern w:val="0"/>
          <w:lang w:eastAsia="zh-CN"/>
        </w:rPr>
        <w:t xml:space="preserve">The communication between </w:t>
      </w:r>
      <w:ins w:id="80" w:author="Javid Akhavan" w:date="2021-02-14T17:54:00Z">
        <w:r w:rsidR="00F0013E">
          <w:rPr>
            <w:kern w:val="0"/>
            <w:lang w:eastAsia="zh-CN"/>
          </w:rPr>
          <w:t xml:space="preserve">the </w:t>
        </w:r>
      </w:ins>
      <w:r w:rsidR="00F94EA3">
        <w:rPr>
          <w:kern w:val="0"/>
          <w:lang w:eastAsia="zh-CN"/>
        </w:rPr>
        <w:t>workstation and laser scanner is established via TCP/IP.</w:t>
      </w:r>
    </w:p>
    <w:p w14:paraId="003DFCE6" w14:textId="77777777" w:rsidR="001927A3" w:rsidRDefault="00C05D03" w:rsidP="00383913">
      <w:pPr>
        <w:pStyle w:val="BodyTextIndent"/>
        <w:keepNext/>
        <w:ind w:firstLine="0"/>
      </w:pPr>
      <w:r>
        <w:rPr>
          <w:noProof/>
          <w:kern w:val="0"/>
        </w:rPr>
        <w:drawing>
          <wp:inline distT="0" distB="0" distL="0" distR="0" wp14:anchorId="2AEE13B4" wp14:editId="4CC598E6">
            <wp:extent cx="3232150" cy="2092565"/>
            <wp:effectExtent l="0" t="0" r="635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70150" cy="2117167"/>
                    </a:xfrm>
                    <a:prstGeom prst="rect">
                      <a:avLst/>
                    </a:prstGeom>
                    <a:noFill/>
                  </pic:spPr>
                </pic:pic>
              </a:graphicData>
            </a:graphic>
          </wp:inline>
        </w:drawing>
      </w:r>
    </w:p>
    <w:p w14:paraId="1BDB9917" w14:textId="01D9E711" w:rsidR="00C05D03" w:rsidRPr="00A06995" w:rsidRDefault="00575C0B" w:rsidP="00A06995">
      <w:pPr>
        <w:pStyle w:val="BodyTextIndent"/>
        <w:ind w:firstLine="0"/>
        <w:rPr>
          <w:kern w:val="0"/>
          <w:sz w:val="18"/>
          <w:szCs w:val="18"/>
        </w:rPr>
      </w:pPr>
      <w:bookmarkStart w:id="81" w:name="_Ref63685968"/>
      <w:r w:rsidRPr="00A06995">
        <w:rPr>
          <w:rFonts w:ascii="Arial" w:hAnsi="Arial" w:cs="Arial"/>
          <w:b/>
          <w:bCs/>
          <w:kern w:val="0"/>
          <w:sz w:val="18"/>
          <w:szCs w:val="18"/>
        </w:rPr>
        <w:t>FIGURE</w:t>
      </w:r>
      <w:r w:rsidRPr="00A06995">
        <w:rPr>
          <w:rFonts w:ascii="Arial" w:hAnsi="Arial" w:cs="Arial"/>
          <w:kern w:val="0"/>
          <w:sz w:val="18"/>
          <w:szCs w:val="18"/>
        </w:rPr>
        <w:t xml:space="preserve"> </w:t>
      </w:r>
      <w:r w:rsidR="001927A3" w:rsidRPr="00A06995">
        <w:rPr>
          <w:rFonts w:ascii="Arial" w:hAnsi="Arial" w:cs="Arial"/>
          <w:b/>
          <w:bCs/>
          <w:kern w:val="0"/>
          <w:sz w:val="18"/>
          <w:szCs w:val="18"/>
        </w:rPr>
        <w:fldChar w:fldCharType="begin"/>
      </w:r>
      <w:r w:rsidR="001927A3" w:rsidRPr="00A06995">
        <w:rPr>
          <w:rFonts w:ascii="Arial" w:hAnsi="Arial" w:cs="Arial"/>
          <w:b/>
          <w:bCs/>
          <w:kern w:val="0"/>
          <w:sz w:val="18"/>
          <w:szCs w:val="18"/>
        </w:rPr>
        <w:instrText xml:space="preserve"> SEQ Figure \* ARABIC </w:instrText>
      </w:r>
      <w:r w:rsidR="001927A3" w:rsidRPr="00A06995">
        <w:rPr>
          <w:rFonts w:ascii="Arial" w:hAnsi="Arial" w:cs="Arial"/>
          <w:b/>
          <w:bCs/>
          <w:kern w:val="0"/>
          <w:sz w:val="18"/>
          <w:szCs w:val="18"/>
        </w:rPr>
        <w:fldChar w:fldCharType="separate"/>
      </w:r>
      <w:r w:rsidR="00070CE1">
        <w:rPr>
          <w:rFonts w:ascii="Arial" w:hAnsi="Arial" w:cs="Arial"/>
          <w:b/>
          <w:bCs/>
          <w:noProof/>
          <w:kern w:val="0"/>
          <w:sz w:val="18"/>
          <w:szCs w:val="18"/>
        </w:rPr>
        <w:t>1</w:t>
      </w:r>
      <w:r w:rsidR="001927A3" w:rsidRPr="00A06995">
        <w:rPr>
          <w:rFonts w:ascii="Arial" w:hAnsi="Arial" w:cs="Arial"/>
          <w:b/>
          <w:bCs/>
          <w:kern w:val="0"/>
          <w:sz w:val="18"/>
          <w:szCs w:val="18"/>
        </w:rPr>
        <w:fldChar w:fldCharType="end"/>
      </w:r>
      <w:bookmarkEnd w:id="81"/>
      <w:r w:rsidRPr="00A06995">
        <w:rPr>
          <w:rFonts w:ascii="Arial" w:hAnsi="Arial" w:cs="Arial"/>
          <w:kern w:val="0"/>
          <w:sz w:val="18"/>
          <w:szCs w:val="18"/>
        </w:rPr>
        <w:t>:</w:t>
      </w:r>
      <w:r w:rsidRPr="00A06995">
        <w:rPr>
          <w:kern w:val="0"/>
          <w:sz w:val="18"/>
          <w:szCs w:val="18"/>
        </w:rPr>
        <w:t xml:space="preserve"> THE HARDWARE SETUP OF MONITORING SYSTEM FOR FFF</w:t>
      </w:r>
    </w:p>
    <w:p w14:paraId="417A07FE" w14:textId="77777777" w:rsidR="005F3ECE" w:rsidRDefault="005F3ECE" w:rsidP="005F3ECE">
      <w:pPr>
        <w:pStyle w:val="BodyTextIndent"/>
        <w:ind w:firstLine="0"/>
        <w:rPr>
          <w:rFonts w:ascii="Arial" w:hAnsi="Arial" w:cs="Arial"/>
          <w:b/>
          <w:kern w:val="0"/>
        </w:rPr>
      </w:pPr>
    </w:p>
    <w:p w14:paraId="1DE5A3C8" w14:textId="41EB488E" w:rsidR="005F3ECE" w:rsidRDefault="005F3ECE" w:rsidP="005F3ECE">
      <w:pPr>
        <w:pStyle w:val="BodyTextIndent"/>
        <w:ind w:firstLine="0"/>
        <w:rPr>
          <w:rFonts w:ascii="Arial" w:hAnsi="Arial" w:cs="Arial"/>
          <w:b/>
          <w:kern w:val="0"/>
        </w:rPr>
      </w:pPr>
      <w:r w:rsidRPr="008C095F">
        <w:rPr>
          <w:rFonts w:ascii="Arial" w:hAnsi="Arial" w:cs="Arial"/>
          <w:b/>
          <w:kern w:val="0"/>
        </w:rPr>
        <w:t>2.</w:t>
      </w:r>
      <w:r>
        <w:rPr>
          <w:rFonts w:ascii="Arial" w:hAnsi="Arial" w:cs="Arial"/>
          <w:b/>
          <w:kern w:val="0"/>
        </w:rPr>
        <w:t>2</w:t>
      </w:r>
      <w:r w:rsidRPr="008C095F">
        <w:rPr>
          <w:rFonts w:ascii="Arial" w:hAnsi="Arial" w:cs="Arial"/>
          <w:b/>
          <w:kern w:val="0"/>
        </w:rPr>
        <w:t xml:space="preserve"> </w:t>
      </w:r>
      <w:r w:rsidR="00E775A8">
        <w:rPr>
          <w:rFonts w:ascii="Arial" w:hAnsi="Arial" w:cs="Arial"/>
          <w:b/>
          <w:kern w:val="0"/>
        </w:rPr>
        <w:t>Data Processing and Communication</w:t>
      </w:r>
      <w:r>
        <w:rPr>
          <w:rFonts w:ascii="Arial" w:hAnsi="Arial" w:cs="Arial"/>
          <w:b/>
          <w:kern w:val="0"/>
        </w:rPr>
        <w:t xml:space="preserve"> Architecture</w:t>
      </w:r>
    </w:p>
    <w:p w14:paraId="3D664017" w14:textId="75FBB564" w:rsidR="00D84D29" w:rsidRDefault="005F3ECE" w:rsidP="00F0013E">
      <w:pPr>
        <w:pStyle w:val="BodyTextIndent"/>
        <w:rPr>
          <w:kern w:val="0"/>
          <w:lang w:eastAsia="zh-CN"/>
        </w:rPr>
        <w:pPrChange w:id="82" w:author="Javid Akhavan" w:date="2021-02-14T18:01:00Z">
          <w:pPr>
            <w:pStyle w:val="BodyTextIndent"/>
          </w:pPr>
        </w:pPrChange>
      </w:pPr>
      <w:r>
        <w:rPr>
          <w:kern w:val="0"/>
        </w:rPr>
        <w:t xml:space="preserve">The </w:t>
      </w:r>
      <w:r w:rsidR="00E775A8">
        <w:rPr>
          <w:kern w:val="0"/>
        </w:rPr>
        <w:t>d</w:t>
      </w:r>
      <w:r w:rsidR="00E775A8" w:rsidRPr="00E775A8">
        <w:rPr>
          <w:kern w:val="0"/>
        </w:rPr>
        <w:t xml:space="preserve">ata </w:t>
      </w:r>
      <w:r w:rsidR="00E775A8">
        <w:rPr>
          <w:kern w:val="0"/>
        </w:rPr>
        <w:t>p</w:t>
      </w:r>
      <w:r w:rsidR="00E775A8" w:rsidRPr="00E775A8">
        <w:rPr>
          <w:kern w:val="0"/>
        </w:rPr>
        <w:t xml:space="preserve">rocessing and </w:t>
      </w:r>
      <w:r w:rsidR="00E775A8">
        <w:rPr>
          <w:kern w:val="0"/>
        </w:rPr>
        <w:t>c</w:t>
      </w:r>
      <w:r w:rsidR="00E775A8" w:rsidRPr="00E775A8">
        <w:rPr>
          <w:kern w:val="0"/>
        </w:rPr>
        <w:t xml:space="preserve">ommunication </w:t>
      </w:r>
      <w:r w:rsidR="00426045">
        <w:rPr>
          <w:kern w:val="0"/>
        </w:rPr>
        <w:t>architecture for the in-situ laser-based process monitoring and anomaly identification system is demonstrated in</w:t>
      </w:r>
      <w:r w:rsidR="00575C0B">
        <w:rPr>
          <w:kern w:val="0"/>
        </w:rPr>
        <w:t xml:space="preserve"> </w:t>
      </w:r>
      <w:r w:rsidR="00575C0B" w:rsidRPr="00575C0B">
        <w:rPr>
          <w:kern w:val="0"/>
        </w:rPr>
        <w:fldChar w:fldCharType="begin"/>
      </w:r>
      <w:r w:rsidR="00575C0B" w:rsidRPr="00575C0B">
        <w:rPr>
          <w:kern w:val="0"/>
        </w:rPr>
        <w:instrText xml:space="preserve"> REF _Ref63687867 \h  \* MERGEFORMAT </w:instrText>
      </w:r>
      <w:r w:rsidR="00575C0B" w:rsidRPr="00575C0B">
        <w:rPr>
          <w:kern w:val="0"/>
        </w:rPr>
      </w:r>
      <w:r w:rsidR="00575C0B" w:rsidRPr="00575C0B">
        <w:rPr>
          <w:kern w:val="0"/>
        </w:rPr>
        <w:fldChar w:fldCharType="separate"/>
      </w:r>
      <w:r w:rsidR="00815E4E" w:rsidRPr="00815E4E">
        <w:t>Fig</w:t>
      </w:r>
      <w:r w:rsidR="00815E4E">
        <w:t>.</w:t>
      </w:r>
      <w:r w:rsidR="00815E4E" w:rsidRPr="00815E4E">
        <w:t xml:space="preserve"> 2</w:t>
      </w:r>
      <w:r w:rsidR="00575C0B" w:rsidRPr="00575C0B">
        <w:rPr>
          <w:kern w:val="0"/>
        </w:rPr>
        <w:fldChar w:fldCharType="end"/>
      </w:r>
      <w:r w:rsidR="00575C0B" w:rsidRPr="00575C0B">
        <w:rPr>
          <w:kern w:val="0"/>
        </w:rPr>
        <w:t>.</w:t>
      </w:r>
      <w:r w:rsidR="00575C0B">
        <w:rPr>
          <w:kern w:val="0"/>
        </w:rPr>
        <w:t xml:space="preserve"> </w:t>
      </w:r>
      <w:r w:rsidR="00F94EA3">
        <w:rPr>
          <w:kern w:val="0"/>
        </w:rPr>
        <w:t xml:space="preserve">The </w:t>
      </w:r>
      <w:r w:rsidR="006E23C9">
        <w:rPr>
          <w:kern w:val="0"/>
        </w:rPr>
        <w:t xml:space="preserve">application is established using </w:t>
      </w:r>
      <w:ins w:id="83" w:author="Javid Akhavan" w:date="2021-02-14T17:59:00Z">
        <w:r w:rsidR="00F0013E">
          <w:rPr>
            <w:kern w:val="0"/>
          </w:rPr>
          <w:t xml:space="preserve">the </w:t>
        </w:r>
      </w:ins>
      <w:r w:rsidR="006E23C9">
        <w:rPr>
          <w:kern w:val="0"/>
        </w:rPr>
        <w:t>Python programming language.</w:t>
      </w:r>
      <w:r w:rsidR="003B0279">
        <w:rPr>
          <w:kern w:val="0"/>
        </w:rPr>
        <w:t xml:space="preserve"> The slicer algorithm slices the CAD model based on the fabrication requirement in </w:t>
      </w:r>
      <w:ins w:id="84" w:author="Javid Akhavan" w:date="2021-02-14T17:59:00Z">
        <w:r w:rsidR="00F0013E">
          <w:rPr>
            <w:kern w:val="0"/>
          </w:rPr>
          <w:t xml:space="preserve">the </w:t>
        </w:r>
      </w:ins>
      <w:r w:rsidR="003B0279">
        <w:rPr>
          <w:kern w:val="0"/>
        </w:rPr>
        <w:t>workstation. After generating the g-code, the multiprocessing software initialize</w:t>
      </w:r>
      <w:ins w:id="85" w:author="Javid Akhavan" w:date="2021-02-14T17:59:00Z">
        <w:r w:rsidR="00F0013E">
          <w:rPr>
            <w:kern w:val="0"/>
          </w:rPr>
          <w:t>s</w:t>
        </w:r>
      </w:ins>
      <w:r w:rsidR="003B0279">
        <w:rPr>
          <w:kern w:val="0"/>
        </w:rPr>
        <w:t xml:space="preserve"> the communication between </w:t>
      </w:r>
      <w:ins w:id="86" w:author="Javid Akhavan" w:date="2021-02-14T17:59:00Z">
        <w:r w:rsidR="00F0013E">
          <w:rPr>
            <w:kern w:val="0"/>
          </w:rPr>
          <w:t xml:space="preserve">the </w:t>
        </w:r>
      </w:ins>
      <w:r w:rsidR="003B0279">
        <w:rPr>
          <w:kern w:val="0"/>
        </w:rPr>
        <w:t>workstation, and FFF printer</w:t>
      </w:r>
      <w:ins w:id="87" w:author="Javid Akhavan" w:date="2021-02-14T17:59:00Z">
        <w:r w:rsidR="00F0013E">
          <w:rPr>
            <w:kern w:val="0"/>
          </w:rPr>
          <w:t>,</w:t>
        </w:r>
      </w:ins>
      <w:r w:rsidR="003B0279">
        <w:rPr>
          <w:kern w:val="0"/>
        </w:rPr>
        <w:t xml:space="preserve"> and laser scanner. The g-code is sent to the </w:t>
      </w:r>
      <w:r w:rsidR="003B0279">
        <w:rPr>
          <w:kern w:val="0"/>
          <w:lang w:eastAsia="zh-CN"/>
        </w:rPr>
        <w:t xml:space="preserve">buffer memory of </w:t>
      </w:r>
      <w:ins w:id="88" w:author="Javid Akhavan" w:date="2021-02-14T17:59:00Z">
        <w:r w:rsidR="00F0013E">
          <w:rPr>
            <w:kern w:val="0"/>
            <w:lang w:eastAsia="zh-CN"/>
          </w:rPr>
          <w:t xml:space="preserve">the </w:t>
        </w:r>
      </w:ins>
      <w:r w:rsidR="003B0279">
        <w:rPr>
          <w:kern w:val="0"/>
          <w:lang w:eastAsia="zh-CN"/>
        </w:rPr>
        <w:t xml:space="preserve">FFF printer line by line. </w:t>
      </w:r>
      <w:r w:rsidR="00CE2C1A">
        <w:rPr>
          <w:kern w:val="0"/>
          <w:lang w:eastAsia="zh-CN"/>
        </w:rPr>
        <w:t xml:space="preserve">During the fabrication process, the extruder head needs to move </w:t>
      </w:r>
      <w:r w:rsidR="00CE2C1A">
        <w:rPr>
          <w:kern w:val="0"/>
          <w:lang w:eastAsia="zh-CN"/>
        </w:rPr>
        <w:t xml:space="preserve">aside to clean the nozzle after each layer. Simultaneously, the scanner frame motion mechanism drives the sensor to move above the fabricating layer. The laser controller continuously triggers the laser emitter and built-in camera. When the </w:t>
      </w:r>
      <w:r w:rsidR="00BA6992">
        <w:rPr>
          <w:kern w:val="0"/>
          <w:lang w:eastAsia="zh-CN"/>
        </w:rPr>
        <w:t>predefined</w:t>
      </w:r>
      <w:r w:rsidR="00CE2C1A">
        <w:rPr>
          <w:kern w:val="0"/>
          <w:lang w:eastAsia="zh-CN"/>
        </w:rPr>
        <w:t xml:space="preserve"> batch size is reached, the 2D laser line profiles are combined and published as </w:t>
      </w:r>
      <w:ins w:id="89" w:author="Javid Akhavan" w:date="2021-02-14T18:00:00Z">
        <w:r w:rsidR="00F0013E">
          <w:rPr>
            <w:kern w:val="0"/>
            <w:lang w:eastAsia="zh-CN"/>
          </w:rPr>
          <w:t xml:space="preserve">a </w:t>
        </w:r>
      </w:ins>
      <w:r w:rsidR="00CE2C1A">
        <w:rPr>
          <w:kern w:val="0"/>
          <w:lang w:eastAsia="zh-CN"/>
        </w:rPr>
        <w:t>raw point cloud dataset. The</w:t>
      </w:r>
      <w:r w:rsidR="00BA6992">
        <w:rPr>
          <w:kern w:val="0"/>
          <w:lang w:eastAsia="zh-CN"/>
        </w:rPr>
        <w:t xml:space="preserve">n </w:t>
      </w:r>
      <w:r w:rsidR="00F01B55">
        <w:rPr>
          <w:kern w:val="0"/>
          <w:lang w:eastAsia="zh-CN"/>
        </w:rPr>
        <w:t xml:space="preserve">Three subprocesses </w:t>
      </w:r>
      <w:r w:rsidR="00BA6992">
        <w:rPr>
          <w:kern w:val="0"/>
          <w:lang w:eastAsia="zh-CN"/>
        </w:rPr>
        <w:t xml:space="preserve">of point cloud processing </w:t>
      </w:r>
      <w:r w:rsidR="00F01B55">
        <w:rPr>
          <w:kern w:val="0"/>
          <w:lang w:eastAsia="zh-CN"/>
        </w:rPr>
        <w:t>are</w:t>
      </w:r>
      <w:r w:rsidR="00BA6992">
        <w:rPr>
          <w:kern w:val="0"/>
          <w:lang w:eastAsia="zh-CN"/>
        </w:rPr>
        <w:t xml:space="preserve"> executed</w:t>
      </w:r>
      <w:r w:rsidR="00F01B55">
        <w:rPr>
          <w:kern w:val="0"/>
          <w:lang w:eastAsia="zh-CN"/>
        </w:rPr>
        <w:t xml:space="preserve"> successively</w:t>
      </w:r>
      <w:r w:rsidR="00BA6992">
        <w:rPr>
          <w:kern w:val="0"/>
          <w:lang w:eastAsia="zh-CN"/>
        </w:rPr>
        <w:t xml:space="preserve">. </w:t>
      </w:r>
      <w:r w:rsidR="00F01B55">
        <w:rPr>
          <w:kern w:val="0"/>
          <w:lang w:eastAsia="zh-CN"/>
        </w:rPr>
        <w:t>The raw point cloud dataset is pre-processed by noise</w:t>
      </w:r>
      <w:r w:rsidR="00383913">
        <w:rPr>
          <w:kern w:val="0"/>
          <w:lang w:eastAsia="zh-CN"/>
        </w:rPr>
        <w:t xml:space="preserve"> </w:t>
      </w:r>
      <w:ins w:id="90" w:author="Javid Akhavan" w:date="2021-02-14T18:00:00Z">
        <w:r w:rsidR="00F0013E">
          <w:rPr>
            <w:kern w:val="0"/>
            <w:lang w:eastAsia="zh-CN"/>
          </w:rPr>
          <w:t>re</w:t>
        </w:r>
      </w:ins>
      <w:r w:rsidR="00383913">
        <w:rPr>
          <w:kern w:val="0"/>
          <w:lang w:eastAsia="zh-CN"/>
        </w:rPr>
        <w:t xml:space="preserve">moving algorithms and transforms from sensor local coordinate to printer Tool Centre Point (TCP). Then the </w:t>
      </w:r>
      <w:r w:rsidR="00163482">
        <w:rPr>
          <w:kern w:val="0"/>
          <w:lang w:eastAsia="zh-CN"/>
        </w:rPr>
        <w:t>upper</w:t>
      </w:r>
      <w:r w:rsidR="00383913">
        <w:rPr>
          <w:kern w:val="0"/>
          <w:lang w:eastAsia="zh-CN"/>
        </w:rPr>
        <w:t xml:space="preserve"> surface is segmented from </w:t>
      </w:r>
      <w:ins w:id="91" w:author="Javid Akhavan" w:date="2021-02-14T18:01:00Z">
        <w:r w:rsidR="00F0013E">
          <w:rPr>
            <w:kern w:val="0"/>
            <w:lang w:eastAsia="zh-CN"/>
          </w:rPr>
          <w:t xml:space="preserve">the </w:t>
        </w:r>
      </w:ins>
      <w:r w:rsidR="00383913">
        <w:rPr>
          <w:kern w:val="0"/>
          <w:lang w:eastAsia="zh-CN"/>
        </w:rPr>
        <w:t xml:space="preserve">pre-processed dataset and converted to </w:t>
      </w:r>
      <w:ins w:id="92" w:author="Javid Akhavan" w:date="2021-02-14T18:01:00Z">
        <w:r w:rsidR="00F0013E">
          <w:rPr>
            <w:kern w:val="0"/>
            <w:lang w:eastAsia="zh-CN"/>
          </w:rPr>
          <w:t xml:space="preserve">a </w:t>
        </w:r>
      </w:ins>
      <w:r w:rsidR="00383913">
        <w:rPr>
          <w:kern w:val="0"/>
          <w:lang w:eastAsia="zh-CN"/>
        </w:rPr>
        <w:t xml:space="preserve">2D depth image. Finally, the image is </w:t>
      </w:r>
      <w:del w:id="93" w:author="Javid Akhavan" w:date="2021-02-14T18:01:00Z">
        <w:r w:rsidR="00383913" w:rsidDel="00F0013E">
          <w:rPr>
            <w:kern w:val="0"/>
            <w:lang w:eastAsia="zh-CN"/>
          </w:rPr>
          <w:delText xml:space="preserve">input </w:delText>
        </w:r>
      </w:del>
      <w:ins w:id="94" w:author="Javid Akhavan" w:date="2021-02-14T18:01:00Z">
        <w:r w:rsidR="00F0013E">
          <w:rPr>
            <w:kern w:val="0"/>
            <w:lang w:eastAsia="zh-CN"/>
          </w:rPr>
          <w:t>fed</w:t>
        </w:r>
        <w:r w:rsidR="00F0013E">
          <w:rPr>
            <w:kern w:val="0"/>
            <w:lang w:eastAsia="zh-CN"/>
          </w:rPr>
          <w:t xml:space="preserve"> </w:t>
        </w:r>
      </w:ins>
      <w:r w:rsidR="00383913">
        <w:rPr>
          <w:kern w:val="0"/>
          <w:lang w:eastAsia="zh-CN"/>
        </w:rPr>
        <w:t>to an integrated pre</w:t>
      </w:r>
      <w:ins w:id="95" w:author="Javid Akhavan" w:date="2021-02-14T18:01:00Z">
        <w:r w:rsidR="00F0013E">
          <w:rPr>
            <w:kern w:val="0"/>
            <w:lang w:eastAsia="zh-CN"/>
          </w:rPr>
          <w:t>-</w:t>
        </w:r>
      </w:ins>
      <w:r w:rsidR="00383913">
        <w:rPr>
          <w:kern w:val="0"/>
          <w:lang w:eastAsia="zh-CN"/>
        </w:rPr>
        <w:t>trained classification model</w:t>
      </w:r>
      <w:ins w:id="96" w:author="Javid Akhavan" w:date="2021-02-14T18:01:00Z">
        <w:r w:rsidR="00F0013E">
          <w:rPr>
            <w:kern w:val="0"/>
            <w:lang w:eastAsia="zh-CN"/>
          </w:rPr>
          <w:t>,</w:t>
        </w:r>
      </w:ins>
      <w:r w:rsidR="00383913">
        <w:rPr>
          <w:kern w:val="0"/>
          <w:lang w:eastAsia="zh-CN"/>
        </w:rPr>
        <w:t xml:space="preserve"> and the anomalies can be identified.</w:t>
      </w:r>
    </w:p>
    <w:p w14:paraId="3364BBB8" w14:textId="77777777" w:rsidR="00426045" w:rsidRDefault="00426045" w:rsidP="00E947E9">
      <w:pPr>
        <w:pStyle w:val="BodyTextIndent"/>
        <w:keepNext/>
        <w:spacing w:before="240"/>
        <w:ind w:firstLine="0"/>
        <w:rPr>
          <w:lang w:eastAsia="zh-CN"/>
        </w:rPr>
      </w:pPr>
      <w:r>
        <w:rPr>
          <w:noProof/>
          <w:kern w:val="0"/>
        </w:rPr>
        <w:drawing>
          <wp:inline distT="0" distB="0" distL="0" distR="0" wp14:anchorId="4B6ABFA5" wp14:editId="27C62372">
            <wp:extent cx="3225800" cy="46558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0822" cy="4663076"/>
                    </a:xfrm>
                    <a:prstGeom prst="rect">
                      <a:avLst/>
                    </a:prstGeom>
                    <a:noFill/>
                    <a:ln>
                      <a:noFill/>
                    </a:ln>
                  </pic:spPr>
                </pic:pic>
              </a:graphicData>
            </a:graphic>
          </wp:inline>
        </w:drawing>
      </w:r>
    </w:p>
    <w:p w14:paraId="347BE581" w14:textId="16F0C05A" w:rsidR="00426045" w:rsidRPr="00E775A8" w:rsidRDefault="00426045" w:rsidP="00383913">
      <w:pPr>
        <w:pStyle w:val="Caption"/>
        <w:rPr>
          <w:kern w:val="0"/>
        </w:rPr>
      </w:pPr>
      <w:bookmarkStart w:id="97" w:name="_Ref63687867"/>
      <w:r w:rsidRPr="00E775A8">
        <w:rPr>
          <w:rFonts w:ascii="Arial" w:hAnsi="Arial" w:cs="Arial"/>
          <w:b/>
          <w:bCs/>
        </w:rPr>
        <w:t xml:space="preserve">FIGURE </w:t>
      </w:r>
      <w:r w:rsidRPr="00E775A8">
        <w:rPr>
          <w:rFonts w:ascii="Arial" w:hAnsi="Arial" w:cs="Arial"/>
          <w:b/>
          <w:bCs/>
        </w:rPr>
        <w:fldChar w:fldCharType="begin"/>
      </w:r>
      <w:r w:rsidRPr="00E775A8">
        <w:rPr>
          <w:rFonts w:ascii="Arial" w:hAnsi="Arial" w:cs="Arial"/>
          <w:b/>
          <w:bCs/>
        </w:rPr>
        <w:instrText xml:space="preserve"> SEQ Figure \* ARABIC </w:instrText>
      </w:r>
      <w:r w:rsidRPr="00E775A8">
        <w:rPr>
          <w:rFonts w:ascii="Arial" w:hAnsi="Arial" w:cs="Arial"/>
          <w:b/>
          <w:bCs/>
        </w:rPr>
        <w:fldChar w:fldCharType="separate"/>
      </w:r>
      <w:r w:rsidR="00070CE1">
        <w:rPr>
          <w:rFonts w:ascii="Arial" w:hAnsi="Arial" w:cs="Arial"/>
          <w:b/>
          <w:bCs/>
          <w:noProof/>
        </w:rPr>
        <w:t>2</w:t>
      </w:r>
      <w:r w:rsidRPr="00E775A8">
        <w:rPr>
          <w:rFonts w:ascii="Arial" w:hAnsi="Arial" w:cs="Arial"/>
          <w:b/>
          <w:bCs/>
        </w:rPr>
        <w:fldChar w:fldCharType="end"/>
      </w:r>
      <w:bookmarkEnd w:id="97"/>
      <w:r w:rsidR="00575C0B" w:rsidRPr="00E775A8">
        <w:t xml:space="preserve">. </w:t>
      </w:r>
      <w:r w:rsidR="00E775A8" w:rsidRPr="00E775A8">
        <w:t>DATA PROCESSING AND COMMUNICATION ARCHITECTURE DIAGRAM</w:t>
      </w:r>
    </w:p>
    <w:p w14:paraId="059C662B" w14:textId="02E9981F" w:rsidR="008C095F" w:rsidRPr="008C095F" w:rsidRDefault="008C095F" w:rsidP="005E134D">
      <w:pPr>
        <w:pStyle w:val="BodyTextIndent"/>
        <w:ind w:firstLine="0"/>
        <w:rPr>
          <w:rFonts w:ascii="Arial" w:hAnsi="Arial" w:cs="Arial"/>
          <w:b/>
          <w:kern w:val="0"/>
        </w:rPr>
      </w:pPr>
      <w:r w:rsidRPr="008C095F">
        <w:rPr>
          <w:rFonts w:ascii="Arial" w:hAnsi="Arial" w:cs="Arial"/>
          <w:b/>
          <w:kern w:val="0"/>
        </w:rPr>
        <w:t>2.</w:t>
      </w:r>
      <w:r w:rsidR="00383913">
        <w:rPr>
          <w:rFonts w:ascii="Arial" w:hAnsi="Arial" w:cs="Arial"/>
          <w:b/>
          <w:kern w:val="0"/>
        </w:rPr>
        <w:t>3</w:t>
      </w:r>
      <w:r w:rsidRPr="008C095F">
        <w:rPr>
          <w:rFonts w:ascii="Arial" w:hAnsi="Arial" w:cs="Arial"/>
          <w:b/>
          <w:kern w:val="0"/>
        </w:rPr>
        <w:t xml:space="preserve"> </w:t>
      </w:r>
      <w:r w:rsidR="00163482">
        <w:rPr>
          <w:rFonts w:ascii="Arial" w:hAnsi="Arial" w:cs="Arial"/>
          <w:b/>
          <w:kern w:val="0"/>
        </w:rPr>
        <w:t>Point Cloud Processing</w:t>
      </w:r>
    </w:p>
    <w:p w14:paraId="5C0828C1" w14:textId="5548EE4C" w:rsidR="00A31548" w:rsidRDefault="0021527F" w:rsidP="000552C1">
      <w:pPr>
        <w:pStyle w:val="BodyTextIndent"/>
        <w:rPr>
          <w:kern w:val="0"/>
        </w:rPr>
      </w:pPr>
      <w:r>
        <w:rPr>
          <w:kern w:val="0"/>
        </w:rPr>
        <w:t xml:space="preserve">The </w:t>
      </w:r>
      <w:r w:rsidR="00B956DF">
        <w:rPr>
          <w:kern w:val="0"/>
        </w:rPr>
        <w:t xml:space="preserve">raw </w:t>
      </w:r>
      <w:r>
        <w:rPr>
          <w:kern w:val="0"/>
        </w:rPr>
        <w:t xml:space="preserve">point cloud dataset subscribed from the laser scanner includes noise which is commonly caused by the mechanical vibration and the shadow effect characteristics of optical scanning sensor. To obtain a clean dataset, </w:t>
      </w:r>
      <w:r w:rsidR="00C644C9">
        <w:rPr>
          <w:kern w:val="0"/>
        </w:rPr>
        <w:t xml:space="preserve">replacing the </w:t>
      </w:r>
      <w:r w:rsidR="00C644C9">
        <w:rPr>
          <w:kern w:val="0"/>
        </w:rPr>
        <w:lastRenderedPageBreak/>
        <w:t xml:space="preserve">missing measurement values and removing the outliers are necessary. </w:t>
      </w:r>
    </w:p>
    <w:p w14:paraId="6A6E7626" w14:textId="042D1BB5" w:rsidR="00FB0CCA" w:rsidRDefault="00B956DF" w:rsidP="00F0013E">
      <w:pPr>
        <w:pStyle w:val="BodyTextIndent"/>
        <w:pPrChange w:id="98" w:author="Javid Akhavan" w:date="2021-02-14T18:03:00Z">
          <w:pPr>
            <w:pStyle w:val="BodyTextIndent"/>
          </w:pPr>
        </w:pPrChange>
      </w:pPr>
      <w:r>
        <w:rPr>
          <w:kern w:val="0"/>
        </w:rPr>
        <w:t>A batch of raw point cloud</w:t>
      </w:r>
      <w:ins w:id="99" w:author="Javid Akhavan" w:date="2021-02-14T18:02:00Z">
        <w:r w:rsidR="00F0013E">
          <w:rPr>
            <w:kern w:val="0"/>
          </w:rPr>
          <w:t>s</w:t>
        </w:r>
      </w:ins>
      <w:r>
        <w:rPr>
          <w:kern w:val="0"/>
        </w:rPr>
        <w:t xml:space="preserve"> acquired from the sensor is formed as </w:t>
      </w:r>
      <w:ins w:id="100" w:author="Javid Akhavan" w:date="2021-02-14T18:02:00Z">
        <w:r w:rsidR="00F0013E">
          <w:rPr>
            <w:kern w:val="0"/>
          </w:rPr>
          <w:t xml:space="preserve">a </w:t>
        </w:r>
      </w:ins>
      <w:r>
        <w:rPr>
          <w:kern w:val="0"/>
        </w:rPr>
        <w:t xml:space="preserve">2D depth matrix. During the scanning process, if the target is out of the scanning range (in </w:t>
      </w:r>
      <m:oMath>
        <m:r>
          <w:rPr>
            <w:rFonts w:ascii="Cambria Math" w:hAnsi="Cambria Math"/>
            <w:kern w:val="0"/>
            <w:lang w:eastAsia="zh-CN"/>
          </w:rPr>
          <m:t>Z</m:t>
        </m:r>
      </m:oMath>
      <w:r>
        <w:rPr>
          <w:kern w:val="0"/>
          <w:lang w:eastAsia="zh-CN"/>
        </w:rPr>
        <w:t xml:space="preserve"> direction</w:t>
      </w:r>
      <w:r>
        <w:rPr>
          <w:kern w:val="0"/>
        </w:rPr>
        <w:t xml:space="preserve">) or the built-in camera cannot capture sufficient laser line information, the corresponding pixels are flagged as missing measurement, as NaN in this paper. The median interpolation operator with </w:t>
      </w:r>
      <w:ins w:id="101" w:author="Javid Akhavan" w:date="2021-02-14T18:03:00Z">
        <w:r w:rsidR="00F0013E">
          <w:rPr>
            <w:kern w:val="0"/>
          </w:rPr>
          <w:t xml:space="preserve">a </w:t>
        </w:r>
      </w:ins>
      <m:oMath>
        <m:r>
          <w:rPr>
            <w:rFonts w:ascii="Cambria Math" w:hAnsi="Cambria Math"/>
          </w:rPr>
          <m:t>3×3</m:t>
        </m:r>
      </m:oMath>
      <w:r w:rsidRPr="00BA764D">
        <w:t xml:space="preserve"> window</w:t>
      </w:r>
      <w:r>
        <w:t xml:space="preserve"> is used to replace the missing measurement</w:t>
      </w:r>
      <w:ins w:id="102" w:author="Javid Akhavan" w:date="2021-02-14T18:03:00Z">
        <w:r w:rsidR="00F0013E">
          <w:t>s</w:t>
        </w:r>
      </w:ins>
      <w:del w:id="103" w:author="Javid Akhavan" w:date="2021-02-14T18:03:00Z">
        <w:r w:rsidDel="00F0013E">
          <w:delText xml:space="preserve"> which shows better performing for</w:delText>
        </w:r>
      </w:del>
      <w:ins w:id="104" w:author="Javid Akhavan" w:date="2021-02-14T18:03:00Z">
        <w:r w:rsidR="00F0013E">
          <w:t>, which better perform</w:t>
        </w:r>
      </w:ins>
      <w:r>
        <w:t xml:space="preserve"> step-like features</w:t>
      </w:r>
      <w:r w:rsidR="00701158">
        <w:rPr>
          <w:kern w:val="0"/>
        </w:rPr>
        <w:fldChar w:fldCharType="begin"/>
      </w:r>
      <w:r w:rsidR="006F2048">
        <w:rPr>
          <w:kern w:val="0"/>
        </w:rPr>
        <w:instrText xml:space="preserve"> ADDIN EN.CITE &lt;EndNote&gt;&lt;Cite&gt;&lt;Author&gt;Senin&lt;/Author&gt;&lt;Year&gt;2012&lt;/Year&gt;&lt;RecNum&gt;1&lt;/RecNum&gt;&lt;DisplayText&gt;[8]&lt;/DisplayText&gt;&lt;record&gt;&lt;rec-number&gt;1&lt;/rec-number&gt;&lt;foreign-keys&gt;&lt;key app="EN" db-id="dfdftvffvav2pses2vmvve2yz5wzppevve9e" timestamp="1612821666"&gt;1&lt;/key&gt;&lt;/foreign-keys&gt;&lt;ref-type name="Journal Article"&gt;17&lt;/ref-type&gt;&lt;contributors&gt;&lt;authors&gt;&lt;author&gt;Senin, N.&lt;/author&gt;&lt;author&gt;Blunt, L.&lt;/author&gt;&lt;author&gt;Tolley, M.&lt;/author&gt;&lt;/authors&gt;&lt;/contributors&gt;&lt;auth-address&gt;Univ Perugia, Dipartimento Ingn Ind, I-06125 Perugia, PG, Italy&amp;#xD;Univ Huddersfield, EPSRC Ctr Innovat Mfg Adv Metrol, Huddersfield HD1 3DH, W Yorkshire, England&amp;#xD;Rutherford Appleton Lab, STFC, Chilton OX11 0QX, England&lt;/auth-address&gt;&lt;titles&gt;&lt;title&gt;The use of areal surface topography analysis for the inspection of micro-fabricated thin foil laser targets for ion acceleration&lt;/title&gt;&lt;secondary-title&gt;Measurement Science and Technology&lt;/secondary-title&gt;&lt;alt-title&gt;Meas Sci Technol&lt;/alt-title&gt;&lt;/titles&gt;&lt;periodical&gt;&lt;full-title&gt;Measurement Science and Technology&lt;/full-title&gt;&lt;abbr-1&gt;Meas Sci Technol&lt;/abbr-1&gt;&lt;/periodical&gt;&lt;alt-periodical&gt;&lt;full-title&gt;Measurement Science and Technology&lt;/full-title&gt;&lt;abbr-1&gt;Meas Sci Technol&lt;/abbr-1&gt;&lt;/alt-periodical&gt;&lt;volume&gt;23&lt;/volume&gt;&lt;number&gt;10&lt;/number&gt;&lt;keywords&gt;&lt;keyword&gt;thin foil laser targets&lt;/keyword&gt;&lt;keyword&gt;surface metrology&lt;/keyword&gt;&lt;keyword&gt;structured surfaces&lt;/keyword&gt;&lt;/keywords&gt;&lt;dates&gt;&lt;year&gt;2012&lt;/year&gt;&lt;pub-dates&gt;&lt;date&gt;Oct&lt;/date&gt;&lt;/pub-dates&gt;&lt;/dates&gt;&lt;isbn&gt;0957-0233&lt;/isbn&gt;&lt;accession-num&gt;WOS:000308920800004&lt;/accession-num&gt;&lt;urls&gt;&lt;related-urls&gt;&lt;url&gt;&amp;lt;Go to ISI&amp;gt;://WOS:000308920800004&lt;/url&gt;&lt;/related-urls&gt;&lt;/urls&gt;&lt;electronic-resource-num&gt;Artn 105004&amp;#xD;10.1088/0957-0233/23/10/105004&lt;/electronic-resource-num&gt;&lt;language&gt;English&lt;/language&gt;&lt;/record&gt;&lt;/Cite&gt;&lt;/EndNote&gt;</w:instrText>
      </w:r>
      <w:r w:rsidR="00701158">
        <w:rPr>
          <w:kern w:val="0"/>
        </w:rPr>
        <w:fldChar w:fldCharType="separate"/>
      </w:r>
      <w:r w:rsidR="006F2048">
        <w:rPr>
          <w:noProof/>
          <w:kern w:val="0"/>
        </w:rPr>
        <w:t>[8]</w:t>
      </w:r>
      <w:r w:rsidR="00701158">
        <w:rPr>
          <w:kern w:val="0"/>
        </w:rPr>
        <w:fldChar w:fldCharType="end"/>
      </w:r>
      <w:r>
        <w:t>.</w:t>
      </w:r>
      <w:r w:rsidR="00701158">
        <w:t xml:space="preserve"> </w:t>
      </w:r>
      <w:r w:rsidR="00115CE4">
        <w:t xml:space="preserve">The laser scanner calculates the distance from the target based on the </w:t>
      </w:r>
      <w:r w:rsidR="00115CE4">
        <w:rPr>
          <w:kern w:val="0"/>
          <w:lang w:eastAsia="zh-CN"/>
        </w:rPr>
        <w:t xml:space="preserve">3D triangulation method. Therefore, </w:t>
      </w:r>
      <w:r w:rsidR="007E219D">
        <w:rPr>
          <w:kern w:val="0"/>
          <w:lang w:eastAsia="zh-CN"/>
        </w:rPr>
        <w:t>the shadow effect causes th</w:t>
      </w:r>
      <w:del w:id="105" w:author="Javid Akhavan" w:date="2021-02-14T18:03:00Z">
        <w:r w:rsidR="007E219D" w:rsidDel="00F0013E">
          <w:rPr>
            <w:kern w:val="0"/>
            <w:lang w:eastAsia="zh-CN"/>
          </w:rPr>
          <w:delText>at the sensor is</w:delText>
        </w:r>
      </w:del>
      <w:ins w:id="106" w:author="Javid Akhavan" w:date="2021-02-14T18:03:00Z">
        <w:r w:rsidR="00F0013E">
          <w:rPr>
            <w:kern w:val="0"/>
            <w:lang w:eastAsia="zh-CN"/>
          </w:rPr>
          <w:t>e sensor to be</w:t>
        </w:r>
      </w:ins>
      <w:r w:rsidR="007E219D">
        <w:rPr>
          <w:kern w:val="0"/>
          <w:lang w:eastAsia="zh-CN"/>
        </w:rPr>
        <w:t xml:space="preserve"> sensitive to the abrupt change of height, as shown in </w:t>
      </w:r>
      <w:r w:rsidR="007E219D" w:rsidRPr="007E219D">
        <w:rPr>
          <w:kern w:val="0"/>
          <w:lang w:eastAsia="zh-CN"/>
        </w:rPr>
        <w:fldChar w:fldCharType="begin"/>
      </w:r>
      <w:r w:rsidR="007E219D" w:rsidRPr="007E219D">
        <w:rPr>
          <w:kern w:val="0"/>
          <w:lang w:eastAsia="zh-CN"/>
        </w:rPr>
        <w:instrText xml:space="preserve"> REF _Ref63706668 \h  \* MERGEFORMAT </w:instrText>
      </w:r>
      <w:r w:rsidR="007E219D" w:rsidRPr="007E219D">
        <w:rPr>
          <w:kern w:val="0"/>
          <w:lang w:eastAsia="zh-CN"/>
        </w:rPr>
      </w:r>
      <w:r w:rsidR="007E219D" w:rsidRPr="007E219D">
        <w:rPr>
          <w:kern w:val="0"/>
          <w:lang w:eastAsia="zh-CN"/>
        </w:rPr>
        <w:fldChar w:fldCharType="separate"/>
      </w:r>
      <w:r w:rsidR="00815E4E">
        <w:t>F</w:t>
      </w:r>
      <w:r w:rsidR="00815E4E" w:rsidRPr="00815E4E">
        <w:t>ig</w:t>
      </w:r>
      <w:r w:rsidR="00815E4E">
        <w:t>.</w:t>
      </w:r>
      <w:r w:rsidR="00815E4E" w:rsidRPr="00815E4E">
        <w:t xml:space="preserve"> 3</w:t>
      </w:r>
      <w:r w:rsidR="007E219D" w:rsidRPr="007E219D">
        <w:rPr>
          <w:kern w:val="0"/>
          <w:lang w:eastAsia="zh-CN"/>
        </w:rPr>
        <w:fldChar w:fldCharType="end"/>
      </w:r>
      <w:r w:rsidR="007E219D">
        <w:rPr>
          <w:kern w:val="0"/>
          <w:lang w:eastAsia="zh-CN"/>
        </w:rPr>
        <w:t xml:space="preserve">. The boundary area of </w:t>
      </w:r>
      <w:ins w:id="107" w:author="Javid Akhavan" w:date="2021-02-14T18:04:00Z">
        <w:r w:rsidR="00F0013E">
          <w:rPr>
            <w:kern w:val="0"/>
            <w:lang w:eastAsia="zh-CN"/>
          </w:rPr>
          <w:t xml:space="preserve">the </w:t>
        </w:r>
      </w:ins>
      <w:r w:rsidR="007E219D">
        <w:rPr>
          <w:kern w:val="0"/>
          <w:lang w:eastAsia="zh-CN"/>
        </w:rPr>
        <w:t>target could be recognized as outliers algorithmically. The statistical outlier removal method modified from the point cloud library (PCL)</w:t>
      </w:r>
      <w:r w:rsidR="007E219D" w:rsidRPr="007E219D">
        <w:t xml:space="preserve"> </w:t>
      </w:r>
      <w:r w:rsidR="007E219D">
        <w:rPr>
          <w:kern w:val="0"/>
          <w:lang w:eastAsia="zh-CN"/>
        </w:rPr>
        <w:fldChar w:fldCharType="begin"/>
      </w:r>
      <w:r w:rsidR="006F2048">
        <w:rPr>
          <w:kern w:val="0"/>
          <w:lang w:eastAsia="zh-CN"/>
        </w:rPr>
        <w:instrText xml:space="preserve"> ADDIN EN.CITE &lt;EndNote&gt;&lt;Cite&gt;&lt;Author&gt;Rusu&lt;/Author&gt;&lt;Year&gt;2011&lt;/Year&gt;&lt;RecNum&gt;2&lt;/RecNum&gt;&lt;DisplayText&gt;[9]&lt;/DisplayText&gt;&lt;record&gt;&lt;rec-number&gt;2&lt;/rec-number&gt;&lt;foreign-keys&gt;&lt;key app="EN" db-id="dfdftvffvav2pses2vmvve2yz5wzppevve9e" timestamp="1612832379"&gt;2&lt;/key&gt;&lt;/foreign-keys&gt;&lt;ref-type name="Journal Article"&gt;17&lt;/ref-type&gt;&lt;contributors&gt;&lt;authors&gt;&lt;author&gt;Rusu, R. B.&lt;/author&gt;&lt;author&gt;Cousins, S.&lt;/author&gt;&lt;/authors&gt;&lt;/contributors&gt;&lt;auth-address&gt;Willow Garage, Menlo Pk, CA 94025 USA&lt;/auth-address&gt;&lt;titles&gt;&lt;title&gt;3D is here: Point Cloud Library (PCL)&lt;/title&gt;&lt;secondary-title&gt;2011 Ieee International Conference on Robotics and Automation (Icra)&lt;/secondary-title&gt;&lt;alt-title&gt;Ieee Int Conf Robot&lt;/alt-title&gt;&lt;/titles&gt;&lt;periodical&gt;&lt;full-title&gt;2011 Ieee International Conference on Robotics and Automation (Icra)&lt;/full-title&gt;&lt;abbr-1&gt;Ieee Int Conf Robot&lt;/abbr-1&gt;&lt;/periodical&gt;&lt;alt-periodical&gt;&lt;full-title&gt;2011 Ieee International Conference on Robotics and Automation (Icra)&lt;/full-title&gt;&lt;abbr-1&gt;Ieee Int Conf Robot&lt;/abbr-1&gt;&lt;/alt-periodical&gt;&lt;dates&gt;&lt;year&gt;2011&lt;/year&gt;&lt;/dates&gt;&lt;isbn&gt;1050-4729&lt;/isbn&gt;&lt;accession-num&gt;WOS:000324383405093&lt;/accession-num&gt;&lt;urls&gt;&lt;related-urls&gt;&lt;url&gt;&amp;lt;Go to ISI&amp;gt;://WOS:000324383405093&lt;/url&gt;&lt;/related-urls&gt;&lt;/urls&gt;&lt;language&gt;English&lt;/language&gt;&lt;/record&gt;&lt;/Cite&gt;&lt;/EndNote&gt;</w:instrText>
      </w:r>
      <w:r w:rsidR="007E219D">
        <w:rPr>
          <w:kern w:val="0"/>
          <w:lang w:eastAsia="zh-CN"/>
        </w:rPr>
        <w:fldChar w:fldCharType="separate"/>
      </w:r>
      <w:r w:rsidR="006F2048">
        <w:rPr>
          <w:noProof/>
          <w:kern w:val="0"/>
          <w:lang w:eastAsia="zh-CN"/>
        </w:rPr>
        <w:t>[9]</w:t>
      </w:r>
      <w:r w:rsidR="007E219D">
        <w:rPr>
          <w:kern w:val="0"/>
          <w:lang w:eastAsia="zh-CN"/>
        </w:rPr>
        <w:fldChar w:fldCharType="end"/>
      </w:r>
      <w:r w:rsidR="007E219D">
        <w:rPr>
          <w:kern w:val="0"/>
          <w:lang w:eastAsia="zh-CN"/>
        </w:rPr>
        <w:t xml:space="preserve"> is used</w:t>
      </w:r>
      <w:r w:rsidR="007E219D" w:rsidRPr="007E219D">
        <w:rPr>
          <w:kern w:val="0"/>
          <w:lang w:eastAsia="zh-CN"/>
        </w:rPr>
        <w:t xml:space="preserve"> </w:t>
      </w:r>
      <w:r w:rsidR="007E219D">
        <w:rPr>
          <w:kern w:val="0"/>
          <w:lang w:eastAsia="zh-CN"/>
        </w:rPr>
        <w:t>to remove the noise.</w:t>
      </w:r>
      <w:r w:rsidR="00683709">
        <w:rPr>
          <w:kern w:val="0"/>
          <w:lang w:eastAsia="zh-CN"/>
        </w:rPr>
        <w:t xml:space="preserve"> The neighbor points whose distance from the center point </w:t>
      </w:r>
      <m:oMath>
        <m:r>
          <w:rPr>
            <w:rFonts w:ascii="Cambria Math" w:hAnsi="Cambria Math"/>
          </w:rPr>
          <m:t>P</m:t>
        </m:r>
      </m:oMath>
      <w:r w:rsidR="00683709">
        <w:rPr>
          <w:kern w:val="0"/>
          <w:lang w:eastAsia="zh-CN"/>
        </w:rPr>
        <w:t xml:space="preserve"> is over the threshold </w:t>
      </w:r>
      <m:oMath>
        <m:r>
          <w:rPr>
            <w:rFonts w:ascii="Cambria Math" w:hAnsi="Cambria Math"/>
          </w:rPr>
          <m:t>δ</m:t>
        </m:r>
      </m:oMath>
      <w:r w:rsidR="00683709" w:rsidRPr="00BA764D">
        <w:t xml:space="preserve"> are eliminated.</w:t>
      </w:r>
      <w:r w:rsidR="005607D7">
        <w:t xml:space="preserve"> The comparison between raw point cloud dataset and cleaned dataset is shown in</w:t>
      </w:r>
      <w:r w:rsidR="005607D7" w:rsidRPr="005607D7">
        <w:t xml:space="preserve"> </w:t>
      </w:r>
      <w:r w:rsidR="005607D7" w:rsidRPr="005607D7">
        <w:fldChar w:fldCharType="begin"/>
      </w:r>
      <w:r w:rsidR="005607D7" w:rsidRPr="005607D7">
        <w:instrText xml:space="preserve"> REF _Ref63722671 \h  \* MERGEFORMAT </w:instrText>
      </w:r>
      <w:r w:rsidR="005607D7" w:rsidRPr="005607D7">
        <w:fldChar w:fldCharType="separate"/>
      </w:r>
      <w:r w:rsidR="00815E4E">
        <w:t>F</w:t>
      </w:r>
      <w:r w:rsidR="00815E4E" w:rsidRPr="00815E4E">
        <w:t>ig</w:t>
      </w:r>
      <w:r w:rsidR="00815E4E">
        <w:t>.</w:t>
      </w:r>
      <w:r w:rsidR="00815E4E" w:rsidRPr="00815E4E">
        <w:t xml:space="preserve"> 4</w:t>
      </w:r>
      <w:r w:rsidR="005607D7" w:rsidRPr="005607D7">
        <w:fldChar w:fldCharType="end"/>
      </w:r>
      <w:r w:rsidR="005607D7">
        <w:t>.</w:t>
      </w:r>
    </w:p>
    <w:p w14:paraId="31033DF5" w14:textId="4467D1FC" w:rsidR="003F272C" w:rsidRDefault="003F272C" w:rsidP="00E775A8">
      <w:pPr>
        <w:pStyle w:val="BodyTextIndent"/>
        <w:spacing w:before="240"/>
        <w:ind w:firstLine="0"/>
        <w:jc w:val="center"/>
      </w:pPr>
      <w:r>
        <w:rPr>
          <w:noProof/>
        </w:rPr>
        <w:drawing>
          <wp:inline distT="0" distB="0" distL="0" distR="0" wp14:anchorId="10887A77" wp14:editId="2B04EA40">
            <wp:extent cx="2428504" cy="2051759"/>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45650" cy="2066245"/>
                    </a:xfrm>
                    <a:prstGeom prst="rect">
                      <a:avLst/>
                    </a:prstGeom>
                    <a:noFill/>
                  </pic:spPr>
                </pic:pic>
              </a:graphicData>
            </a:graphic>
          </wp:inline>
        </w:drawing>
      </w:r>
    </w:p>
    <w:p w14:paraId="5DEF8271" w14:textId="53AABEB0" w:rsidR="003F272C" w:rsidRPr="00780AC7" w:rsidRDefault="003F272C" w:rsidP="003F272C">
      <w:pPr>
        <w:pStyle w:val="Caption"/>
      </w:pPr>
      <w:bookmarkStart w:id="108" w:name="_Ref63706668"/>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070CE1">
        <w:rPr>
          <w:b/>
          <w:bCs/>
          <w:noProof/>
        </w:rPr>
        <w:t>3</w:t>
      </w:r>
      <w:r w:rsidRPr="00780AC7">
        <w:rPr>
          <w:b/>
          <w:bCs/>
        </w:rPr>
        <w:fldChar w:fldCharType="end"/>
      </w:r>
      <w:bookmarkEnd w:id="108"/>
      <w:r w:rsidRPr="00780AC7">
        <w:t>. NOISE CAUSED BY SHADOW EFFECT (GREEN DOTS REPRESENT NORMAL POINT CLOUD AND RED DOTS REPRESENT NOISE)</w:t>
      </w:r>
    </w:p>
    <w:p w14:paraId="731B1097" w14:textId="7D073B6E" w:rsidR="005607D7" w:rsidRDefault="00CE6DBC" w:rsidP="005607D7">
      <w:pPr>
        <w:keepNext/>
      </w:pPr>
      <w:r>
        <w:rPr>
          <w:noProof/>
        </w:rPr>
        <w:drawing>
          <wp:inline distT="0" distB="0" distL="0" distR="0" wp14:anchorId="160C951A" wp14:editId="38636378">
            <wp:extent cx="3241221" cy="126329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69655" cy="1274374"/>
                    </a:xfrm>
                    <a:prstGeom prst="rect">
                      <a:avLst/>
                    </a:prstGeom>
                    <a:noFill/>
                  </pic:spPr>
                </pic:pic>
              </a:graphicData>
            </a:graphic>
          </wp:inline>
        </w:drawing>
      </w:r>
    </w:p>
    <w:p w14:paraId="77B8EE0C" w14:textId="5308E32B" w:rsidR="005607D7" w:rsidRPr="00780AC7" w:rsidRDefault="005607D7" w:rsidP="00586321">
      <w:pPr>
        <w:pStyle w:val="Caption"/>
      </w:pPr>
      <w:bookmarkStart w:id="109" w:name="_Ref63722671"/>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070CE1">
        <w:rPr>
          <w:b/>
          <w:bCs/>
          <w:noProof/>
        </w:rPr>
        <w:t>4</w:t>
      </w:r>
      <w:r w:rsidRPr="00780AC7">
        <w:rPr>
          <w:b/>
          <w:bCs/>
        </w:rPr>
        <w:fldChar w:fldCharType="end"/>
      </w:r>
      <w:bookmarkEnd w:id="109"/>
      <w:r w:rsidRPr="00780AC7">
        <w:t>. EFFECTS OF FILTERING FOR RAW POINT CLOUD DATASET</w:t>
      </w:r>
    </w:p>
    <w:p w14:paraId="19C9865D" w14:textId="666D6488" w:rsidR="004B1C3C" w:rsidRDefault="003F272C" w:rsidP="00F0013E">
      <w:pPr>
        <w:pStyle w:val="BodyTextIndent"/>
        <w:rPr>
          <w:lang w:eastAsia="zh-CN"/>
        </w:rPr>
        <w:pPrChange w:id="110" w:author="Javid Akhavan" w:date="2021-02-14T18:08:00Z">
          <w:pPr>
            <w:pStyle w:val="BodyTextIndent"/>
          </w:pPr>
        </w:pPrChange>
      </w:pPr>
      <w:r>
        <w:t xml:space="preserve">After removing the </w:t>
      </w:r>
      <w:del w:id="111" w:author="Javid Akhavan" w:date="2021-02-14T18:05:00Z">
        <w:r w:rsidDel="00F0013E">
          <w:delText>noise from the dataset</w:delText>
        </w:r>
      </w:del>
      <w:ins w:id="112" w:author="Javid Akhavan" w:date="2021-02-14T18:05:00Z">
        <w:r w:rsidR="00F0013E">
          <w:t>dataset’s noise</w:t>
        </w:r>
      </w:ins>
      <w:r>
        <w:t xml:space="preserve">, it is necessary to perform calibration to find the </w:t>
      </w:r>
      <w:del w:id="113" w:author="Javid Akhavan" w:date="2021-02-14T18:05:00Z">
        <w:r w:rsidDel="00F0013E">
          <w:delText>spatial relationship between the FFF printer and laser scanner</w:delText>
        </w:r>
      </w:del>
      <w:ins w:id="114" w:author="Javid Akhavan" w:date="2021-02-14T18:05:00Z">
        <w:r w:rsidR="00F0013E">
          <w:t>FFF printer and laser scanner’s spatial relationship</w:t>
        </w:r>
      </w:ins>
      <w:r>
        <w:t xml:space="preserve">. </w:t>
      </w:r>
      <w:r w:rsidR="00436701">
        <w:t xml:space="preserve">In this paper, the fabricated spherical target is used for calibration. Compared with </w:t>
      </w:r>
      <w:del w:id="115" w:author="Javid Akhavan" w:date="2021-02-14T18:05:00Z">
        <w:r w:rsidR="00436701" w:rsidDel="00F0013E">
          <w:rPr>
            <w:rFonts w:hint="eastAsia"/>
            <w:lang w:eastAsia="zh-CN"/>
          </w:rPr>
          <w:delText>c</w:delText>
        </w:r>
        <w:r w:rsidR="00436701" w:rsidDel="00F0013E">
          <w:rPr>
            <w:lang w:eastAsia="zh-CN"/>
          </w:rPr>
          <w:delText>onventional referencing marker, the fabricated target has determinate</w:delText>
        </w:r>
      </w:del>
      <w:ins w:id="116" w:author="Javid Akhavan" w:date="2021-02-14T18:05:00Z">
        <w:r w:rsidR="00F0013E">
          <w:rPr>
            <w:lang w:eastAsia="zh-CN"/>
          </w:rPr>
          <w:t>the conventional referencing marker, the fabricated target has a determined</w:t>
        </w:r>
      </w:ins>
      <w:r w:rsidR="00436701">
        <w:rPr>
          <w:lang w:eastAsia="zh-CN"/>
        </w:rPr>
        <w:t xml:space="preserve"> position on </w:t>
      </w:r>
      <w:del w:id="117" w:author="Javid Akhavan" w:date="2021-02-14T18:06:00Z">
        <w:r w:rsidR="00436701" w:rsidDel="00F0013E">
          <w:rPr>
            <w:lang w:eastAsia="zh-CN"/>
          </w:rPr>
          <w:delText>the platform of 3D printer</w:delText>
        </w:r>
      </w:del>
      <w:ins w:id="118" w:author="Javid Akhavan" w:date="2021-02-14T18:06:00Z">
        <w:r w:rsidR="00F0013E">
          <w:rPr>
            <w:lang w:eastAsia="zh-CN"/>
          </w:rPr>
          <w:t>a 3D printer platform</w:t>
        </w:r>
      </w:ins>
      <w:r w:rsidR="00436701">
        <w:rPr>
          <w:lang w:eastAsia="zh-CN"/>
        </w:rPr>
        <w:t xml:space="preserve">. Meanwhile, the </w:t>
      </w:r>
      <w:del w:id="119" w:author="Javid Akhavan" w:date="2021-02-14T18:06:00Z">
        <w:r w:rsidR="00436701" w:rsidDel="00F0013E">
          <w:rPr>
            <w:lang w:eastAsia="zh-CN"/>
          </w:rPr>
          <w:delText>point cloud of spherical target</w:delText>
        </w:r>
      </w:del>
      <w:ins w:id="120" w:author="Javid Akhavan" w:date="2021-02-14T18:06:00Z">
        <w:r w:rsidR="00F0013E">
          <w:rPr>
            <w:lang w:eastAsia="zh-CN"/>
          </w:rPr>
          <w:t>spherical target</w:t>
        </w:r>
      </w:ins>
      <w:ins w:id="121" w:author="Javid Akhavan" w:date="2021-02-14T18:07:00Z">
        <w:r w:rsidR="00F0013E">
          <w:rPr>
            <w:lang w:eastAsia="zh-CN"/>
          </w:rPr>
          <w:t>’</w:t>
        </w:r>
      </w:ins>
      <w:ins w:id="122" w:author="Javid Akhavan" w:date="2021-02-14T18:06:00Z">
        <w:r w:rsidR="00F0013E">
          <w:rPr>
            <w:lang w:eastAsia="zh-CN"/>
          </w:rPr>
          <w:t>s point cloud</w:t>
        </w:r>
      </w:ins>
      <w:r w:rsidR="00436701">
        <w:rPr>
          <w:lang w:eastAsia="zh-CN"/>
        </w:rPr>
        <w:t xml:space="preserve"> </w:t>
      </w:r>
      <w:r w:rsidR="0041564C">
        <w:rPr>
          <w:lang w:eastAsia="zh-CN"/>
        </w:rPr>
        <w:t>can be identified</w:t>
      </w:r>
      <w:r w:rsidR="00436701">
        <w:rPr>
          <w:lang w:eastAsia="zh-CN"/>
        </w:rPr>
        <w:t xml:space="preserve"> </w:t>
      </w:r>
      <w:r w:rsidR="0041564C">
        <w:rPr>
          <w:lang w:eastAsia="zh-CN"/>
        </w:rPr>
        <w:t>accurately</w:t>
      </w:r>
      <w:r w:rsidR="00436701">
        <w:rPr>
          <w:lang w:eastAsia="zh-CN"/>
        </w:rPr>
        <w:t xml:space="preserve"> and robust</w:t>
      </w:r>
      <w:r w:rsidR="0041564C">
        <w:rPr>
          <w:lang w:eastAsia="zh-CN"/>
        </w:rPr>
        <w:t>ly by</w:t>
      </w:r>
      <w:r w:rsidR="00436701">
        <w:rPr>
          <w:lang w:eastAsia="zh-CN"/>
        </w:rPr>
        <w:t xml:space="preserve"> </w:t>
      </w:r>
      <w:ins w:id="123" w:author="Javid Akhavan" w:date="2021-02-14T18:06:00Z">
        <w:r w:rsidR="00F0013E">
          <w:rPr>
            <w:lang w:eastAsia="zh-CN"/>
          </w:rPr>
          <w:t xml:space="preserve">the </w:t>
        </w:r>
      </w:ins>
      <w:r w:rsidR="00436701">
        <w:rPr>
          <w:lang w:eastAsia="zh-CN"/>
        </w:rPr>
        <w:t>algorithm</w:t>
      </w:r>
      <w:r w:rsidR="0041564C" w:rsidRPr="0041564C">
        <w:t xml:space="preserve"> </w:t>
      </w:r>
      <w:r w:rsidR="0041564C">
        <w:rPr>
          <w:lang w:eastAsia="zh-CN"/>
        </w:rPr>
        <w:fldChar w:fldCharType="begin"/>
      </w:r>
      <w:r w:rsidR="006F2048">
        <w:rPr>
          <w:lang w:eastAsia="zh-CN"/>
        </w:rPr>
        <w:instrText xml:space="preserve"> ADDIN EN.CITE &lt;EndNote&gt;&lt;Cite&gt;&lt;Author&gt;Ruan&lt;/Author&gt;&lt;Year&gt;2014&lt;/Year&gt;&lt;RecNum&gt;3&lt;/RecNum&gt;&lt;DisplayText&gt;[10]&lt;/DisplayText&gt;&lt;record&gt;&lt;rec-number&gt;3&lt;/rec-number&gt;&lt;foreign-keys&gt;&lt;key app="EN" db-id="dfdftvffvav2pses2vmvve2yz5wzppevve9e" timestamp="1612835156"&gt;3&lt;/key&gt;&lt;/foreign-keys&gt;&lt;ref-type name="Conference Proceedings"&gt;10&lt;/ref-type&gt;&lt;contributors&gt;&lt;authors&gt;&lt;author&gt;Ruan, Minghao&lt;/author&gt;&lt;author&gt;Huber, Daniel&lt;/author&gt;&lt;/authors&gt;&lt;/contributors&gt;&lt;titles&gt;&lt;title&gt;Calibration of 3D sensors using a spherical target&lt;/title&gt;&lt;secondary-title&gt;2014 2nd International Conference on 3D Vision&lt;/secondary-title&gt;&lt;/titles&gt;&lt;pages&gt;187-193&lt;/pages&gt;&lt;volume&gt;1&lt;/volume&gt;&lt;dates&gt;&lt;year&gt;2014&lt;/year&gt;&lt;/dates&gt;&lt;publisher&gt;IEEE&lt;/publisher&gt;&lt;isbn&gt;147997000X&lt;/isbn&gt;&lt;urls&gt;&lt;/urls&gt;&lt;custom2&gt;2014&lt;/custom2&gt;&lt;/record&gt;&lt;/Cite&gt;&lt;/EndNote&gt;</w:instrText>
      </w:r>
      <w:r w:rsidR="0041564C">
        <w:rPr>
          <w:lang w:eastAsia="zh-CN"/>
        </w:rPr>
        <w:fldChar w:fldCharType="separate"/>
      </w:r>
      <w:r w:rsidR="006F2048">
        <w:rPr>
          <w:noProof/>
          <w:lang w:eastAsia="zh-CN"/>
        </w:rPr>
        <w:t>[10]</w:t>
      </w:r>
      <w:r w:rsidR="0041564C">
        <w:rPr>
          <w:lang w:eastAsia="zh-CN"/>
        </w:rPr>
        <w:fldChar w:fldCharType="end"/>
      </w:r>
      <w:r w:rsidR="0041564C">
        <w:rPr>
          <w:lang w:eastAsia="zh-CN"/>
        </w:rPr>
        <w:t xml:space="preserve">. </w:t>
      </w:r>
      <w:r w:rsidR="009A6A39">
        <w:rPr>
          <w:lang w:eastAsia="zh-CN"/>
        </w:rPr>
        <w:t>The spherical segmentation algorithm is modified from PCL to obtain the center coordinates.</w:t>
      </w:r>
      <w:r w:rsidR="003F081D">
        <w:rPr>
          <w:lang w:eastAsia="zh-CN"/>
        </w:rPr>
        <w:t xml:space="preserve"> As shown in </w:t>
      </w:r>
      <w:r w:rsidR="003F081D" w:rsidRPr="003F081D">
        <w:rPr>
          <w:lang w:eastAsia="zh-CN"/>
        </w:rPr>
        <w:fldChar w:fldCharType="begin"/>
      </w:r>
      <w:r w:rsidR="003F081D" w:rsidRPr="003F081D">
        <w:rPr>
          <w:lang w:eastAsia="zh-CN"/>
        </w:rPr>
        <w:instrText xml:space="preserve"> REF _Ref63711528 \h  \* MERGEFORMAT </w:instrText>
      </w:r>
      <w:r w:rsidR="003F081D" w:rsidRPr="003F081D">
        <w:rPr>
          <w:lang w:eastAsia="zh-CN"/>
        </w:rPr>
      </w:r>
      <w:r w:rsidR="003F081D" w:rsidRPr="003F081D">
        <w:rPr>
          <w:lang w:eastAsia="zh-CN"/>
        </w:rPr>
        <w:fldChar w:fldCharType="separate"/>
      </w:r>
      <w:r w:rsidR="00815E4E" w:rsidRPr="00815E4E">
        <w:t>Fig</w:t>
      </w:r>
      <w:r w:rsidR="00815E4E">
        <w:t>.</w:t>
      </w:r>
      <w:r w:rsidR="00815E4E" w:rsidRPr="00815E4E">
        <w:t xml:space="preserve"> 5</w:t>
      </w:r>
      <w:r w:rsidR="003F081D" w:rsidRPr="003F081D">
        <w:rPr>
          <w:lang w:eastAsia="zh-CN"/>
        </w:rPr>
        <w:fldChar w:fldCharType="end"/>
      </w:r>
      <w:r w:rsidR="003F081D">
        <w:rPr>
          <w:lang w:eastAsia="zh-CN"/>
        </w:rPr>
        <w:t xml:space="preserve">., Four hemispheres are designed and fabricated. </w:t>
      </w:r>
      <w:r w:rsidR="0027522B">
        <w:rPr>
          <w:lang w:eastAsia="zh-CN"/>
        </w:rPr>
        <w:t xml:space="preserve">The transformation matrix from laser scanner coordinate to printer TCP can be represented as 3D affine geometric transformation. </w:t>
      </w:r>
      <w:del w:id="124" w:author="Javid Akhavan" w:date="2021-02-14T18:07:00Z">
        <w:r w:rsidR="0027522B" w:rsidDel="00F0013E">
          <w:rPr>
            <w:lang w:eastAsia="zh-CN"/>
          </w:rPr>
          <w:delText>For registering two coordinates, the iterative closest point (ICP) algorithm is widely used to minimize the different between two point cloud</w:delText>
        </w:r>
      </w:del>
      <w:ins w:id="125" w:author="Javid Akhavan" w:date="2021-02-14T18:07:00Z">
        <w:r w:rsidR="00F0013E">
          <w:rPr>
            <w:lang w:eastAsia="zh-CN"/>
          </w:rPr>
          <w:t>The iterative closest point (ICP) algorithm is widely used to minimize the differences between two point clouds for registering two coordinate</w:t>
        </w:r>
      </w:ins>
      <w:r w:rsidR="0027522B">
        <w:rPr>
          <w:lang w:eastAsia="zh-CN"/>
        </w:rPr>
        <w:t xml:space="preserve">s. </w:t>
      </w:r>
      <w:r w:rsidR="000E154F">
        <w:rPr>
          <w:lang w:eastAsia="zh-CN"/>
        </w:rPr>
        <w:t>To reduce the computational burden, only the centers of four hemispheres are selected as key points of two coordinate</w:t>
      </w:r>
      <w:ins w:id="126" w:author="Javid Akhavan" w:date="2021-02-14T18:07:00Z">
        <w:r w:rsidR="00F0013E">
          <w:rPr>
            <w:lang w:eastAsia="zh-CN"/>
          </w:rPr>
          <w:t>s</w:t>
        </w:r>
      </w:ins>
      <w:r w:rsidR="000E154F">
        <w:rPr>
          <w:lang w:eastAsia="zh-CN"/>
        </w:rPr>
        <w:t>. The p</w:t>
      </w:r>
      <w:del w:id="127" w:author="Javid Akhavan" w:date="2021-02-14T18:07:00Z">
        <w:r w:rsidR="000E154F" w:rsidDel="00F0013E">
          <w:rPr>
            <w:lang w:eastAsia="zh-CN"/>
          </w:rPr>
          <w:delText>oint cloud of platform</w:delText>
        </w:r>
      </w:del>
      <w:ins w:id="128" w:author="Javid Akhavan" w:date="2021-02-14T18:07:00Z">
        <w:r w:rsidR="00F0013E">
          <w:rPr>
            <w:lang w:eastAsia="zh-CN"/>
          </w:rPr>
          <w:t>latform’s point cloud</w:t>
        </w:r>
      </w:ins>
      <w:r w:rsidR="000E154F">
        <w:rPr>
          <w:lang w:eastAsia="zh-CN"/>
        </w:rPr>
        <w:t xml:space="preserve"> needs to be removed first using random sample consensus (RANSAC) to reduce </w:t>
      </w:r>
      <w:del w:id="129" w:author="Javid Akhavan" w:date="2021-02-14T18:07:00Z">
        <w:r w:rsidR="000E154F" w:rsidDel="00F0013E">
          <w:rPr>
            <w:lang w:eastAsia="zh-CN"/>
          </w:rPr>
          <w:delText xml:space="preserve">the </w:delText>
        </w:r>
        <w:r w:rsidR="000E154F" w:rsidRPr="000E154F" w:rsidDel="00F0013E">
          <w:rPr>
            <w:lang w:eastAsia="zh-CN"/>
          </w:rPr>
          <w:delText>consequences</w:delText>
        </w:r>
        <w:r w:rsidR="000E154F" w:rsidDel="00F0013E">
          <w:rPr>
            <w:lang w:eastAsia="zh-CN"/>
          </w:rPr>
          <w:delText xml:space="preserve"> on sphere segmentation</w:delText>
        </w:r>
      </w:del>
      <w:ins w:id="130" w:author="Javid Akhavan" w:date="2021-02-14T18:07:00Z">
        <w:r w:rsidR="00F0013E">
          <w:rPr>
            <w:lang w:eastAsia="zh-CN"/>
          </w:rPr>
          <w:t>sphere segmentation consequences</w:t>
        </w:r>
      </w:ins>
      <w:r w:rsidR="000E154F">
        <w:rPr>
          <w:lang w:eastAsia="zh-CN"/>
        </w:rPr>
        <w:t xml:space="preserve">. </w:t>
      </w:r>
      <w:r w:rsidR="00CB2B22">
        <w:rPr>
          <w:lang w:eastAsia="zh-CN"/>
        </w:rPr>
        <w:t>After setting the spherical model parameters, the four hemispheres can be segmented. T</w:t>
      </w:r>
      <w:del w:id="131" w:author="Javid Akhavan" w:date="2021-02-14T18:08:00Z">
        <w:r w:rsidR="00CB2B22" w:rsidDel="00F0013E">
          <w:rPr>
            <w:lang w:eastAsia="zh-CN"/>
          </w:rPr>
          <w:delText>hen t</w:delText>
        </w:r>
      </w:del>
      <w:r w:rsidR="00CB2B22">
        <w:rPr>
          <w:lang w:eastAsia="zh-CN"/>
        </w:rPr>
        <w:t xml:space="preserve">he center coordinates of scan data and designed position are used to calculate the transformation matrix using </w:t>
      </w:r>
      <w:ins w:id="132" w:author="Javid Akhavan" w:date="2021-02-14T18:08:00Z">
        <w:r w:rsidR="00F0013E">
          <w:rPr>
            <w:lang w:eastAsia="zh-CN"/>
          </w:rPr>
          <w:t xml:space="preserve">the </w:t>
        </w:r>
      </w:ins>
      <w:r w:rsidR="00CB2B22">
        <w:rPr>
          <w:lang w:eastAsia="zh-CN"/>
        </w:rPr>
        <w:t xml:space="preserve">ICP algorithm. </w:t>
      </w:r>
    </w:p>
    <w:p w14:paraId="02E2E9C4" w14:textId="1CD16161" w:rsidR="00CB2B22" w:rsidRDefault="009529E3" w:rsidP="00E947E9">
      <w:pPr>
        <w:pStyle w:val="BodyTextIndent"/>
        <w:spacing w:before="240"/>
        <w:ind w:firstLine="0"/>
        <w:rPr>
          <w:lang w:eastAsia="zh-CN"/>
        </w:rPr>
      </w:pPr>
      <w:r>
        <w:rPr>
          <w:noProof/>
        </w:rPr>
        <w:drawing>
          <wp:inline distT="0" distB="0" distL="0" distR="0" wp14:anchorId="53752E0A" wp14:editId="78C7F78E">
            <wp:extent cx="3247902" cy="1630919"/>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3381" b="3492"/>
                    <a:stretch/>
                  </pic:blipFill>
                  <pic:spPr bwMode="auto">
                    <a:xfrm>
                      <a:off x="0" y="0"/>
                      <a:ext cx="3279603" cy="1646838"/>
                    </a:xfrm>
                    <a:prstGeom prst="rect">
                      <a:avLst/>
                    </a:prstGeom>
                    <a:noFill/>
                    <a:ln>
                      <a:noFill/>
                    </a:ln>
                    <a:extLst>
                      <a:ext uri="{53640926-AAD7-44D8-BBD7-CCE9431645EC}">
                        <a14:shadowObscured xmlns:a14="http://schemas.microsoft.com/office/drawing/2010/main"/>
                      </a:ext>
                    </a:extLst>
                  </pic:spPr>
                </pic:pic>
              </a:graphicData>
            </a:graphic>
          </wp:inline>
        </w:drawing>
      </w:r>
    </w:p>
    <w:p w14:paraId="1B92D088" w14:textId="36B64C33" w:rsidR="00CB2B22" w:rsidRPr="00780AC7" w:rsidRDefault="004B1C3C" w:rsidP="00013361">
      <w:pPr>
        <w:pStyle w:val="Caption"/>
        <w:rPr>
          <w:kern w:val="0"/>
          <w:lang w:eastAsia="zh-CN"/>
        </w:rPr>
      </w:pPr>
      <w:bookmarkStart w:id="133" w:name="_Ref63711528"/>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070CE1">
        <w:rPr>
          <w:b/>
          <w:bCs/>
          <w:noProof/>
        </w:rPr>
        <w:t>5</w:t>
      </w:r>
      <w:r w:rsidRPr="00780AC7">
        <w:rPr>
          <w:b/>
          <w:bCs/>
        </w:rPr>
        <w:fldChar w:fldCharType="end"/>
      </w:r>
      <w:bookmarkEnd w:id="133"/>
      <w:r w:rsidRPr="00780AC7">
        <w:rPr>
          <w:b/>
          <w:bCs/>
        </w:rPr>
        <w:t>.</w:t>
      </w:r>
      <w:r w:rsidRPr="00780AC7">
        <w:t xml:space="preserve"> HEMISPHERE CALIBRATION TARGET</w:t>
      </w:r>
    </w:p>
    <w:p w14:paraId="2B066575" w14:textId="255C52E0" w:rsidR="00013361" w:rsidRDefault="00013361" w:rsidP="00013361">
      <w:pPr>
        <w:pStyle w:val="BodyTextIndent"/>
        <w:ind w:firstLine="0"/>
        <w:rPr>
          <w:rFonts w:ascii="Arial" w:hAnsi="Arial" w:cs="Arial"/>
          <w:b/>
          <w:kern w:val="0"/>
        </w:rPr>
      </w:pPr>
      <w:r w:rsidRPr="008C095F">
        <w:rPr>
          <w:rFonts w:ascii="Arial" w:hAnsi="Arial" w:cs="Arial"/>
          <w:b/>
          <w:kern w:val="0"/>
        </w:rPr>
        <w:t>2.</w:t>
      </w:r>
      <w:r>
        <w:rPr>
          <w:rFonts w:ascii="Arial" w:hAnsi="Arial" w:cs="Arial"/>
          <w:b/>
          <w:kern w:val="0"/>
        </w:rPr>
        <w:t>4</w:t>
      </w:r>
      <w:r w:rsidRPr="008C095F">
        <w:rPr>
          <w:rFonts w:ascii="Arial" w:hAnsi="Arial" w:cs="Arial"/>
          <w:b/>
          <w:kern w:val="0"/>
        </w:rPr>
        <w:t xml:space="preserve"> </w:t>
      </w:r>
      <w:r>
        <w:rPr>
          <w:rFonts w:ascii="Arial" w:hAnsi="Arial" w:cs="Arial"/>
          <w:b/>
          <w:kern w:val="0"/>
        </w:rPr>
        <w:t xml:space="preserve">Upper Surface Depth Image </w:t>
      </w:r>
      <w:r>
        <w:rPr>
          <w:rFonts w:ascii="Arial" w:hAnsi="Arial" w:cs="Arial" w:hint="eastAsia"/>
          <w:b/>
          <w:kern w:val="0"/>
          <w:lang w:eastAsia="zh-CN"/>
        </w:rPr>
        <w:t>Ge</w:t>
      </w:r>
      <w:r>
        <w:rPr>
          <w:rFonts w:ascii="Arial" w:hAnsi="Arial" w:cs="Arial"/>
          <w:b/>
          <w:kern w:val="0"/>
        </w:rPr>
        <w:t>neration</w:t>
      </w:r>
    </w:p>
    <w:p w14:paraId="61E42EB2" w14:textId="4531F84D" w:rsidR="00013361" w:rsidRDefault="00586321" w:rsidP="00F0013E">
      <w:pPr>
        <w:pStyle w:val="BodyTextIndent"/>
        <w:rPr>
          <w:lang w:eastAsia="zh-CN"/>
        </w:rPr>
        <w:pPrChange w:id="134" w:author="Javid Akhavan" w:date="2021-02-14T18:10:00Z">
          <w:pPr>
            <w:pStyle w:val="BodyTextIndent"/>
          </w:pPr>
        </w:pPrChange>
      </w:pPr>
      <w:r>
        <w:t xml:space="preserve">After pre-processing the raw dataset, the point cloud dataset needs to be segmented. </w:t>
      </w:r>
      <w:r w:rsidR="00DC4AA4">
        <w:rPr>
          <w:lang w:eastAsia="zh-CN"/>
        </w:rPr>
        <w:t>T</w:t>
      </w:r>
      <w:del w:id="135" w:author="Javid Akhavan" w:date="2021-02-14T18:08:00Z">
        <w:r w:rsidR="00DC4AA4" w:rsidDel="00F0013E">
          <w:rPr>
            <w:lang w:eastAsia="zh-CN"/>
          </w:rPr>
          <w:delText>o identify the upper surface in-</w:delText>
        </w:r>
        <w:r w:rsidR="00576B83" w:rsidDel="00F0013E">
          <w:rPr>
            <w:rFonts w:hint="eastAsia"/>
            <w:lang w:eastAsia="zh-CN"/>
          </w:rPr>
          <w:delText>p</w:delText>
        </w:r>
        <w:r w:rsidR="00576B83" w:rsidDel="00F0013E">
          <w:rPr>
            <w:lang w:eastAsia="zh-CN"/>
          </w:rPr>
          <w:delText xml:space="preserve">lane anomalies, </w:delText>
        </w:r>
        <w:r w:rsidR="00484A3F" w:rsidDel="00F0013E">
          <w:rPr>
            <w:lang w:eastAsia="zh-CN"/>
          </w:rPr>
          <w:delText>the 2D depth images are used as training data for ML classification algorithm</w:delText>
        </w:r>
      </w:del>
      <w:ins w:id="136" w:author="Javid Akhavan" w:date="2021-02-14T18:08:00Z">
        <w:r w:rsidR="00F0013E">
          <w:rPr>
            <w:lang w:eastAsia="zh-CN"/>
          </w:rPr>
          <w:t>he 2D depth images are used as training data for the ML classification algorithm to identify the upper surface in-plane anomalies</w:t>
        </w:r>
      </w:ins>
      <w:r w:rsidR="00484A3F">
        <w:rPr>
          <w:lang w:eastAsia="zh-CN"/>
        </w:rPr>
        <w:t xml:space="preserve">. The 2D depth image shows better computational efficiency than the 3D point cloud in </w:t>
      </w:r>
      <w:ins w:id="137" w:author="Javid Akhavan" w:date="2021-02-14T18:09:00Z">
        <w:r w:rsidR="00F0013E">
          <w:rPr>
            <w:lang w:eastAsia="zh-CN"/>
          </w:rPr>
          <w:t xml:space="preserve">the </w:t>
        </w:r>
      </w:ins>
      <w:r w:rsidR="00484A3F">
        <w:rPr>
          <w:lang w:eastAsia="zh-CN"/>
        </w:rPr>
        <w:t xml:space="preserve">classification process. </w:t>
      </w:r>
      <w:r w:rsidR="005E0E66" w:rsidRPr="005E0E66">
        <w:rPr>
          <w:lang w:eastAsia="zh-CN"/>
        </w:rPr>
        <w:t>The rasterization method is used to project the 3D point cloud onto a 2D image</w:t>
      </w:r>
      <w:ins w:id="138" w:author="Javid Akhavan" w:date="2021-02-14T18:09:00Z">
        <w:r w:rsidR="00F0013E">
          <w:rPr>
            <w:lang w:eastAsia="zh-CN"/>
          </w:rPr>
          <w:t>,</w:t>
        </w:r>
      </w:ins>
      <w:r w:rsidR="005E0E66" w:rsidRPr="005E0E66">
        <w:rPr>
          <w:lang w:eastAsia="zh-CN"/>
        </w:rPr>
        <w:t xml:space="preserve"> as shown in</w:t>
      </w:r>
      <w:r w:rsidR="005E0E66">
        <w:rPr>
          <w:lang w:eastAsia="zh-CN"/>
        </w:rPr>
        <w:t xml:space="preserve"> </w:t>
      </w:r>
      <w:r w:rsidR="00897EC4" w:rsidRPr="00897EC4">
        <w:rPr>
          <w:lang w:eastAsia="zh-CN"/>
        </w:rPr>
        <w:fldChar w:fldCharType="begin"/>
      </w:r>
      <w:r w:rsidR="00897EC4" w:rsidRPr="00897EC4">
        <w:rPr>
          <w:lang w:eastAsia="zh-CN"/>
        </w:rPr>
        <w:instrText xml:space="preserve"> REF _Ref63864689 \h  \* MERGEFORMAT </w:instrText>
      </w:r>
      <w:r w:rsidR="00897EC4" w:rsidRPr="00897EC4">
        <w:rPr>
          <w:lang w:eastAsia="zh-CN"/>
        </w:rPr>
      </w:r>
      <w:r w:rsidR="00897EC4" w:rsidRPr="00897EC4">
        <w:rPr>
          <w:lang w:eastAsia="zh-CN"/>
        </w:rPr>
        <w:fldChar w:fldCharType="separate"/>
      </w:r>
      <w:r w:rsidR="00897EC4" w:rsidRPr="00897EC4">
        <w:t>Fig</w:t>
      </w:r>
      <w:r w:rsidR="00897EC4">
        <w:t>.</w:t>
      </w:r>
      <w:r w:rsidR="00897EC4" w:rsidRPr="00897EC4">
        <w:t xml:space="preserve"> </w:t>
      </w:r>
      <w:r w:rsidR="00897EC4" w:rsidRPr="00897EC4">
        <w:rPr>
          <w:noProof/>
        </w:rPr>
        <w:t>6</w:t>
      </w:r>
      <w:r w:rsidR="00897EC4" w:rsidRPr="00897EC4">
        <w:rPr>
          <w:lang w:eastAsia="zh-CN"/>
        </w:rPr>
        <w:fldChar w:fldCharType="end"/>
      </w:r>
      <w:r w:rsidR="005E0E66">
        <w:rPr>
          <w:lang w:eastAsia="zh-CN"/>
        </w:rPr>
        <w:t>.</w:t>
      </w:r>
      <w:r w:rsidR="002941CF">
        <w:rPr>
          <w:lang w:eastAsia="zh-CN"/>
        </w:rPr>
        <w:t xml:space="preserve"> </w:t>
      </w:r>
      <w:del w:id="139" w:author="Javid Akhavan" w:date="2021-02-14T18:10:00Z">
        <w:r w:rsidR="002941CF" w:rsidDel="00F0013E">
          <w:rPr>
            <w:lang w:eastAsia="zh-CN"/>
          </w:rPr>
          <w:delText>Using</w:delText>
        </w:r>
        <w:r w:rsidR="005E0E66" w:rsidDel="00F0013E">
          <w:rPr>
            <w:lang w:eastAsia="zh-CN"/>
          </w:rPr>
          <w:delText xml:space="preserve"> </w:delText>
        </w:r>
        <w:r w:rsidR="002941CF" w:rsidDel="00F0013E">
          <w:delText>the RANSAC algorithm, t</w:delText>
        </w:r>
        <w:r w:rsidR="00EF20FB" w:rsidDel="00F0013E">
          <w:delText xml:space="preserve">he inliers of the upper surface can be </w:delText>
        </w:r>
        <w:r w:rsidR="001B33DD" w:rsidDel="00F0013E">
          <w:delText>segmented</w:delText>
        </w:r>
      </w:del>
      <w:ins w:id="140" w:author="Javid Akhavan" w:date="2021-02-14T18:10:00Z">
        <w:r w:rsidR="00F0013E">
          <w:rPr>
            <w:lang w:eastAsia="zh-CN"/>
          </w:rPr>
          <w:t>The upper surface’s inliers can be segmented using the RANSAC algorithm</w:t>
        </w:r>
      </w:ins>
      <w:r w:rsidR="001B33DD">
        <w:t>,</w:t>
      </w:r>
      <w:r w:rsidR="00EF20FB">
        <w:t xml:space="preserve"> </w:t>
      </w:r>
      <w:r w:rsidR="002941CF">
        <w:t xml:space="preserve">and </w:t>
      </w:r>
      <w:ins w:id="141" w:author="Javid Akhavan" w:date="2021-02-14T18:10:00Z">
        <w:r w:rsidR="00F0013E">
          <w:t xml:space="preserve">the </w:t>
        </w:r>
      </w:ins>
      <w:r w:rsidR="001B33DD">
        <w:t xml:space="preserve">upper surface virtual plane is obtained, shown in </w:t>
      </w:r>
      <w:r w:rsidR="001B33DD" w:rsidRPr="00897EC4">
        <w:rPr>
          <w:lang w:eastAsia="zh-CN"/>
        </w:rPr>
        <w:fldChar w:fldCharType="begin"/>
      </w:r>
      <w:r w:rsidR="001B33DD" w:rsidRPr="00897EC4">
        <w:rPr>
          <w:lang w:eastAsia="zh-CN"/>
        </w:rPr>
        <w:instrText xml:space="preserve"> REF _Ref63864689 \h  \* MERGEFORMAT </w:instrText>
      </w:r>
      <w:r w:rsidR="001B33DD" w:rsidRPr="00897EC4">
        <w:rPr>
          <w:lang w:eastAsia="zh-CN"/>
        </w:rPr>
      </w:r>
      <w:r w:rsidR="001B33DD" w:rsidRPr="00897EC4">
        <w:rPr>
          <w:lang w:eastAsia="zh-CN"/>
        </w:rPr>
        <w:fldChar w:fldCharType="separate"/>
      </w:r>
      <w:r w:rsidR="001B33DD" w:rsidRPr="00897EC4">
        <w:t>Fig</w:t>
      </w:r>
      <w:r w:rsidR="001B33DD">
        <w:t>.</w:t>
      </w:r>
      <w:r w:rsidR="001B33DD" w:rsidRPr="00897EC4">
        <w:t xml:space="preserve"> </w:t>
      </w:r>
      <w:r w:rsidR="001B33DD" w:rsidRPr="00897EC4">
        <w:rPr>
          <w:noProof/>
        </w:rPr>
        <w:t>6</w:t>
      </w:r>
      <w:r w:rsidR="001B33DD" w:rsidRPr="00897EC4">
        <w:rPr>
          <w:lang w:eastAsia="zh-CN"/>
        </w:rPr>
        <w:fldChar w:fldCharType="end"/>
      </w:r>
      <w:r w:rsidR="001B33DD">
        <w:rPr>
          <w:lang w:eastAsia="zh-CN"/>
        </w:rPr>
        <w:t xml:space="preserve">(a). Then the inliers are projected on the virtual plane. Every projected point finds the nearest grid node using the K-dimensional tree (Kd-Tree) method and calculates the distance </w:t>
      </w:r>
      <m:oMath>
        <m:r>
          <w:rPr>
            <w:rFonts w:ascii="Cambria Math" w:hAnsi="Cambria Math"/>
          </w:rPr>
          <m:t>d</m:t>
        </m:r>
      </m:oMath>
      <w:r w:rsidR="001B33DD">
        <w:rPr>
          <w:lang w:eastAsia="zh-CN"/>
        </w:rPr>
        <w:t xml:space="preserve"> between them, shown as </w:t>
      </w:r>
      <w:r w:rsidR="001B33DD" w:rsidRPr="00897EC4">
        <w:rPr>
          <w:lang w:eastAsia="zh-CN"/>
        </w:rPr>
        <w:fldChar w:fldCharType="begin"/>
      </w:r>
      <w:r w:rsidR="001B33DD" w:rsidRPr="00897EC4">
        <w:rPr>
          <w:lang w:eastAsia="zh-CN"/>
        </w:rPr>
        <w:instrText xml:space="preserve"> REF _Ref63864689 \h  \* MERGEFORMAT </w:instrText>
      </w:r>
      <w:r w:rsidR="001B33DD" w:rsidRPr="00897EC4">
        <w:rPr>
          <w:lang w:eastAsia="zh-CN"/>
        </w:rPr>
      </w:r>
      <w:r w:rsidR="001B33DD" w:rsidRPr="00897EC4">
        <w:rPr>
          <w:lang w:eastAsia="zh-CN"/>
        </w:rPr>
        <w:fldChar w:fldCharType="separate"/>
      </w:r>
      <w:r w:rsidR="001B33DD" w:rsidRPr="00897EC4">
        <w:t>Fig</w:t>
      </w:r>
      <w:r w:rsidR="001B33DD">
        <w:t>.</w:t>
      </w:r>
      <w:r w:rsidR="001B33DD" w:rsidRPr="00897EC4">
        <w:t xml:space="preserve"> </w:t>
      </w:r>
      <w:r w:rsidR="001B33DD" w:rsidRPr="00897EC4">
        <w:rPr>
          <w:noProof/>
        </w:rPr>
        <w:t>6</w:t>
      </w:r>
      <w:r w:rsidR="001B33DD" w:rsidRPr="00897EC4">
        <w:rPr>
          <w:lang w:eastAsia="zh-CN"/>
        </w:rPr>
        <w:fldChar w:fldCharType="end"/>
      </w:r>
      <w:r w:rsidR="001B33DD">
        <w:rPr>
          <w:lang w:eastAsia="zh-CN"/>
        </w:rPr>
        <w:t xml:space="preserve">(c). </w:t>
      </w:r>
      <w:r w:rsidR="005A56E5" w:rsidRPr="00BA764D">
        <w:t xml:space="preserve">The </w:t>
      </w:r>
      <m:oMath>
        <m:r>
          <w:rPr>
            <w:rFonts w:ascii="Cambria Math" w:hAnsi="Cambria Math"/>
          </w:rPr>
          <m:t>mth</m:t>
        </m:r>
      </m:oMath>
      <w:r w:rsidR="005A56E5" w:rsidRPr="00BA764D">
        <w:t xml:space="preserve"> grid node has </w:t>
      </w:r>
      <m:oMath>
        <m:r>
          <w:rPr>
            <w:rFonts w:ascii="Cambria Math" w:hAnsi="Cambria Math"/>
          </w:rPr>
          <m:t>N</m:t>
        </m:r>
      </m:oMath>
      <w:r w:rsidR="005A56E5" w:rsidRPr="00BA764D">
        <w:t xml:space="preserve"> projected points around. The depth of the </w:t>
      </w:r>
      <m:oMath>
        <m:r>
          <w:rPr>
            <w:rFonts w:ascii="Cambria Math" w:hAnsi="Cambria Math"/>
          </w:rPr>
          <m:t>mth</m:t>
        </m:r>
      </m:oMath>
      <w:r w:rsidR="005A56E5" w:rsidRPr="00BA764D">
        <w:t xml:space="preserve"> grid node is calculated by</w:t>
      </w:r>
      <w:r w:rsidR="005A56E5">
        <w:t xml:space="preserve"> the depth</w:t>
      </w:r>
      <m:oMath>
        <m:r>
          <w:rPr>
            <w:rFonts w:ascii="Cambria Math" w:hAnsi="Cambria Math"/>
          </w:rPr>
          <m:t xml:space="preserve"> ϵ</m:t>
        </m:r>
      </m:oMath>
      <w:r w:rsidR="005A56E5">
        <w:t xml:space="preserve"> between point cloud to virtual plane, shown in </w:t>
      </w:r>
      <w:r w:rsidR="005A56E5" w:rsidRPr="00897EC4">
        <w:rPr>
          <w:lang w:eastAsia="zh-CN"/>
        </w:rPr>
        <w:fldChar w:fldCharType="begin"/>
      </w:r>
      <w:r w:rsidR="005A56E5" w:rsidRPr="00897EC4">
        <w:rPr>
          <w:lang w:eastAsia="zh-CN"/>
        </w:rPr>
        <w:instrText xml:space="preserve"> REF _Ref63864689 \h  \* MERGEFORMAT </w:instrText>
      </w:r>
      <w:r w:rsidR="005A56E5" w:rsidRPr="00897EC4">
        <w:rPr>
          <w:lang w:eastAsia="zh-CN"/>
        </w:rPr>
      </w:r>
      <w:r w:rsidR="005A56E5" w:rsidRPr="00897EC4">
        <w:rPr>
          <w:lang w:eastAsia="zh-CN"/>
        </w:rPr>
        <w:fldChar w:fldCharType="separate"/>
      </w:r>
      <w:r w:rsidR="005A56E5" w:rsidRPr="00897EC4">
        <w:t>Fig</w:t>
      </w:r>
      <w:r w:rsidR="005A56E5">
        <w:t>.</w:t>
      </w:r>
      <w:r w:rsidR="005A56E5" w:rsidRPr="00897EC4">
        <w:t xml:space="preserve"> </w:t>
      </w:r>
      <w:r w:rsidR="005A56E5" w:rsidRPr="00897EC4">
        <w:rPr>
          <w:noProof/>
        </w:rPr>
        <w:t>6</w:t>
      </w:r>
      <w:r w:rsidR="005A56E5" w:rsidRPr="00897EC4">
        <w:rPr>
          <w:lang w:eastAsia="zh-CN"/>
        </w:rPr>
        <w:fldChar w:fldCharType="end"/>
      </w:r>
      <w:r w:rsidR="005A56E5">
        <w:rPr>
          <w:lang w:eastAsia="zh-CN"/>
        </w:rPr>
        <w:t>(b)</w:t>
      </w:r>
      <w:r w:rsidR="005A56E5">
        <w:t xml:space="preserve">. The depth </w:t>
      </w:r>
      <m:oMath>
        <m:sSub>
          <m:sSubPr>
            <m:ctrlPr>
              <w:rPr>
                <w:rFonts w:ascii="Cambria Math" w:hAnsi="Cambria Math"/>
                <w:i/>
              </w:rPr>
            </m:ctrlPr>
          </m:sSubPr>
          <m:e>
            <m:r>
              <w:rPr>
                <w:rFonts w:ascii="Cambria Math" w:hAnsi="Cambria Math"/>
              </w:rPr>
              <m:t>ϵ</m:t>
            </m:r>
          </m:e>
          <m:sub>
            <m:r>
              <w:rPr>
                <w:rFonts w:ascii="Cambria Math" w:hAnsi="Cambria Math"/>
              </w:rPr>
              <m:t>n</m:t>
            </m:r>
          </m:sub>
        </m:sSub>
      </m:oMath>
      <w:r w:rsidR="005A56E5">
        <w:rPr>
          <w:lang w:eastAsia="zh-CN"/>
        </w:rPr>
        <w:t xml:space="preserve"> is weighted by the distance </w:t>
      </w:r>
      <m:oMath>
        <m:sSub>
          <m:sSubPr>
            <m:ctrlPr>
              <w:rPr>
                <w:rFonts w:ascii="Cambria Math" w:hAnsi="Cambria Math"/>
                <w:i/>
              </w:rPr>
            </m:ctrlPr>
          </m:sSubPr>
          <m:e>
            <m:r>
              <w:rPr>
                <w:rFonts w:ascii="Cambria Math" w:hAnsi="Cambria Math"/>
              </w:rPr>
              <m:t>d</m:t>
            </m:r>
          </m:e>
          <m:sub>
            <m:r>
              <w:rPr>
                <w:rFonts w:ascii="Cambria Math" w:hAnsi="Cambria Math"/>
              </w:rPr>
              <m:t>n</m:t>
            </m:r>
          </m:sub>
        </m:sSub>
      </m:oMath>
      <w:r w:rsidR="005A56E5">
        <w:t xml:space="preserve">. The </w:t>
      </w:r>
      <w:r w:rsidR="005A56E5" w:rsidRPr="005A56E5">
        <w:t xml:space="preserve">accumulated depth </w:t>
      </w:r>
      <m:oMath>
        <m:sSub>
          <m:sSubPr>
            <m:ctrlPr>
              <w:rPr>
                <w:rFonts w:ascii="Cambria Math" w:hAnsi="Cambria Math"/>
                <w:i/>
              </w:rPr>
            </m:ctrlPr>
          </m:sSubPr>
          <m:e>
            <m:r>
              <w:rPr>
                <w:rFonts w:ascii="Cambria Math" w:hAnsi="Cambria Math"/>
              </w:rPr>
              <m:t>Z</m:t>
            </m:r>
          </m:e>
          <m:sub>
            <m:r>
              <w:rPr>
                <w:rFonts w:ascii="Cambria Math" w:hAnsi="Cambria Math"/>
              </w:rPr>
              <m:t>m</m:t>
            </m:r>
          </m:sub>
        </m:sSub>
      </m:oMath>
      <w:r w:rsidR="005A56E5">
        <w:t xml:space="preserve"> </w:t>
      </w:r>
      <w:r w:rsidR="005A56E5" w:rsidRPr="005A56E5">
        <w:t xml:space="preserve">of the </w:t>
      </w:r>
      <m:oMath>
        <m:r>
          <w:rPr>
            <w:rFonts w:ascii="Cambria Math" w:hAnsi="Cambria Math"/>
          </w:rPr>
          <m:t>mth</m:t>
        </m:r>
      </m:oMath>
      <w:r w:rsidR="00981B4E">
        <w:t xml:space="preserve"> </w:t>
      </w:r>
      <w:r w:rsidR="005A56E5" w:rsidRPr="005A56E5">
        <w:t>grid node</w:t>
      </w:r>
      <w:r w:rsidR="005A56E5">
        <w:t xml:space="preserve"> is calculated by,</w:t>
      </w:r>
    </w:p>
    <w:p w14:paraId="7DEBF80B" w14:textId="56160097" w:rsidR="005A56E5" w:rsidRPr="00BA764D" w:rsidRDefault="00FC3857" w:rsidP="005A56E5">
      <w:pPr>
        <w:jc w:val="right"/>
      </w:pPr>
      <m:oMathPara>
        <m:oMathParaPr>
          <m:jc m:val="right"/>
        </m:oMathParaPr>
        <m:oMath>
          <m:sSub>
            <m:sSubPr>
              <m:ctrlPr>
                <w:rPr>
                  <w:rFonts w:ascii="Cambria Math" w:hAnsi="Cambria Math"/>
                  <w:i/>
                </w:rPr>
              </m:ctrlPr>
            </m:sSubPr>
            <m:e>
              <m:r>
                <w:rPr>
                  <w:rFonts w:ascii="Cambria Math" w:hAnsi="Cambria Math"/>
                </w:rPr>
                <m:t>Z</m:t>
              </m:r>
            </m:e>
            <m:sub>
              <m:r>
                <w:rPr>
                  <w:rFonts w:ascii="Cambria Math" w:hAnsi="Cambria Math"/>
                </w:rPr>
                <m:t>m</m:t>
              </m:r>
            </m:sub>
          </m:sSub>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n</m:t>
                      </m:r>
                    </m:sub>
                  </m:sSub>
                </m:num>
                <m:den>
                  <m:r>
                    <w:rPr>
                      <w:rFonts w:ascii="Cambria Math" w:hAnsi="Cambria Math"/>
                    </w:rPr>
                    <m:t>D</m:t>
                  </m:r>
                </m:den>
              </m:f>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n</m:t>
                  </m:r>
                </m:sub>
              </m:sSub>
            </m:e>
          </m:nary>
          <m:r>
            <w:rPr>
              <w:rFonts w:ascii="Cambria Math" w:hAnsi="Cambria Math"/>
            </w:rPr>
            <m:t xml:space="preserve">                                 (1)</m:t>
          </m:r>
        </m:oMath>
      </m:oMathPara>
    </w:p>
    <w:p w14:paraId="09E290BB" w14:textId="75028EDA" w:rsidR="00CB2B22" w:rsidRDefault="005A56E5" w:rsidP="00E947E9">
      <w:pPr>
        <w:pStyle w:val="BodyTextIndent"/>
        <w:ind w:firstLine="0"/>
      </w:pPr>
      <w:r>
        <w:t xml:space="preserve">where </w:t>
      </w:r>
      <m:oMath>
        <m:r>
          <w:rPr>
            <w:rFonts w:ascii="Cambria Math" w:hAnsi="Cambria Math"/>
          </w:rPr>
          <m:t>D=</m:t>
        </m:r>
        <m:nary>
          <m:naryPr>
            <m:chr m:val="∑"/>
            <m:limLoc m:val="subSup"/>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d</m:t>
                </m:r>
              </m:e>
              <m:sub>
                <m:r>
                  <w:rPr>
                    <w:rFonts w:ascii="Cambria Math" w:hAnsi="Cambria Math"/>
                  </w:rPr>
                  <m:t>n</m:t>
                </m:r>
              </m:sub>
            </m:sSub>
          </m:e>
        </m:nary>
      </m:oMath>
      <w:r>
        <w:t xml:space="preserve">. </w:t>
      </w:r>
    </w:p>
    <w:p w14:paraId="7FA24BE7" w14:textId="77777777" w:rsidR="00897EC4" w:rsidRDefault="00897EC4" w:rsidP="00E947E9">
      <w:pPr>
        <w:pStyle w:val="BodyTextIndent"/>
        <w:keepNext/>
        <w:spacing w:before="240"/>
        <w:ind w:firstLine="0"/>
        <w:jc w:val="center"/>
      </w:pPr>
      <w:r>
        <w:rPr>
          <w:noProof/>
        </w:rPr>
        <w:lastRenderedPageBreak/>
        <w:drawing>
          <wp:inline distT="0" distB="0" distL="0" distR="0" wp14:anchorId="35299D5B" wp14:editId="05E7184E">
            <wp:extent cx="1947554" cy="206390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89080" cy="2107908"/>
                    </a:xfrm>
                    <a:prstGeom prst="rect">
                      <a:avLst/>
                    </a:prstGeom>
                    <a:noFill/>
                  </pic:spPr>
                </pic:pic>
              </a:graphicData>
            </a:graphic>
          </wp:inline>
        </w:drawing>
      </w:r>
    </w:p>
    <w:p w14:paraId="28806328" w14:textId="46E37452" w:rsidR="00550345" w:rsidRPr="00780AC7" w:rsidRDefault="00897EC4" w:rsidP="00897EC4">
      <w:pPr>
        <w:pStyle w:val="Caption"/>
      </w:pPr>
      <w:bookmarkStart w:id="142" w:name="_Ref63864689"/>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070CE1">
        <w:rPr>
          <w:b/>
          <w:bCs/>
          <w:noProof/>
        </w:rPr>
        <w:t>6</w:t>
      </w:r>
      <w:r w:rsidRPr="00780AC7">
        <w:rPr>
          <w:b/>
          <w:bCs/>
        </w:rPr>
        <w:fldChar w:fldCharType="end"/>
      </w:r>
      <w:bookmarkEnd w:id="142"/>
      <w:r w:rsidRPr="00780AC7">
        <w:rPr>
          <w:b/>
          <w:bCs/>
        </w:rPr>
        <w:t>.</w:t>
      </w:r>
      <w:r w:rsidRPr="00780AC7">
        <w:t xml:space="preserve"> POINT CLOUD RASTERIZATION M</w:t>
      </w:r>
      <w:r w:rsidR="001B33DD" w:rsidRPr="00780AC7">
        <w:t>ETHOD (A) 3D VIEW (B) SIDE VIEW (C) TOP VIEW</w:t>
      </w:r>
    </w:p>
    <w:p w14:paraId="4044A22E" w14:textId="190A4D50" w:rsidR="00D8203A" w:rsidRDefault="00D8203A" w:rsidP="00F0013E">
      <w:pPr>
        <w:pStyle w:val="BodyTextIndent"/>
        <w:rPr>
          <w:lang w:eastAsia="zh-CN"/>
        </w:rPr>
        <w:pPrChange w:id="143" w:author="Javid Akhavan" w:date="2021-02-14T18:11:00Z">
          <w:pPr>
            <w:pStyle w:val="BodyTextIndent"/>
          </w:pPr>
        </w:pPrChange>
      </w:pPr>
      <w:r w:rsidRPr="00B22528">
        <w:t>Subsequently</w:t>
      </w:r>
      <w:r>
        <w:rPr>
          <w:rFonts w:hint="eastAsia"/>
        </w:rPr>
        <w:t>,</w:t>
      </w:r>
      <w:r>
        <w:t xml:space="preserve"> the colors of </w:t>
      </w:r>
      <w:ins w:id="144" w:author="Javid Akhavan" w:date="2021-02-14T18:10:00Z">
        <w:r w:rsidR="00F0013E">
          <w:t xml:space="preserve">the </w:t>
        </w:r>
      </w:ins>
      <w:r>
        <w:t xml:space="preserve">depth image are mapped based on the grid depth </w:t>
      </w:r>
      <m:oMath>
        <m:sSub>
          <m:sSubPr>
            <m:ctrlPr>
              <w:rPr>
                <w:rFonts w:ascii="Cambria Math" w:hAnsi="Cambria Math"/>
                <w:i/>
              </w:rPr>
            </m:ctrlPr>
          </m:sSubPr>
          <m:e>
            <m:r>
              <w:rPr>
                <w:rFonts w:ascii="Cambria Math" w:hAnsi="Cambria Math"/>
              </w:rPr>
              <m:t>Z</m:t>
            </m:r>
          </m:e>
          <m:sub>
            <m:r>
              <w:rPr>
                <w:rFonts w:ascii="Cambria Math" w:hAnsi="Cambria Math"/>
              </w:rPr>
              <m:t>m</m:t>
            </m:r>
          </m:sub>
        </m:sSub>
      </m:oMath>
      <w:r>
        <w:t xml:space="preserve">. </w:t>
      </w:r>
      <w:r>
        <w:rPr>
          <w:lang w:eastAsia="zh-CN"/>
        </w:rPr>
        <w:t>To represent the bulge anomaly caused by over extrusion, and dent anomaly</w:t>
      </w:r>
      <w:ins w:id="145" w:author="Javid Akhavan" w:date="2021-02-14T18:10:00Z">
        <w:r w:rsidR="00F0013E">
          <w:rPr>
            <w:lang w:eastAsia="zh-CN"/>
          </w:rPr>
          <w:t>,</w:t>
        </w:r>
      </w:ins>
      <w:r>
        <w:rPr>
          <w:lang w:eastAsia="zh-CN"/>
        </w:rPr>
        <w:t xml:space="preserve"> and gaps caused by under extrusion, the RGB color space is selected to show both depth information and empty area. One point </w:t>
      </w:r>
      <w:ins w:id="146" w:author="Javid Akhavan" w:date="2021-02-14T18:10:00Z">
        <w:r w:rsidR="00F0013E">
          <w:rPr>
            <w:lang w:eastAsia="zh-CN"/>
          </w:rPr>
          <w:t xml:space="preserve">that </w:t>
        </w:r>
      </w:ins>
      <w:r>
        <w:rPr>
          <w:lang w:eastAsia="zh-CN"/>
        </w:rPr>
        <w:t>needs to be emphasized is the color mapping standard must be constant to ensure a</w:t>
      </w:r>
      <w:del w:id="147" w:author="Javid Akhavan" w:date="2021-02-14T18:10:00Z">
        <w:r w:rsidDel="00F0013E">
          <w:rPr>
            <w:lang w:eastAsia="zh-CN"/>
          </w:rPr>
          <w:delText xml:space="preserve"> proper</w:delText>
        </w:r>
      </w:del>
      <w:ins w:id="148" w:author="Javid Akhavan" w:date="2021-02-14T18:10:00Z">
        <w:r w:rsidR="00F0013E">
          <w:rPr>
            <w:lang w:eastAsia="zh-CN"/>
          </w:rPr>
          <w:t>n accurate</w:t>
        </w:r>
      </w:ins>
      <w:r>
        <w:rPr>
          <w:lang w:eastAsia="zh-CN"/>
        </w:rPr>
        <w:t xml:space="preserve"> classification result. The ratio of </w:t>
      </w:r>
      <w:r w:rsidRPr="007A0BBA">
        <w:rPr>
          <w:lang w:eastAsia="zh-CN"/>
        </w:rPr>
        <w:t xml:space="preserve">depth </w:t>
      </w:r>
      <m:oMath>
        <m:sSub>
          <m:sSubPr>
            <m:ctrlPr>
              <w:rPr>
                <w:rFonts w:ascii="Cambria Math" w:hAnsi="Cambria Math"/>
                <w:i/>
              </w:rPr>
            </m:ctrlPr>
          </m:sSubPr>
          <m:e>
            <m:r>
              <w:rPr>
                <w:rFonts w:ascii="Cambria Math" w:hAnsi="Cambria Math"/>
              </w:rPr>
              <m:t>Z</m:t>
            </m:r>
          </m:e>
          <m:sub>
            <m:r>
              <w:rPr>
                <w:rFonts w:ascii="Cambria Math" w:hAnsi="Cambria Math"/>
              </w:rPr>
              <m:t>m</m:t>
            </m:r>
          </m:sub>
        </m:sSub>
      </m:oMath>
      <w:r w:rsidRPr="007A0BBA">
        <w:rPr>
          <w:lang w:eastAsia="zh-CN"/>
        </w:rPr>
        <w:t xml:space="preserve"> to designed layer thickness</w:t>
      </w:r>
      <w:r>
        <w:rPr>
          <w:lang w:eastAsia="zh-CN"/>
        </w:rPr>
        <w:t xml:space="preserve"> (which is 0.3mm in this paper)</w:t>
      </w:r>
      <w:r w:rsidRPr="007A0BBA">
        <w:rPr>
          <w:lang w:eastAsia="zh-CN"/>
        </w:rPr>
        <w:t xml:space="preserve"> is mapped to the color </w:t>
      </w:r>
      <w:r>
        <w:rPr>
          <w:lang w:eastAsia="zh-CN"/>
        </w:rPr>
        <w:t xml:space="preserve">space. </w:t>
      </w:r>
      <w:del w:id="149" w:author="Javid Akhavan" w:date="2021-02-14T18:11:00Z">
        <w:r w:rsidDel="00F0013E">
          <w:rPr>
            <w:lang w:eastAsia="zh-CN"/>
          </w:rPr>
          <w:delText xml:space="preserve">For </w:delText>
        </w:r>
      </w:del>
      <w:ins w:id="150" w:author="Javid Akhavan" w:date="2021-02-14T18:11:00Z">
        <w:r w:rsidR="00F0013E">
          <w:rPr>
            <w:lang w:eastAsia="zh-CN"/>
          </w:rPr>
          <w:t>To</w:t>
        </w:r>
        <w:r w:rsidR="00F0013E">
          <w:rPr>
            <w:lang w:eastAsia="zh-CN"/>
          </w:rPr>
          <w:t xml:space="preserve"> </w:t>
        </w:r>
      </w:ins>
      <w:r>
        <w:rPr>
          <w:lang w:eastAsia="zh-CN"/>
        </w:rPr>
        <w:t xml:space="preserve">further improve the computation speed, the only six levels of color are selected and shown in </w:t>
      </w:r>
      <w:r w:rsidR="00E775A8" w:rsidRPr="00E775A8">
        <w:rPr>
          <w:lang w:eastAsia="zh-CN"/>
        </w:rPr>
        <w:fldChar w:fldCharType="begin"/>
      </w:r>
      <w:r w:rsidR="00E775A8" w:rsidRPr="00E775A8">
        <w:rPr>
          <w:lang w:eastAsia="zh-CN"/>
        </w:rPr>
        <w:instrText xml:space="preserve"> REF _Ref63876722 \h  \* MERGEFORMAT </w:instrText>
      </w:r>
      <w:r w:rsidR="00E775A8" w:rsidRPr="00E775A8">
        <w:rPr>
          <w:lang w:eastAsia="zh-CN"/>
        </w:rPr>
      </w:r>
      <w:r w:rsidR="00E775A8" w:rsidRPr="00E775A8">
        <w:rPr>
          <w:lang w:eastAsia="zh-CN"/>
        </w:rPr>
        <w:fldChar w:fldCharType="separate"/>
      </w:r>
      <w:r w:rsidR="00E775A8" w:rsidRPr="00E775A8">
        <w:t>Fig</w:t>
      </w:r>
      <w:r w:rsidR="00E775A8">
        <w:t>.</w:t>
      </w:r>
      <w:r w:rsidR="00E775A8" w:rsidRPr="00E775A8">
        <w:t xml:space="preserve"> </w:t>
      </w:r>
      <w:r w:rsidR="00E775A8" w:rsidRPr="00E775A8">
        <w:rPr>
          <w:noProof/>
        </w:rPr>
        <w:t>7</w:t>
      </w:r>
      <w:r w:rsidR="00E775A8" w:rsidRPr="00E775A8">
        <w:rPr>
          <w:lang w:eastAsia="zh-CN"/>
        </w:rPr>
        <w:fldChar w:fldCharType="end"/>
      </w:r>
      <w:r>
        <w:rPr>
          <w:lang w:eastAsia="zh-CN"/>
        </w:rPr>
        <w:t>.</w:t>
      </w:r>
    </w:p>
    <w:p w14:paraId="20C27619" w14:textId="77777777" w:rsidR="00780AC7" w:rsidRDefault="00780AC7" w:rsidP="00EA7044">
      <w:pPr>
        <w:pStyle w:val="BodyTextIndent"/>
        <w:keepNext/>
        <w:spacing w:before="240"/>
        <w:ind w:firstLine="0"/>
        <w:jc w:val="center"/>
      </w:pPr>
      <w:r>
        <w:rPr>
          <w:noProof/>
        </w:rPr>
        <w:drawing>
          <wp:inline distT="0" distB="0" distL="0" distR="0" wp14:anchorId="2EC76263" wp14:editId="382437CD">
            <wp:extent cx="2702169" cy="145646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51172" cy="1482872"/>
                    </a:xfrm>
                    <a:prstGeom prst="rect">
                      <a:avLst/>
                    </a:prstGeom>
                    <a:noFill/>
                  </pic:spPr>
                </pic:pic>
              </a:graphicData>
            </a:graphic>
          </wp:inline>
        </w:drawing>
      </w:r>
    </w:p>
    <w:p w14:paraId="73BB1304" w14:textId="7AB1EC31" w:rsidR="002C4410" w:rsidRDefault="00780AC7" w:rsidP="00881D2B">
      <w:pPr>
        <w:pStyle w:val="Caption"/>
      </w:pPr>
      <w:bookmarkStart w:id="151" w:name="_Ref63876722"/>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070CE1">
        <w:rPr>
          <w:b/>
          <w:bCs/>
          <w:noProof/>
        </w:rPr>
        <w:t>7</w:t>
      </w:r>
      <w:r w:rsidRPr="00780AC7">
        <w:rPr>
          <w:b/>
          <w:bCs/>
        </w:rPr>
        <w:fldChar w:fldCharType="end"/>
      </w:r>
      <w:bookmarkEnd w:id="151"/>
      <w:r w:rsidRPr="00780AC7">
        <w:t>. RGB DEPTH IMAGE MAPPING RULE</w:t>
      </w:r>
    </w:p>
    <w:p w14:paraId="6A2C64AC" w14:textId="7189B2C3" w:rsidR="00EA7044" w:rsidRDefault="00EA7044" w:rsidP="00EA7044">
      <w:pPr>
        <w:pStyle w:val="BodyTextIndent"/>
        <w:ind w:firstLine="0"/>
        <w:rPr>
          <w:rFonts w:ascii="Arial" w:hAnsi="Arial" w:cs="Arial"/>
          <w:b/>
          <w:kern w:val="0"/>
        </w:rPr>
      </w:pPr>
      <w:r w:rsidRPr="008C095F">
        <w:rPr>
          <w:rFonts w:ascii="Arial" w:hAnsi="Arial" w:cs="Arial"/>
          <w:b/>
          <w:kern w:val="0"/>
        </w:rPr>
        <w:t>2.</w:t>
      </w:r>
      <w:r>
        <w:rPr>
          <w:rFonts w:ascii="Arial" w:hAnsi="Arial" w:cs="Arial"/>
          <w:b/>
          <w:kern w:val="0"/>
        </w:rPr>
        <w:t>5</w:t>
      </w:r>
      <w:r w:rsidRPr="008C095F">
        <w:rPr>
          <w:rFonts w:ascii="Arial" w:hAnsi="Arial" w:cs="Arial"/>
          <w:b/>
          <w:kern w:val="0"/>
        </w:rPr>
        <w:t xml:space="preserve"> </w:t>
      </w:r>
      <w:r>
        <w:rPr>
          <w:rFonts w:ascii="Arial" w:hAnsi="Arial" w:cs="Arial"/>
          <w:b/>
          <w:kern w:val="0"/>
        </w:rPr>
        <w:t>Classification algorithms</w:t>
      </w:r>
    </w:p>
    <w:p w14:paraId="48811748" w14:textId="2FB1D9E2" w:rsidR="00EA7044" w:rsidRDefault="00EA7044" w:rsidP="00F0013E">
      <w:pPr>
        <w:pStyle w:val="BodyTextIndent"/>
        <w:rPr>
          <w:bCs/>
          <w:lang w:eastAsia="zh-CN"/>
        </w:rPr>
        <w:pPrChange w:id="152" w:author="Javid Akhavan" w:date="2021-02-14T18:12:00Z">
          <w:pPr>
            <w:pStyle w:val="BodyTextIndent"/>
          </w:pPr>
        </w:pPrChange>
      </w:pPr>
      <w:r w:rsidRPr="00EA7044">
        <w:rPr>
          <w:kern w:val="0"/>
        </w:rPr>
        <w:t xml:space="preserve">In this </w:t>
      </w:r>
      <w:r>
        <w:rPr>
          <w:kern w:val="0"/>
        </w:rPr>
        <w:t>re</w:t>
      </w:r>
      <w:r w:rsidR="00A86980">
        <w:rPr>
          <w:kern w:val="0"/>
        </w:rPr>
        <w:t>search</w:t>
      </w:r>
      <w:r w:rsidRPr="00EA7044">
        <w:rPr>
          <w:kern w:val="0"/>
        </w:rPr>
        <w:t xml:space="preserve">, </w:t>
      </w:r>
      <w:r w:rsidR="00A86980">
        <w:rPr>
          <w:kern w:val="0"/>
        </w:rPr>
        <w:t xml:space="preserve">four different classification algorithms are trained and compared for accuracies in surface anomaly identification. The </w:t>
      </w:r>
      <w:r w:rsidR="00A86980" w:rsidRPr="00A86980">
        <w:rPr>
          <w:kern w:val="0"/>
        </w:rPr>
        <w:t>Support Vector Machine (SVM), K-Nearest Neighbors</w:t>
      </w:r>
      <w:r w:rsidR="00A86980">
        <w:rPr>
          <w:kern w:val="0"/>
        </w:rPr>
        <w:t xml:space="preserve"> </w:t>
      </w:r>
      <w:r w:rsidR="00A86980" w:rsidRPr="00A86980">
        <w:rPr>
          <w:kern w:val="0"/>
        </w:rPr>
        <w:t>(KNN),</w:t>
      </w:r>
      <w:r w:rsidR="00A86980">
        <w:rPr>
          <w:kern w:val="0"/>
        </w:rPr>
        <w:t xml:space="preserve"> CNN, and </w:t>
      </w:r>
      <w:r w:rsidR="00A86980">
        <w:t xml:space="preserve">Auto Encoder (AE). The open-source </w:t>
      </w:r>
      <w:r w:rsidR="0002000E" w:rsidRPr="00BA764D">
        <w:rPr>
          <w:bCs/>
        </w:rPr>
        <w:t>TensorFlow 2.1.0</w:t>
      </w:r>
      <w:r w:rsidR="0002000E">
        <w:rPr>
          <w:bCs/>
        </w:rPr>
        <w:t xml:space="preserve"> </w:t>
      </w:r>
      <w:r w:rsidR="0002000E">
        <w:rPr>
          <w:bCs/>
        </w:rPr>
        <w:fldChar w:fldCharType="begin"/>
      </w:r>
      <w:r w:rsidR="0002000E">
        <w:rPr>
          <w:bCs/>
        </w:rPr>
        <w:instrText xml:space="preserve"> ADDIN EN.CITE &lt;EndNote&gt;&lt;Cite&gt;&lt;Author&gt;Abadi&lt;/Author&gt;&lt;Year&gt;2016&lt;/Year&gt;&lt;RecNum&gt;48&lt;/RecNum&gt;&lt;DisplayText&gt;[11]&lt;/DisplayText&gt;&lt;record&gt;&lt;rec-number&gt;48&lt;/rec-number&gt;&lt;foreign-keys&gt;&lt;key app="EN" db-id="dfdftvffvav2pses2vmvve2yz5wzppevve9e" timestamp="1613283588"&gt;48&lt;/key&gt;&lt;/foreign-keys&gt;&lt;ref-type name="Conference Proceedings"&gt;10&lt;/ref-type&gt;&lt;contributors&gt;&lt;authors&gt;&lt;author&gt;Abadi, Martín&lt;/author&gt;&lt;author&gt;Barham, Paul&lt;/author&gt;&lt;author&gt;Chen, Jianmin&lt;/author&gt;&lt;author&gt;Chen, Zhifeng&lt;/author&gt;&lt;author&gt;Davis, Andy&lt;/author&gt;&lt;author&gt;Dean, Jeffrey&lt;/author&gt;&lt;author&gt;Devin, Matthieu&lt;/author&gt;&lt;author&gt;Ghemawat, Sanjay&lt;/author&gt;&lt;author&gt;Irving, Geoffrey&lt;/author&gt;&lt;author&gt;Isard, Michael&lt;/author&gt;&lt;/authors&gt;&lt;/contributors&gt;&lt;titles&gt;&lt;title&gt;Tensorflow: A system for large-scale machine learning&lt;/title&gt;&lt;secondary-title&gt;12th {USENIX} symposium on operating systems design and implementation ({OSDI} 16)&lt;/secondary-title&gt;&lt;/titles&gt;&lt;pages&gt;265-283&lt;/pages&gt;&lt;dates&gt;&lt;year&gt;2016&lt;/year&gt;&lt;/dates&gt;&lt;isbn&gt;1931971331&lt;/isbn&gt;&lt;urls&gt;&lt;/urls&gt;&lt;/record&gt;&lt;/Cite&gt;&lt;/EndNote&gt;</w:instrText>
      </w:r>
      <w:r w:rsidR="0002000E">
        <w:rPr>
          <w:bCs/>
        </w:rPr>
        <w:fldChar w:fldCharType="separate"/>
      </w:r>
      <w:r w:rsidR="0002000E">
        <w:rPr>
          <w:bCs/>
          <w:noProof/>
        </w:rPr>
        <w:t>[11]</w:t>
      </w:r>
      <w:r w:rsidR="0002000E">
        <w:rPr>
          <w:bCs/>
        </w:rPr>
        <w:fldChar w:fldCharType="end"/>
      </w:r>
      <w:r w:rsidR="0002000E">
        <w:rPr>
          <w:bCs/>
        </w:rPr>
        <w:t xml:space="preserve"> and Scikit-learn 0.22.1</w:t>
      </w:r>
      <w:r w:rsidR="0002000E" w:rsidRPr="0002000E">
        <w:t xml:space="preserve"> </w:t>
      </w:r>
      <w:r w:rsidR="0002000E">
        <w:rPr>
          <w:bCs/>
        </w:rPr>
        <w:fldChar w:fldCharType="begin"/>
      </w:r>
      <w:r w:rsidR="0002000E">
        <w:rPr>
          <w:bCs/>
        </w:rPr>
        <w:instrText xml:space="preserve"> ADDIN EN.CITE &lt;EndNote&gt;&lt;Cite&gt;&lt;Author&gt;Pedregosa&lt;/Author&gt;&lt;Year&gt;2011&lt;/Year&gt;&lt;RecNum&gt;47&lt;/RecNum&gt;&lt;DisplayText&gt;[12]&lt;/DisplayText&gt;&lt;record&gt;&lt;rec-number&gt;47&lt;/rec-number&gt;&lt;foreign-keys&gt;&lt;key app="EN" db-id="dfdftvffvav2pses2vmvve2yz5wzppevve9e" timestamp="1613283546"&gt;47&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02000E">
        <w:rPr>
          <w:bCs/>
        </w:rPr>
        <w:fldChar w:fldCharType="separate"/>
      </w:r>
      <w:r w:rsidR="0002000E">
        <w:rPr>
          <w:bCs/>
          <w:noProof/>
        </w:rPr>
        <w:t>[12]</w:t>
      </w:r>
      <w:r w:rsidR="0002000E">
        <w:rPr>
          <w:bCs/>
        </w:rPr>
        <w:fldChar w:fldCharType="end"/>
      </w:r>
      <w:r w:rsidR="0002000E">
        <w:rPr>
          <w:bCs/>
        </w:rPr>
        <w:t xml:space="preserve"> </w:t>
      </w:r>
      <w:del w:id="153" w:author="Javid Akhavan" w:date="2021-02-14T18:12:00Z">
        <w:r w:rsidR="0002000E" w:rsidDel="00F0013E">
          <w:rPr>
            <w:bCs/>
          </w:rPr>
          <w:delText xml:space="preserve">library </w:delText>
        </w:r>
      </w:del>
      <w:ins w:id="154" w:author="Javid Akhavan" w:date="2021-02-14T18:12:00Z">
        <w:r w:rsidR="00F0013E">
          <w:rPr>
            <w:bCs/>
          </w:rPr>
          <w:t>librar</w:t>
        </w:r>
        <w:r w:rsidR="00F0013E">
          <w:rPr>
            <w:bCs/>
          </w:rPr>
          <w:t>ies</w:t>
        </w:r>
        <w:r w:rsidR="00F0013E">
          <w:rPr>
            <w:bCs/>
          </w:rPr>
          <w:t xml:space="preserve"> </w:t>
        </w:r>
      </w:ins>
      <w:r w:rsidR="0002000E">
        <w:rPr>
          <w:bCs/>
        </w:rPr>
        <w:t>are used to implement these algorithm</w:t>
      </w:r>
      <w:ins w:id="155" w:author="Javid Akhavan" w:date="2021-02-14T18:12:00Z">
        <w:r w:rsidR="00F0013E">
          <w:rPr>
            <w:bCs/>
          </w:rPr>
          <w:t>s</w:t>
        </w:r>
      </w:ins>
      <w:r w:rsidR="0002000E">
        <w:rPr>
          <w:bCs/>
        </w:rPr>
        <w:t xml:space="preserve">. </w:t>
      </w:r>
      <w:r w:rsidR="00987C99">
        <w:rPr>
          <w:bCs/>
        </w:rPr>
        <w:t xml:space="preserve">The hyperparameter tuning for SVM and KNN is </w:t>
      </w:r>
      <w:r w:rsidR="007A2497">
        <w:rPr>
          <w:bCs/>
        </w:rPr>
        <w:t>conducted by grid search</w:t>
      </w:r>
      <w:ins w:id="156" w:author="Javid Akhavan" w:date="2021-02-14T18:12:00Z">
        <w:r w:rsidR="00F0013E">
          <w:rPr>
            <w:bCs/>
          </w:rPr>
          <w:t>,</w:t>
        </w:r>
      </w:ins>
      <w:r w:rsidR="007A2497">
        <w:rPr>
          <w:bCs/>
        </w:rPr>
        <w:t xml:space="preserve"> </w:t>
      </w:r>
      <w:del w:id="157" w:author="Javid Akhavan" w:date="2021-02-14T18:12:00Z">
        <w:r w:rsidR="007A2497" w:rsidDel="00F0013E">
          <w:rPr>
            <w:bCs/>
          </w:rPr>
          <w:delText xml:space="preserve">which is </w:delText>
        </w:r>
      </w:del>
      <w:r w:rsidR="007A2497">
        <w:rPr>
          <w:bCs/>
        </w:rPr>
        <w:t xml:space="preserve">an exhaustive method to compare all the </w:t>
      </w:r>
      <w:bookmarkStart w:id="158" w:name="_GoBack"/>
      <w:bookmarkEnd w:id="158"/>
      <w:r w:rsidR="007A2497">
        <w:rPr>
          <w:bCs/>
        </w:rPr>
        <w:t xml:space="preserve">possible combinations of hyperparameters. It takes longer computational time than the alternative random search method but ensures the </w:t>
      </w:r>
      <w:r w:rsidR="005B2C3B">
        <w:rPr>
          <w:bCs/>
        </w:rPr>
        <w:t xml:space="preserve">optimal hyperparameters can be identified </w:t>
      </w:r>
      <w:r w:rsidR="005B2C3B">
        <w:rPr>
          <w:bCs/>
        </w:rPr>
        <w:fldChar w:fldCharType="begin"/>
      </w:r>
      <w:r w:rsidR="005B2C3B">
        <w:rPr>
          <w:bCs/>
        </w:rPr>
        <w:instrText xml:space="preserve"> ADDIN EN.CITE &lt;EndNote&gt;&lt;Cite&gt;&lt;Author&gt;Bergstra&lt;/Author&gt;&lt;Year&gt;2012&lt;/Year&gt;&lt;RecNum&gt;49&lt;/RecNum&gt;&lt;DisplayText&gt;[13]&lt;/DisplayText&gt;&lt;record&gt;&lt;rec-number&gt;49&lt;/rec-number&gt;&lt;foreign-keys&gt;&lt;key app="EN" db-id="dfdftvffvav2pses2vmvve2yz5wzppevve9e" timestamp="1613286165"&gt;49&lt;/key&gt;&lt;/foreign-keys&gt;&lt;ref-type name="Journal Article"&gt;17&lt;/ref-type&gt;&lt;contributors&gt;&lt;authors&gt;&lt;author&gt;Bergstra, James&lt;/author&gt;&lt;author&gt;Bengio, Yoshua&lt;/author&gt;&lt;/authors&gt;&lt;/contributors&gt;&lt;titles&gt;&lt;title&gt;Random search for hyper-parameter optimization&lt;/title&gt;&lt;secondary-title&gt;Journal of machine learning research&lt;/secondary-title&gt;&lt;/titles&gt;&lt;periodical&gt;&lt;full-title&gt;Journal of machine learning research&lt;/full-title&gt;&lt;/periodical&gt;&lt;volume&gt;13&lt;/volume&gt;&lt;number&gt;2&lt;/number&gt;&lt;dates&gt;&lt;year&gt;2012&lt;/year&gt;&lt;/dates&gt;&lt;isbn&gt;1532-4435&lt;/isbn&gt;&lt;urls&gt;&lt;/urls&gt;&lt;/record&gt;&lt;/Cite&gt;&lt;/EndNote&gt;</w:instrText>
      </w:r>
      <w:r w:rsidR="005B2C3B">
        <w:rPr>
          <w:bCs/>
        </w:rPr>
        <w:fldChar w:fldCharType="separate"/>
      </w:r>
      <w:r w:rsidR="005B2C3B">
        <w:rPr>
          <w:bCs/>
          <w:noProof/>
        </w:rPr>
        <w:t>[13]</w:t>
      </w:r>
      <w:r w:rsidR="005B2C3B">
        <w:rPr>
          <w:bCs/>
        </w:rPr>
        <w:fldChar w:fldCharType="end"/>
      </w:r>
      <w:r w:rsidR="005B2C3B">
        <w:rPr>
          <w:bCs/>
        </w:rPr>
        <w:t xml:space="preserve">. </w:t>
      </w:r>
      <w:r w:rsidR="005558AE">
        <w:rPr>
          <w:bCs/>
        </w:rPr>
        <w:t>During the grid search, each c</w:t>
      </w:r>
      <w:del w:id="159" w:author="Javid Akhavan" w:date="2021-02-14T18:12:00Z">
        <w:r w:rsidR="005558AE" w:rsidDel="00F0013E">
          <w:rPr>
            <w:bCs/>
          </w:rPr>
          <w:delText>andidate of classifier</w:delText>
        </w:r>
      </w:del>
      <w:ins w:id="160" w:author="Javid Akhavan" w:date="2021-02-14T18:12:00Z">
        <w:r w:rsidR="00F0013E">
          <w:rPr>
            <w:bCs/>
          </w:rPr>
          <w:t>lassifier candidate</w:t>
        </w:r>
      </w:ins>
      <w:r w:rsidR="005558AE">
        <w:rPr>
          <w:bCs/>
        </w:rPr>
        <w:t xml:space="preserve"> is </w:t>
      </w:r>
      <w:r w:rsidR="00D314DA">
        <w:rPr>
          <w:bCs/>
        </w:rPr>
        <w:t>trained,</w:t>
      </w:r>
      <w:r w:rsidR="005558AE">
        <w:rPr>
          <w:bCs/>
        </w:rPr>
        <w:t xml:space="preserve"> and the performance is evaluated by k-fold cross-validation to avoid overfitting. </w:t>
      </w:r>
      <w:r w:rsidR="0023306B">
        <w:rPr>
          <w:bCs/>
        </w:rPr>
        <w:t xml:space="preserve">The F-score metric with range 0-1 is used to quantify the accuracy of </w:t>
      </w:r>
      <w:r w:rsidR="0023306B">
        <w:rPr>
          <w:bCs/>
        </w:rPr>
        <w:t>each classification algorithm.</w:t>
      </w:r>
      <w:r w:rsidR="00D314DA">
        <w:rPr>
          <w:bCs/>
        </w:rPr>
        <w:t xml:space="preserve"> </w:t>
      </w:r>
      <w:r w:rsidR="007E12CC">
        <w:rPr>
          <w:bCs/>
        </w:rPr>
        <w:t xml:space="preserve">The </w:t>
      </w:r>
      <w:r w:rsidR="007E12CC">
        <w:rPr>
          <w:bCs/>
          <w:lang w:eastAsia="zh-CN"/>
        </w:rPr>
        <w:t>F</w:t>
      </w:r>
      <w:r w:rsidR="007E12CC">
        <w:rPr>
          <w:rFonts w:hint="eastAsia"/>
          <w:bCs/>
          <w:lang w:eastAsia="zh-CN"/>
        </w:rPr>
        <w:t>-score</w:t>
      </w:r>
      <w:r w:rsidR="007E12CC">
        <w:rPr>
          <w:bCs/>
          <w:lang w:eastAsia="zh-CN"/>
        </w:rPr>
        <w:t xml:space="preserve"> is a way to combine the precision and recall of a model, and it is defined as the harmonic mean of the model’s precision and recall. The precision measures the proportion of true positives among test outcome positives and recall measures the fraction of samples classified as positive among the total number of positive samples. The F-score is calculated by,</w:t>
      </w:r>
    </w:p>
    <w:p w14:paraId="4BBE7EF9" w14:textId="4C5D371F" w:rsidR="007E12CC" w:rsidRPr="003D67D1" w:rsidRDefault="00FC3857" w:rsidP="00A86980">
      <w:pPr>
        <w:pStyle w:val="BodyTextIndent"/>
        <w:rPr>
          <w:kern w:val="0"/>
          <w:lang w:eastAsia="zh-CN"/>
        </w:rPr>
      </w:pPr>
      <m:oMathPara>
        <m:oMathParaPr>
          <m:jc m:val="right"/>
        </m:oMathParaPr>
        <m:oMath>
          <m:sSub>
            <m:sSubPr>
              <m:ctrlPr>
                <w:rPr>
                  <w:rFonts w:ascii="Cambria Math" w:hAnsi="Cambria Math"/>
                  <w:i/>
                  <w:kern w:val="0"/>
                  <w:lang w:eastAsia="zh-CN"/>
                </w:rPr>
              </m:ctrlPr>
            </m:sSubPr>
            <m:e>
              <m:r>
                <w:rPr>
                  <w:rFonts w:ascii="Cambria Math" w:hAnsi="Cambria Math"/>
                  <w:kern w:val="0"/>
                  <w:lang w:eastAsia="zh-CN"/>
                </w:rPr>
                <m:t>F</m:t>
              </m:r>
            </m:e>
            <m:sub>
              <m:r>
                <w:rPr>
                  <w:rFonts w:ascii="Cambria Math" w:hAnsi="Cambria Math"/>
                  <w:kern w:val="0"/>
                  <w:lang w:eastAsia="zh-CN"/>
                </w:rPr>
                <m:t>1</m:t>
              </m:r>
            </m:sub>
          </m:sSub>
          <m:r>
            <w:rPr>
              <w:rFonts w:ascii="Cambria Math" w:hAnsi="Cambria Math"/>
              <w:kern w:val="0"/>
              <w:lang w:eastAsia="zh-CN"/>
            </w:rPr>
            <m:t>=2×</m:t>
          </m:r>
          <m:f>
            <m:fPr>
              <m:ctrlPr>
                <w:rPr>
                  <w:rFonts w:ascii="Cambria Math" w:hAnsi="Cambria Math"/>
                  <w:i/>
                  <w:kern w:val="0"/>
                  <w:lang w:eastAsia="zh-CN"/>
                </w:rPr>
              </m:ctrlPr>
            </m:fPr>
            <m:num>
              <m:r>
                <w:rPr>
                  <w:rFonts w:ascii="Cambria Math" w:hAnsi="Cambria Math"/>
                  <w:kern w:val="0"/>
                  <w:lang w:eastAsia="zh-CN"/>
                </w:rPr>
                <m:t>precision×recall</m:t>
              </m:r>
            </m:num>
            <m:den>
              <m:r>
                <w:rPr>
                  <w:rFonts w:ascii="Cambria Math" w:hAnsi="Cambria Math"/>
                  <w:kern w:val="0"/>
                  <w:lang w:eastAsia="zh-CN"/>
                </w:rPr>
                <m:t>precision+recall</m:t>
              </m:r>
            </m:den>
          </m:f>
          <m:r>
            <w:rPr>
              <w:rFonts w:ascii="Cambria Math" w:hAnsi="Cambria Math"/>
              <w:kern w:val="0"/>
              <w:lang w:eastAsia="zh-CN"/>
            </w:rPr>
            <m:t>=</m:t>
          </m:r>
          <m:f>
            <m:fPr>
              <m:ctrlPr>
                <w:rPr>
                  <w:rFonts w:ascii="Cambria Math" w:hAnsi="Cambria Math"/>
                  <w:i/>
                  <w:kern w:val="0"/>
                  <w:lang w:eastAsia="zh-CN"/>
                </w:rPr>
              </m:ctrlPr>
            </m:fPr>
            <m:num>
              <m:r>
                <w:rPr>
                  <w:rFonts w:ascii="Cambria Math" w:hAnsi="Cambria Math"/>
                  <w:kern w:val="0"/>
                  <w:lang w:eastAsia="zh-CN"/>
                </w:rPr>
                <m:t>tp</m:t>
              </m:r>
            </m:num>
            <m:den>
              <m:r>
                <w:rPr>
                  <w:rFonts w:ascii="Cambria Math" w:hAnsi="Cambria Math"/>
                  <w:kern w:val="0"/>
                  <w:lang w:eastAsia="zh-CN"/>
                </w:rPr>
                <m:t>tp+</m:t>
              </m:r>
              <m:f>
                <m:fPr>
                  <m:ctrlPr>
                    <w:rPr>
                      <w:rFonts w:ascii="Cambria Math" w:hAnsi="Cambria Math"/>
                      <w:i/>
                      <w:kern w:val="0"/>
                      <w:lang w:eastAsia="zh-CN"/>
                    </w:rPr>
                  </m:ctrlPr>
                </m:fPr>
                <m:num>
                  <m:r>
                    <w:rPr>
                      <w:rFonts w:ascii="Cambria Math" w:hAnsi="Cambria Math"/>
                      <w:kern w:val="0"/>
                      <w:lang w:eastAsia="zh-CN"/>
                    </w:rPr>
                    <m:t>1</m:t>
                  </m:r>
                </m:num>
                <m:den>
                  <m:r>
                    <w:rPr>
                      <w:rFonts w:ascii="Cambria Math" w:hAnsi="Cambria Math"/>
                      <w:kern w:val="0"/>
                      <w:lang w:eastAsia="zh-CN"/>
                    </w:rPr>
                    <m:t>2</m:t>
                  </m:r>
                </m:den>
              </m:f>
              <m:r>
                <w:rPr>
                  <w:rFonts w:ascii="Cambria Math" w:hAnsi="Cambria Math"/>
                  <w:kern w:val="0"/>
                  <w:lang w:eastAsia="zh-CN"/>
                </w:rPr>
                <m:t>(fp+fn)</m:t>
              </m:r>
            </m:den>
          </m:f>
          <m:r>
            <w:rPr>
              <w:rFonts w:ascii="Cambria Math" w:hAnsi="Cambria Math"/>
              <w:kern w:val="0"/>
              <w:lang w:eastAsia="zh-CN"/>
            </w:rPr>
            <m:t xml:space="preserve">      (2)</m:t>
          </m:r>
        </m:oMath>
      </m:oMathPara>
    </w:p>
    <w:p w14:paraId="2F8DF95A" w14:textId="269DD64A" w:rsidR="00EA7044" w:rsidRDefault="00B57511" w:rsidP="00EA7044">
      <w:pPr>
        <w:pStyle w:val="BodyTextIndent"/>
        <w:rPr>
          <w:rFonts w:ascii="Arial" w:hAnsi="Arial" w:cs="Arial"/>
          <w:bCs/>
          <w:kern w:val="0"/>
          <w:lang w:eastAsia="zh-CN"/>
        </w:rPr>
      </w:pPr>
      <w:r w:rsidRPr="00B57511">
        <w:rPr>
          <w:rFonts w:ascii="Arial" w:hAnsi="Arial" w:cs="Arial"/>
          <w:bCs/>
          <w:kern w:val="0"/>
        </w:rPr>
        <w:t xml:space="preserve">The most accurate classification model can be selected to perform the surface anomaly identification as the third subprocess of point cloud process, as illustrated in </w:t>
      </w:r>
      <w:r w:rsidRPr="00B57511">
        <w:rPr>
          <w:rFonts w:ascii="Arial" w:hAnsi="Arial" w:cs="Arial"/>
          <w:bCs/>
          <w:kern w:val="0"/>
        </w:rPr>
        <w:fldChar w:fldCharType="begin"/>
      </w:r>
      <w:r w:rsidRPr="00B57511">
        <w:rPr>
          <w:rFonts w:ascii="Arial" w:hAnsi="Arial" w:cs="Arial"/>
          <w:bCs/>
          <w:kern w:val="0"/>
        </w:rPr>
        <w:instrText xml:space="preserve"> REF _Ref63687867 \h </w:instrText>
      </w:r>
      <w:r>
        <w:rPr>
          <w:rFonts w:ascii="Arial" w:hAnsi="Arial" w:cs="Arial"/>
          <w:bCs/>
          <w:kern w:val="0"/>
        </w:rPr>
        <w:instrText xml:space="preserve"> \* MERGEFORMAT </w:instrText>
      </w:r>
      <w:r w:rsidRPr="00B57511">
        <w:rPr>
          <w:rFonts w:ascii="Arial" w:hAnsi="Arial" w:cs="Arial"/>
          <w:bCs/>
          <w:kern w:val="0"/>
        </w:rPr>
      </w:r>
      <w:r w:rsidRPr="00B57511">
        <w:rPr>
          <w:rFonts w:ascii="Arial" w:hAnsi="Arial" w:cs="Arial"/>
          <w:bCs/>
          <w:kern w:val="0"/>
        </w:rPr>
        <w:fldChar w:fldCharType="separate"/>
      </w:r>
      <w:r w:rsidRPr="00B57511">
        <w:rPr>
          <w:rFonts w:ascii="Arial" w:hAnsi="Arial" w:cs="Arial"/>
          <w:bCs/>
        </w:rPr>
        <w:t>Fig</w:t>
      </w:r>
      <w:r>
        <w:rPr>
          <w:rFonts w:ascii="Arial" w:hAnsi="Arial" w:cs="Arial"/>
          <w:bCs/>
        </w:rPr>
        <w:t>.</w:t>
      </w:r>
      <w:r w:rsidRPr="00B57511">
        <w:rPr>
          <w:rFonts w:ascii="Arial" w:hAnsi="Arial" w:cs="Arial"/>
          <w:bCs/>
        </w:rPr>
        <w:t xml:space="preserve"> </w:t>
      </w:r>
      <w:r w:rsidRPr="00B57511">
        <w:rPr>
          <w:rFonts w:ascii="Arial" w:hAnsi="Arial" w:cs="Arial"/>
          <w:bCs/>
          <w:noProof/>
        </w:rPr>
        <w:t>2</w:t>
      </w:r>
      <w:r w:rsidRPr="00B57511">
        <w:rPr>
          <w:rFonts w:ascii="Arial" w:hAnsi="Arial" w:cs="Arial"/>
          <w:bCs/>
          <w:kern w:val="0"/>
        </w:rPr>
        <w:fldChar w:fldCharType="end"/>
      </w:r>
      <w:r w:rsidRPr="00B57511">
        <w:rPr>
          <w:rFonts w:ascii="Arial" w:hAnsi="Arial" w:cs="Arial"/>
          <w:bCs/>
          <w:kern w:val="0"/>
        </w:rPr>
        <w:t>.</w:t>
      </w:r>
    </w:p>
    <w:p w14:paraId="10328C1C" w14:textId="77777777" w:rsidR="00B57511" w:rsidRPr="00B57511" w:rsidRDefault="00B57511" w:rsidP="00EA7044">
      <w:pPr>
        <w:pStyle w:val="BodyTextIndent"/>
        <w:rPr>
          <w:rFonts w:ascii="Arial" w:hAnsi="Arial" w:cs="Arial"/>
          <w:bCs/>
          <w:kern w:val="0"/>
        </w:rPr>
      </w:pPr>
    </w:p>
    <w:p w14:paraId="50B00B97" w14:textId="607D7868" w:rsidR="008C095F" w:rsidRDefault="008C095F" w:rsidP="005E134D">
      <w:pPr>
        <w:pStyle w:val="BodyTextIndent"/>
        <w:numPr>
          <w:ilvl w:val="0"/>
          <w:numId w:val="3"/>
        </w:numPr>
        <w:ind w:left="360"/>
        <w:rPr>
          <w:rFonts w:ascii="Arial" w:hAnsi="Arial" w:cs="Arial"/>
          <w:b/>
          <w:kern w:val="0"/>
        </w:rPr>
      </w:pPr>
      <w:r w:rsidRPr="008C095F">
        <w:rPr>
          <w:rFonts w:ascii="Arial" w:hAnsi="Arial" w:cs="Arial"/>
          <w:b/>
          <w:kern w:val="0"/>
        </w:rPr>
        <w:t>RESULTS AND DISCUSSION</w:t>
      </w:r>
    </w:p>
    <w:p w14:paraId="799539EE" w14:textId="485E7238" w:rsidR="00DE080A" w:rsidRDefault="004E3EC9" w:rsidP="00F0013E">
      <w:pPr>
        <w:pStyle w:val="BodyTextIndent"/>
        <w:pPrChange w:id="161" w:author="Javid Akhavan" w:date="2021-02-14T18:11:00Z">
          <w:pPr>
            <w:pStyle w:val="BodyTextIndent"/>
          </w:pPr>
        </w:pPrChange>
      </w:pPr>
      <w:r>
        <w:rPr>
          <w:rFonts w:hint="eastAsia"/>
          <w:kern w:val="0"/>
          <w:lang w:eastAsia="zh-CN"/>
        </w:rPr>
        <w:t>The</w:t>
      </w:r>
      <w:r>
        <w:rPr>
          <w:kern w:val="0"/>
        </w:rPr>
        <w:t xml:space="preserve"> experimental verification of the proposed </w:t>
      </w:r>
      <w:r w:rsidRPr="004E3EC9">
        <w:rPr>
          <w:kern w:val="0"/>
        </w:rPr>
        <w:t>in-site laser-based process monitoring and anomaly identification system</w:t>
      </w:r>
      <w:r>
        <w:rPr>
          <w:kern w:val="0"/>
        </w:rPr>
        <w:t xml:space="preserve"> has been conducted. </w:t>
      </w:r>
      <w:del w:id="162" w:author="Javid Akhavan" w:date="2021-02-14T18:11:00Z">
        <w:r w:rsidDel="00F0013E">
          <w:rPr>
            <w:kern w:val="0"/>
          </w:rPr>
          <w:delText>In order to train the classifiers of</w:delText>
        </w:r>
      </w:del>
      <w:ins w:id="163" w:author="Javid Akhavan" w:date="2021-02-14T18:11:00Z">
        <w:r w:rsidR="00F0013E">
          <w:rPr>
            <w:kern w:val="0"/>
          </w:rPr>
          <w:t>To train the classifiers of the</w:t>
        </w:r>
      </w:ins>
      <w:r>
        <w:rPr>
          <w:kern w:val="0"/>
        </w:rPr>
        <w:t xml:space="preserve"> in-plane surface anomaly classification model, the </w:t>
      </w:r>
      <w:r w:rsidR="00A056A8">
        <w:rPr>
          <w:kern w:val="0"/>
        </w:rPr>
        <w:t>73 test artifacts in different sizes, shapes</w:t>
      </w:r>
      <w:ins w:id="164" w:author="Javid Akhavan" w:date="2021-02-14T18:11:00Z">
        <w:r w:rsidR="00F0013E">
          <w:rPr>
            <w:kern w:val="0"/>
          </w:rPr>
          <w:t>,</w:t>
        </w:r>
      </w:ins>
      <w:r w:rsidR="00A056A8">
        <w:rPr>
          <w:kern w:val="0"/>
        </w:rPr>
        <w:t xml:space="preserve"> and process parameters are fabricated by the FFF machine</w:t>
      </w:r>
      <w:r w:rsidR="00CE559E">
        <w:rPr>
          <w:kern w:val="0"/>
        </w:rPr>
        <w:t xml:space="preserve"> to manipulate possible in-plane surface anomalies</w:t>
      </w:r>
      <w:r w:rsidR="00A056A8">
        <w:rPr>
          <w:kern w:val="0"/>
        </w:rPr>
        <w:t xml:space="preserve">. Based on </w:t>
      </w:r>
      <w:r w:rsidR="00CE559E">
        <w:rPr>
          <w:kern w:val="0"/>
        </w:rPr>
        <w:t xml:space="preserve">operation experience, the feed rate and extruder temperature are modified from 50% to 150% and </w:t>
      </w:r>
      <w:r w:rsidR="00CE559E" w:rsidRPr="00BA764D">
        <w:t>180°C to 250°C</w:t>
      </w:r>
      <w:r w:rsidR="00CE559E">
        <w:t>, respectively. The layer thickness is set as 0.3mm</w:t>
      </w:r>
      <w:ins w:id="165" w:author="Javid Akhavan" w:date="2021-02-14T18:11:00Z">
        <w:r w:rsidR="00F0013E">
          <w:t>,</w:t>
        </w:r>
      </w:ins>
      <w:r w:rsidR="00CE559E">
        <w:t xml:space="preserve"> and infill density is set as 100%. All other process parameters are kept constant.</w:t>
      </w:r>
      <w:r w:rsidR="00387C59">
        <w:t xml:space="preserve"> During the fabrication </w:t>
      </w:r>
      <w:r w:rsidR="00F72023">
        <w:t xml:space="preserve">process, the in-situ monitoring system captures </w:t>
      </w:r>
      <w:del w:id="166" w:author="Javid Akhavan" w:date="2021-02-14T18:11:00Z">
        <w:r w:rsidR="00F72023" w:rsidDel="00F0013E">
          <w:delText>the in-plane surface of each</w:delText>
        </w:r>
      </w:del>
      <w:ins w:id="167" w:author="Javid Akhavan" w:date="2021-02-14T18:11:00Z">
        <w:r w:rsidR="00F0013E">
          <w:t>each layer’s in-plane surface and converts</w:t>
        </w:r>
      </w:ins>
      <w:r w:rsidR="00F72023">
        <w:t xml:space="preserve"> layer and convert the point cloud into </w:t>
      </w:r>
      <w:ins w:id="168" w:author="Javid Akhavan" w:date="2021-02-14T18:11:00Z">
        <w:r w:rsidR="00F0013E">
          <w:t xml:space="preserve">a </w:t>
        </w:r>
      </w:ins>
      <w:r w:rsidR="00F72023">
        <w:t xml:space="preserve">depth image of size </w:t>
      </w:r>
      <m:oMath>
        <m:r>
          <w:rPr>
            <w:rFonts w:ascii="Cambria Math" w:hAnsi="Cambria Math"/>
          </w:rPr>
          <m:t>300 pixels×300 pixels×3 pixels</m:t>
        </m:r>
      </m:oMath>
      <w:r w:rsidR="00517426">
        <w:t>.</w:t>
      </w:r>
      <w:r w:rsidR="00F72023">
        <w:t xml:space="preserve"> </w:t>
      </w:r>
      <w:r w:rsidR="00517426">
        <w:t>Judging</w:t>
      </w:r>
      <w:r w:rsidR="00A16DC5">
        <w:t xml:space="preserve"> on the rendering of </w:t>
      </w:r>
      <w:r w:rsidR="00517426">
        <w:t>depth image,</w:t>
      </w:r>
      <w:r w:rsidR="00A16DC5">
        <w:t xml:space="preserve"> </w:t>
      </w:r>
      <w:r w:rsidR="00517426">
        <w:t>t</w:t>
      </w:r>
      <w:r w:rsidR="00A16DC5">
        <w:rPr>
          <w:rFonts w:hint="eastAsia"/>
          <w:lang w:eastAsia="zh-CN"/>
        </w:rPr>
        <w:t>he</w:t>
      </w:r>
      <w:r w:rsidR="00A16DC5">
        <w:t xml:space="preserve"> in-plane surface </w:t>
      </w:r>
      <w:r w:rsidR="00517426" w:rsidRPr="00517426">
        <w:t>identification result</w:t>
      </w:r>
      <w:r w:rsidR="00517426">
        <w:t>s</w:t>
      </w:r>
      <w:r w:rsidR="00517426" w:rsidRPr="00517426">
        <w:t xml:space="preserve"> </w:t>
      </w:r>
      <w:r w:rsidR="00A16DC5">
        <w:t>are classified into four classes, namely empty region,</w:t>
      </w:r>
      <w:r w:rsidR="00517426">
        <w:t xml:space="preserve"> normal region, bulge region, and dent region, as illustrated in </w:t>
      </w:r>
      <w:r w:rsidR="00517426" w:rsidRPr="00517426">
        <w:fldChar w:fldCharType="begin"/>
      </w:r>
      <w:r w:rsidR="00517426" w:rsidRPr="00517426">
        <w:instrText xml:space="preserve"> REF _Ref64134490 \h  \* MERGEFORMAT </w:instrText>
      </w:r>
      <w:r w:rsidR="00517426" w:rsidRPr="00517426">
        <w:fldChar w:fldCharType="separate"/>
      </w:r>
      <w:r w:rsidR="00517426" w:rsidRPr="00517426">
        <w:t>Fig</w:t>
      </w:r>
      <w:r w:rsidR="00517426">
        <w:t>.</w:t>
      </w:r>
      <w:r w:rsidR="00517426" w:rsidRPr="00517426">
        <w:t xml:space="preserve"> </w:t>
      </w:r>
      <w:r w:rsidR="00517426" w:rsidRPr="00517426">
        <w:rPr>
          <w:noProof/>
        </w:rPr>
        <w:t>8</w:t>
      </w:r>
      <w:r w:rsidR="00517426" w:rsidRPr="00517426">
        <w:fldChar w:fldCharType="end"/>
      </w:r>
      <w:r w:rsidR="00517426">
        <w:t xml:space="preserve">. </w:t>
      </w:r>
    </w:p>
    <w:p w14:paraId="2AB3F426" w14:textId="77777777" w:rsidR="00517426" w:rsidRDefault="00517426" w:rsidP="00517426">
      <w:pPr>
        <w:pStyle w:val="BodyTextIndent"/>
        <w:keepNext/>
        <w:ind w:firstLine="0"/>
      </w:pPr>
      <w:r>
        <w:rPr>
          <w:noProof/>
          <w:kern w:val="0"/>
        </w:rPr>
        <w:drawing>
          <wp:inline distT="0" distB="0" distL="0" distR="0" wp14:anchorId="4194A6F9" wp14:editId="3E2472FF">
            <wp:extent cx="3241396" cy="9967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28431" cy="1023497"/>
                    </a:xfrm>
                    <a:prstGeom prst="rect">
                      <a:avLst/>
                    </a:prstGeom>
                    <a:noFill/>
                  </pic:spPr>
                </pic:pic>
              </a:graphicData>
            </a:graphic>
          </wp:inline>
        </w:drawing>
      </w:r>
    </w:p>
    <w:p w14:paraId="511FCE5F" w14:textId="4C8A0865" w:rsidR="00F72023" w:rsidRDefault="00517426" w:rsidP="00517426">
      <w:pPr>
        <w:pStyle w:val="Caption"/>
        <w:rPr>
          <w:kern w:val="0"/>
          <w:lang w:eastAsia="zh-CN"/>
        </w:rPr>
      </w:pPr>
      <w:bookmarkStart w:id="169" w:name="_Ref64134490"/>
      <w:r w:rsidRPr="00517426">
        <w:rPr>
          <w:b/>
          <w:bCs/>
        </w:rPr>
        <w:t xml:space="preserve">FIGURE </w:t>
      </w:r>
      <w:r w:rsidRPr="00517426">
        <w:rPr>
          <w:b/>
          <w:bCs/>
        </w:rPr>
        <w:fldChar w:fldCharType="begin"/>
      </w:r>
      <w:r w:rsidRPr="00517426">
        <w:rPr>
          <w:b/>
          <w:bCs/>
        </w:rPr>
        <w:instrText xml:space="preserve"> SEQ Figure \* ARABIC </w:instrText>
      </w:r>
      <w:r w:rsidRPr="00517426">
        <w:rPr>
          <w:b/>
          <w:bCs/>
        </w:rPr>
        <w:fldChar w:fldCharType="separate"/>
      </w:r>
      <w:r w:rsidR="00070CE1">
        <w:rPr>
          <w:b/>
          <w:bCs/>
          <w:noProof/>
        </w:rPr>
        <w:t>8</w:t>
      </w:r>
      <w:r w:rsidRPr="00517426">
        <w:rPr>
          <w:b/>
          <w:bCs/>
        </w:rPr>
        <w:fldChar w:fldCharType="end"/>
      </w:r>
      <w:bookmarkEnd w:id="169"/>
      <w:r>
        <w:t>. FOUR CLASSES OF IN-PLANE SURFACE IDENTIFICATION RESULTS</w:t>
      </w:r>
    </w:p>
    <w:p w14:paraId="2CFC7FC7" w14:textId="26A575F5" w:rsidR="00517426" w:rsidRDefault="001F47F5" w:rsidP="00A5037A">
      <w:pPr>
        <w:pStyle w:val="BodyTextIndent"/>
      </w:pPr>
      <w:r>
        <w:rPr>
          <w:kern w:val="0"/>
          <w:lang w:eastAsia="zh-CN"/>
        </w:rPr>
        <w:t xml:space="preserve">In order to identify the anomalies in a surface, the depth image is </w:t>
      </w:r>
      <w:r w:rsidR="00070CE1">
        <w:rPr>
          <w:rFonts w:hint="eastAsia"/>
          <w:kern w:val="0"/>
          <w:lang w:eastAsia="zh-CN"/>
        </w:rPr>
        <w:t>se</w:t>
      </w:r>
      <w:r w:rsidR="00070CE1">
        <w:rPr>
          <w:kern w:val="0"/>
          <w:lang w:eastAsia="zh-CN"/>
        </w:rPr>
        <w:t xml:space="preserve">gmented into 100 sections with </w:t>
      </w:r>
      <m:oMath>
        <m:r>
          <w:rPr>
            <w:rFonts w:ascii="Cambria Math" w:hAnsi="Cambria Math"/>
          </w:rPr>
          <m:t>30 pixels×30 pixels</m:t>
        </m:r>
      </m:oMath>
      <w:r w:rsidR="00070CE1">
        <w:t xml:space="preserve">, as shown in </w:t>
      </w:r>
      <w:r w:rsidR="006C0FDA" w:rsidRPr="006C0FDA">
        <w:fldChar w:fldCharType="begin"/>
      </w:r>
      <w:r w:rsidR="006C0FDA" w:rsidRPr="006C0FDA">
        <w:instrText xml:space="preserve"> REF _Ref64136074 \h  \* MERGEFORMAT </w:instrText>
      </w:r>
      <w:r w:rsidR="006C0FDA" w:rsidRPr="006C0FDA">
        <w:fldChar w:fldCharType="separate"/>
      </w:r>
      <w:r w:rsidR="006C0FDA" w:rsidRPr="006C0FDA">
        <w:t>Fig</w:t>
      </w:r>
      <w:r w:rsidR="006C0FDA">
        <w:t>.</w:t>
      </w:r>
      <w:r w:rsidR="006C0FDA" w:rsidRPr="006C0FDA">
        <w:t xml:space="preserve"> </w:t>
      </w:r>
      <w:r w:rsidR="006C0FDA" w:rsidRPr="006C0FDA">
        <w:rPr>
          <w:noProof/>
        </w:rPr>
        <w:t>9</w:t>
      </w:r>
      <w:r w:rsidR="006C0FDA" w:rsidRPr="006C0FDA">
        <w:fldChar w:fldCharType="end"/>
      </w:r>
      <w:r w:rsidR="006C0FDA">
        <w:t xml:space="preserve">. </w:t>
      </w:r>
      <w:r w:rsidR="00C50A4C">
        <w:t xml:space="preserve">The images are labeled by a designed </w:t>
      </w:r>
      <w:r w:rsidR="00EA7044" w:rsidRPr="00EA7044">
        <w:t xml:space="preserve">Graphical User Interface </w:t>
      </w:r>
      <w:r w:rsidR="00EA7044">
        <w:t>(</w:t>
      </w:r>
      <w:r w:rsidR="00C50A4C">
        <w:t>GUI</w:t>
      </w:r>
      <w:r w:rsidR="00EA7044">
        <w:t>)</w:t>
      </w:r>
      <w:r w:rsidR="00C50A4C">
        <w:t xml:space="preserve">. Half of images are labeled manually, and the rest are auto labeled by </w:t>
      </w:r>
      <w:r w:rsidR="00EA7044">
        <w:t xml:space="preserve">the </w:t>
      </w:r>
      <w:r w:rsidR="00A86980">
        <w:t xml:space="preserve">AE </w:t>
      </w:r>
      <w:r w:rsidR="00C50A4C">
        <w:t xml:space="preserve">which are checked by human and reclassified if necessary.  </w:t>
      </w:r>
    </w:p>
    <w:p w14:paraId="78B17B95" w14:textId="77777777" w:rsidR="00070CE1" w:rsidRDefault="00070CE1" w:rsidP="00C50A4C">
      <w:pPr>
        <w:pStyle w:val="BodyTextIndent"/>
        <w:keepNext/>
        <w:spacing w:before="240"/>
        <w:ind w:firstLine="0"/>
        <w:jc w:val="center"/>
      </w:pPr>
      <w:r>
        <w:rPr>
          <w:noProof/>
          <w:kern w:val="0"/>
        </w:rPr>
        <w:lastRenderedPageBreak/>
        <w:drawing>
          <wp:inline distT="0" distB="0" distL="0" distR="0" wp14:anchorId="57092318" wp14:editId="11E0DF6C">
            <wp:extent cx="2260396" cy="17962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85038" cy="1815784"/>
                    </a:xfrm>
                    <a:prstGeom prst="rect">
                      <a:avLst/>
                    </a:prstGeom>
                    <a:noFill/>
                  </pic:spPr>
                </pic:pic>
              </a:graphicData>
            </a:graphic>
          </wp:inline>
        </w:drawing>
      </w:r>
    </w:p>
    <w:p w14:paraId="0467A079" w14:textId="6A6E9ED4" w:rsidR="00070CE1" w:rsidRDefault="006C0FDA" w:rsidP="006C0FDA">
      <w:pPr>
        <w:pStyle w:val="Caption"/>
        <w:rPr>
          <w:kern w:val="0"/>
          <w:lang w:eastAsia="zh-CN"/>
        </w:rPr>
      </w:pPr>
      <w:bookmarkStart w:id="170" w:name="_Ref64136074"/>
      <w:r w:rsidRPr="006C0FDA">
        <w:rPr>
          <w:b/>
          <w:bCs/>
        </w:rPr>
        <w:t xml:space="preserve">FIGURE </w:t>
      </w:r>
      <w:r w:rsidR="00070CE1" w:rsidRPr="006C0FDA">
        <w:rPr>
          <w:b/>
          <w:bCs/>
        </w:rPr>
        <w:fldChar w:fldCharType="begin"/>
      </w:r>
      <w:r w:rsidR="00070CE1" w:rsidRPr="006C0FDA">
        <w:rPr>
          <w:b/>
          <w:bCs/>
        </w:rPr>
        <w:instrText xml:space="preserve"> SEQ Figure \* ARABIC </w:instrText>
      </w:r>
      <w:r w:rsidR="00070CE1" w:rsidRPr="006C0FDA">
        <w:rPr>
          <w:b/>
          <w:bCs/>
        </w:rPr>
        <w:fldChar w:fldCharType="separate"/>
      </w:r>
      <w:r w:rsidRPr="006C0FDA">
        <w:rPr>
          <w:b/>
          <w:bCs/>
          <w:noProof/>
        </w:rPr>
        <w:t>9</w:t>
      </w:r>
      <w:r w:rsidR="00070CE1" w:rsidRPr="006C0FDA">
        <w:rPr>
          <w:b/>
          <w:bCs/>
        </w:rPr>
        <w:fldChar w:fldCharType="end"/>
      </w:r>
      <w:bookmarkEnd w:id="170"/>
      <w:r w:rsidRPr="006C0FDA">
        <w:rPr>
          <w:b/>
          <w:bCs/>
        </w:rPr>
        <w:t>.</w:t>
      </w:r>
      <w:r>
        <w:t xml:space="preserve"> EXAMPLE OF DEPTH IMAGE LABELING</w:t>
      </w:r>
    </w:p>
    <w:p w14:paraId="4BD54042" w14:textId="4F0EF160" w:rsidR="00517426" w:rsidRDefault="00517426" w:rsidP="00A5037A">
      <w:pPr>
        <w:pStyle w:val="BodyTextIndent"/>
        <w:rPr>
          <w:kern w:val="0"/>
          <w:lang w:eastAsia="zh-CN"/>
        </w:rPr>
      </w:pPr>
    </w:p>
    <w:p w14:paraId="0B4EE212" w14:textId="77777777" w:rsidR="00517426" w:rsidRDefault="00517426" w:rsidP="00A5037A">
      <w:pPr>
        <w:pStyle w:val="BodyTextIndent"/>
        <w:rPr>
          <w:kern w:val="0"/>
          <w:lang w:eastAsia="zh-CN"/>
        </w:rPr>
      </w:pPr>
    </w:p>
    <w:p w14:paraId="62ED1F32" w14:textId="4ABD9BA2" w:rsidR="002F74F5" w:rsidRDefault="00374551" w:rsidP="00DF41BA">
      <w:pPr>
        <w:pStyle w:val="BodyTextIndent"/>
        <w:rPr>
          <w:kern w:val="0"/>
          <w:sz w:val="24"/>
          <w:szCs w:val="24"/>
        </w:rPr>
      </w:pPr>
      <w:r>
        <w:rPr>
          <w:kern w:val="0"/>
          <w:sz w:val="22"/>
          <w:szCs w:val="22"/>
        </w:rPr>
        <w:br/>
      </w:r>
      <w:r>
        <w:rPr>
          <w:kern w:val="0"/>
          <w:sz w:val="22"/>
          <w:szCs w:val="22"/>
        </w:rPr>
        <w:br/>
      </w:r>
    </w:p>
    <w:p w14:paraId="3DD2A605" w14:textId="77777777" w:rsidR="001B6435" w:rsidRDefault="001B6435" w:rsidP="0012344E">
      <w:pPr>
        <w:pStyle w:val="BodyTextIndent"/>
        <w:ind w:firstLine="0"/>
        <w:jc w:val="right"/>
        <w:rPr>
          <w:kern w:val="0"/>
          <w:sz w:val="24"/>
          <w:szCs w:val="24"/>
          <w:vertAlign w:val="superscript"/>
        </w:rPr>
      </w:pPr>
    </w:p>
    <w:p w14:paraId="5537D406" w14:textId="77777777" w:rsidR="00374551" w:rsidRDefault="001B6435" w:rsidP="001B6435">
      <w:pPr>
        <w:pStyle w:val="BodyTextIndent"/>
        <w:numPr>
          <w:ilvl w:val="0"/>
          <w:numId w:val="3"/>
        </w:numPr>
        <w:ind w:left="360"/>
        <w:jc w:val="left"/>
        <w:rPr>
          <w:rFonts w:ascii="Arial" w:hAnsi="Arial" w:cs="Arial"/>
          <w:b/>
          <w:kern w:val="0"/>
        </w:rPr>
      </w:pPr>
      <w:r w:rsidRPr="001B6435">
        <w:rPr>
          <w:rFonts w:ascii="Arial" w:hAnsi="Arial" w:cs="Arial"/>
          <w:b/>
          <w:kern w:val="0"/>
        </w:rPr>
        <w:t>CONCLUSION</w:t>
      </w:r>
    </w:p>
    <w:p w14:paraId="59CDCB96" w14:textId="77777777" w:rsidR="001B6435" w:rsidRPr="001B6435" w:rsidRDefault="001B6435" w:rsidP="001B6435">
      <w:pPr>
        <w:pStyle w:val="BodyTextIndent"/>
        <w:ind w:left="360" w:firstLine="0"/>
        <w:jc w:val="left"/>
        <w:rPr>
          <w:kern w:val="0"/>
        </w:rPr>
      </w:pPr>
      <w:r w:rsidRPr="001B6435">
        <w:rPr>
          <w:kern w:val="0"/>
        </w:rPr>
        <w:t>Place 3-4 line conclusion here.</w:t>
      </w:r>
    </w:p>
    <w:p w14:paraId="4708186D" w14:textId="77777777" w:rsidR="001B6435" w:rsidRDefault="001B6435" w:rsidP="001B6435">
      <w:pPr>
        <w:pStyle w:val="BodyTextIndent"/>
        <w:ind w:firstLine="0"/>
        <w:jc w:val="left"/>
        <w:rPr>
          <w:rFonts w:ascii="Arial" w:hAnsi="Arial" w:cs="Arial"/>
          <w:b/>
          <w:kern w:val="0"/>
        </w:rPr>
      </w:pPr>
    </w:p>
    <w:p w14:paraId="1C9DECC2" w14:textId="77777777" w:rsidR="001B6435" w:rsidRPr="0012344E" w:rsidRDefault="001B6435" w:rsidP="001B6435">
      <w:pPr>
        <w:pStyle w:val="BodyTextIndent"/>
        <w:ind w:firstLine="0"/>
        <w:jc w:val="left"/>
        <w:rPr>
          <w:rFonts w:ascii="Arial" w:hAnsi="Arial" w:cs="Arial"/>
          <w:b/>
          <w:kern w:val="0"/>
        </w:rPr>
      </w:pPr>
      <w:r>
        <w:rPr>
          <w:rFonts w:ascii="Arial" w:hAnsi="Arial" w:cs="Arial"/>
          <w:b/>
          <w:kern w:val="0"/>
        </w:rPr>
        <w:t>ACKNOWLEDGEMENTS</w:t>
      </w:r>
    </w:p>
    <w:p w14:paraId="71909C2D" w14:textId="77777777" w:rsidR="008B61D2" w:rsidRDefault="00374551" w:rsidP="001B6435">
      <w:pPr>
        <w:pStyle w:val="BodyTextIndent"/>
        <w:rPr>
          <w:rFonts w:ascii="Arial" w:hAnsi="Arial" w:cs="Arial"/>
          <w:b/>
          <w:kern w:val="0"/>
        </w:rPr>
      </w:pPr>
      <w:r w:rsidRPr="0012344E">
        <w:rPr>
          <w:kern w:val="0"/>
        </w:rPr>
        <w:t xml:space="preserve">Place </w:t>
      </w:r>
      <w:r w:rsidR="00D02522" w:rsidRPr="0012344E">
        <w:rPr>
          <w:kern w:val="0"/>
        </w:rPr>
        <w:t xml:space="preserve">any acknowledgements </w:t>
      </w:r>
      <w:r w:rsidRPr="0012344E">
        <w:rPr>
          <w:kern w:val="0"/>
        </w:rPr>
        <w:t>here</w:t>
      </w:r>
      <w:r w:rsidR="001B6435">
        <w:rPr>
          <w:kern w:val="0"/>
        </w:rPr>
        <w:t>.</w:t>
      </w:r>
      <w:r>
        <w:rPr>
          <w:kern w:val="0"/>
          <w:sz w:val="22"/>
          <w:szCs w:val="22"/>
        </w:rPr>
        <w:br/>
      </w:r>
      <w:r>
        <w:rPr>
          <w:kern w:val="0"/>
          <w:sz w:val="22"/>
          <w:szCs w:val="22"/>
        </w:rPr>
        <w:br/>
      </w:r>
      <w:r w:rsidRPr="0012344E">
        <w:rPr>
          <w:rFonts w:ascii="Arial" w:hAnsi="Arial" w:cs="Arial"/>
          <w:b/>
          <w:kern w:val="0"/>
        </w:rPr>
        <w:t>REFERENCES</w:t>
      </w:r>
    </w:p>
    <w:p w14:paraId="53C4520C" w14:textId="77777777" w:rsidR="00A5037A" w:rsidRDefault="001B6435" w:rsidP="00A5037A">
      <w:pPr>
        <w:pStyle w:val="BodyTextIndent"/>
        <w:rPr>
          <w:kern w:val="0"/>
        </w:rPr>
      </w:pPr>
      <w:r w:rsidRPr="00A35827">
        <w:rPr>
          <w:kern w:val="0"/>
        </w:rPr>
        <w:t xml:space="preserve">[1] Nearing, Anne G. </w:t>
      </w:r>
      <w:r w:rsidRPr="00A35827">
        <w:rPr>
          <w:i/>
          <w:kern w:val="0"/>
        </w:rPr>
        <w:t>ASME Style Guide</w:t>
      </w:r>
      <w:r w:rsidRPr="00A35827">
        <w:rPr>
          <w:kern w:val="0"/>
        </w:rPr>
        <w:t xml:space="preserve">, </w:t>
      </w:r>
      <w:r w:rsidR="00A5037A">
        <w:rPr>
          <w:kern w:val="0"/>
        </w:rPr>
        <w:t>2018</w:t>
      </w:r>
    </w:p>
    <w:p w14:paraId="1F175EA3" w14:textId="77777777" w:rsidR="00C644C9" w:rsidRDefault="00A5037A" w:rsidP="0062526A">
      <w:pPr>
        <w:pStyle w:val="BodyTextIndent"/>
        <w:rPr>
          <w:kern w:val="0"/>
          <w:sz w:val="22"/>
          <w:szCs w:val="22"/>
        </w:rPr>
      </w:pPr>
      <w:r>
        <w:rPr>
          <w:kern w:val="0"/>
        </w:rPr>
        <w:t>[2] No more than 15 references.</w:t>
      </w:r>
      <w:r w:rsidR="0062526A" w:rsidRPr="001B6435">
        <w:rPr>
          <w:kern w:val="0"/>
          <w:sz w:val="22"/>
          <w:szCs w:val="22"/>
        </w:rPr>
        <w:t xml:space="preserve"> </w:t>
      </w:r>
    </w:p>
    <w:p w14:paraId="49DA3B2A" w14:textId="77777777" w:rsidR="00C644C9" w:rsidRDefault="00C644C9" w:rsidP="0062526A">
      <w:pPr>
        <w:pStyle w:val="BodyTextIndent"/>
        <w:rPr>
          <w:kern w:val="0"/>
          <w:sz w:val="22"/>
          <w:szCs w:val="22"/>
          <w:lang w:eastAsia="zh-CN"/>
        </w:rPr>
      </w:pPr>
    </w:p>
    <w:p w14:paraId="30E57EE8" w14:textId="4F380DFA" w:rsidR="005B2C3B" w:rsidRPr="005B2C3B" w:rsidRDefault="00C644C9" w:rsidP="00F0013E">
      <w:pPr>
        <w:pStyle w:val="EndNoteBibliography"/>
        <w:pPrChange w:id="171" w:author="Javid Akhavan" w:date="2021-02-14T17:38:00Z">
          <w:pPr>
            <w:pStyle w:val="EndNoteBibliography"/>
          </w:pPr>
        </w:pPrChange>
      </w:pPr>
      <w:r>
        <w:rPr>
          <w:kern w:val="0"/>
          <w:sz w:val="22"/>
          <w:szCs w:val="22"/>
        </w:rPr>
        <w:fldChar w:fldCharType="begin"/>
      </w:r>
      <w:r>
        <w:rPr>
          <w:kern w:val="0"/>
          <w:sz w:val="22"/>
          <w:szCs w:val="22"/>
        </w:rPr>
        <w:instrText xml:space="preserve"> ADDIN EN.REFLIST </w:instrText>
      </w:r>
      <w:r>
        <w:rPr>
          <w:kern w:val="0"/>
          <w:sz w:val="22"/>
          <w:szCs w:val="22"/>
        </w:rPr>
        <w:fldChar w:fldCharType="separate"/>
      </w:r>
      <w:r w:rsidR="005B2C3B" w:rsidRPr="005B2C3B">
        <w:t xml:space="preserve">[1] Frazier, W. E., </w:t>
      </w:r>
      <w:del w:id="172" w:author="Javid Akhavan" w:date="2021-02-14T17:38:00Z">
        <w:r w:rsidR="005B2C3B" w:rsidRPr="005B2C3B" w:rsidDel="00F0013E">
          <w:delText>"</w:delText>
        </w:r>
      </w:del>
      <w:ins w:id="173" w:author="Javid Akhavan" w:date="2021-02-14T17:38:00Z">
        <w:r w:rsidR="00F0013E">
          <w:t>“</w:t>
        </w:r>
      </w:ins>
      <w:r w:rsidR="005B2C3B" w:rsidRPr="005B2C3B">
        <w:t>Metal Additive Manufacturing: A Review</w:t>
      </w:r>
      <w:del w:id="174" w:author="Javid Akhavan" w:date="2021-02-14T17:38:00Z">
        <w:r w:rsidR="005B2C3B" w:rsidRPr="005B2C3B" w:rsidDel="00F0013E">
          <w:delText xml:space="preserve">," </w:delText>
        </w:r>
      </w:del>
      <w:ins w:id="175" w:author="Javid Akhavan" w:date="2021-02-14T17:38:00Z">
        <w:r w:rsidR="00F0013E" w:rsidRPr="005B2C3B">
          <w:t>,</w:t>
        </w:r>
        <w:r w:rsidR="00F0013E">
          <w:t>”</w:t>
        </w:r>
        <w:r w:rsidR="00F0013E" w:rsidRPr="005B2C3B">
          <w:t xml:space="preserve"> </w:t>
        </w:r>
      </w:ins>
      <w:r w:rsidR="005B2C3B" w:rsidRPr="005B2C3B">
        <w:t>J Mater Eng Perform, 23(6), (2014), pp. 1917-1928.</w:t>
      </w:r>
    </w:p>
    <w:p w14:paraId="7BA3B62B" w14:textId="2A4819B7" w:rsidR="005B2C3B" w:rsidRPr="005B2C3B" w:rsidRDefault="005B2C3B" w:rsidP="00F0013E">
      <w:pPr>
        <w:pStyle w:val="EndNoteBibliography"/>
        <w:pPrChange w:id="176" w:author="Javid Akhavan" w:date="2021-02-14T17:38:00Z">
          <w:pPr>
            <w:pStyle w:val="EndNoteBibliography"/>
          </w:pPr>
        </w:pPrChange>
      </w:pPr>
      <w:r w:rsidRPr="005B2C3B">
        <w:t xml:space="preserve">[2] Liu, J., Hu, Y. M., Wu, B., and Wang, Y., </w:t>
      </w:r>
      <w:del w:id="177" w:author="Javid Akhavan" w:date="2021-02-14T17:38:00Z">
        <w:r w:rsidRPr="005B2C3B" w:rsidDel="00F0013E">
          <w:delText>"</w:delText>
        </w:r>
      </w:del>
      <w:ins w:id="178" w:author="Javid Akhavan" w:date="2021-02-14T17:38:00Z">
        <w:r w:rsidR="00F0013E">
          <w:t>“</w:t>
        </w:r>
      </w:ins>
      <w:r w:rsidRPr="005B2C3B">
        <w:t>An improved fault diagnosis approach for FDM process with acoustic emission</w:t>
      </w:r>
      <w:del w:id="179" w:author="Javid Akhavan" w:date="2021-02-14T17:38:00Z">
        <w:r w:rsidRPr="005B2C3B" w:rsidDel="00F0013E">
          <w:delText xml:space="preserve">," </w:delText>
        </w:r>
      </w:del>
      <w:ins w:id="180" w:author="Javid Akhavan" w:date="2021-02-14T17:38:00Z">
        <w:r w:rsidR="00F0013E" w:rsidRPr="005B2C3B">
          <w:t>,</w:t>
        </w:r>
        <w:r w:rsidR="00F0013E">
          <w:t>”</w:t>
        </w:r>
        <w:r w:rsidR="00F0013E" w:rsidRPr="005B2C3B">
          <w:t xml:space="preserve"> </w:t>
        </w:r>
      </w:ins>
      <w:r w:rsidRPr="005B2C3B">
        <w:t>J Manuf Process, 35, (2018), pp. 570-579.</w:t>
      </w:r>
    </w:p>
    <w:p w14:paraId="0F0A020E" w14:textId="18DB87BE" w:rsidR="005B2C3B" w:rsidRPr="005B2C3B" w:rsidRDefault="005B2C3B" w:rsidP="00F0013E">
      <w:pPr>
        <w:pStyle w:val="EndNoteBibliography"/>
        <w:pPrChange w:id="181" w:author="Javid Akhavan" w:date="2021-02-14T17:38:00Z">
          <w:pPr>
            <w:pStyle w:val="EndNoteBibliography"/>
          </w:pPr>
        </w:pPrChange>
      </w:pPr>
      <w:r w:rsidRPr="005B2C3B">
        <w:t xml:space="preserve">[3] Tapia, G., and Elwany, A., </w:t>
      </w:r>
      <w:del w:id="182" w:author="Javid Akhavan" w:date="2021-02-14T17:38:00Z">
        <w:r w:rsidRPr="005B2C3B" w:rsidDel="00F0013E">
          <w:delText>"</w:delText>
        </w:r>
      </w:del>
      <w:ins w:id="183" w:author="Javid Akhavan" w:date="2021-02-14T17:38:00Z">
        <w:r w:rsidR="00F0013E">
          <w:t>“</w:t>
        </w:r>
      </w:ins>
      <w:r w:rsidRPr="005B2C3B">
        <w:t>A Review on Process Monitoring and Control in Metal-Based Additive Manufacturing</w:t>
      </w:r>
      <w:del w:id="184" w:author="Javid Akhavan" w:date="2021-02-14T17:38:00Z">
        <w:r w:rsidRPr="005B2C3B" w:rsidDel="00F0013E">
          <w:delText xml:space="preserve">," </w:delText>
        </w:r>
      </w:del>
      <w:ins w:id="185" w:author="Javid Akhavan" w:date="2021-02-14T17:38:00Z">
        <w:r w:rsidR="00F0013E" w:rsidRPr="005B2C3B">
          <w:t>,</w:t>
        </w:r>
        <w:r w:rsidR="00F0013E">
          <w:t>”</w:t>
        </w:r>
        <w:r w:rsidR="00F0013E" w:rsidRPr="005B2C3B">
          <w:t xml:space="preserve"> </w:t>
        </w:r>
      </w:ins>
      <w:r w:rsidRPr="005B2C3B">
        <w:t>J Manuf Sci E-T Asme, 136(6), (2014).</w:t>
      </w:r>
    </w:p>
    <w:p w14:paraId="2D99806D" w14:textId="7121C6EE" w:rsidR="005B2C3B" w:rsidRPr="005B2C3B" w:rsidRDefault="005B2C3B" w:rsidP="00F0013E">
      <w:pPr>
        <w:pStyle w:val="EndNoteBibliography"/>
        <w:pPrChange w:id="186" w:author="Javid Akhavan" w:date="2021-02-14T17:38:00Z">
          <w:pPr>
            <w:pStyle w:val="EndNoteBibliography"/>
          </w:pPr>
        </w:pPrChange>
      </w:pPr>
      <w:r w:rsidRPr="005B2C3B">
        <w:t xml:space="preserve">[4] Wu, Y., He, K. T., Zhou, X. M., and Ding, W. Y., </w:t>
      </w:r>
      <w:del w:id="187" w:author="Javid Akhavan" w:date="2021-02-14T17:38:00Z">
        <w:r w:rsidRPr="005B2C3B" w:rsidDel="00F0013E">
          <w:delText>"</w:delText>
        </w:r>
      </w:del>
      <w:ins w:id="188" w:author="Javid Akhavan" w:date="2021-02-14T17:38:00Z">
        <w:r w:rsidR="00F0013E">
          <w:t>“</w:t>
        </w:r>
      </w:ins>
      <w:r w:rsidRPr="005B2C3B">
        <w:t>Machine Vision based Statistical Process Control in Fused Deposition Modeling</w:t>
      </w:r>
      <w:del w:id="189" w:author="Javid Akhavan" w:date="2021-02-14T17:38:00Z">
        <w:r w:rsidRPr="005B2C3B" w:rsidDel="00F0013E">
          <w:delText xml:space="preserve">," </w:delText>
        </w:r>
      </w:del>
      <w:ins w:id="190" w:author="Javid Akhavan" w:date="2021-02-14T17:38:00Z">
        <w:r w:rsidR="00F0013E" w:rsidRPr="005B2C3B">
          <w:t>,</w:t>
        </w:r>
        <w:r w:rsidR="00F0013E">
          <w:t>”</w:t>
        </w:r>
        <w:r w:rsidR="00F0013E" w:rsidRPr="005B2C3B">
          <w:t xml:space="preserve"> </w:t>
        </w:r>
      </w:ins>
      <w:r w:rsidRPr="005B2C3B">
        <w:t>C Ind Elect Appl, (2017), pp. 936-941.</w:t>
      </w:r>
    </w:p>
    <w:p w14:paraId="20840554" w14:textId="463B2193" w:rsidR="005B2C3B" w:rsidRPr="005B2C3B" w:rsidRDefault="005B2C3B" w:rsidP="00F0013E">
      <w:pPr>
        <w:pStyle w:val="EndNoteBibliography"/>
        <w:pPrChange w:id="191" w:author="Javid Akhavan" w:date="2021-02-14T17:38:00Z">
          <w:pPr>
            <w:pStyle w:val="EndNoteBibliography"/>
          </w:pPr>
        </w:pPrChange>
      </w:pPr>
      <w:r w:rsidRPr="005B2C3B">
        <w:t xml:space="preserve">[5] Li, Z. W., Liu, X. J., Wen, S. F., He, P. Y., Zhong, K., Wei, Q. S., Shi, Y. S., and Liu, S., </w:t>
      </w:r>
      <w:del w:id="192" w:author="Javid Akhavan" w:date="2021-02-14T17:38:00Z">
        <w:r w:rsidRPr="005B2C3B" w:rsidDel="00F0013E">
          <w:delText>"</w:delText>
        </w:r>
      </w:del>
      <w:ins w:id="193" w:author="Javid Akhavan" w:date="2021-02-14T17:38:00Z">
        <w:r w:rsidR="00F0013E">
          <w:t>“</w:t>
        </w:r>
      </w:ins>
      <w:r w:rsidRPr="005B2C3B">
        <w:t>In Situ 3D Monitoring of Geometric Signatures in the Powder-Bed-Fusion Additive Manufacturing Process via Vision Sensing Methods</w:t>
      </w:r>
      <w:del w:id="194" w:author="Javid Akhavan" w:date="2021-02-14T17:38:00Z">
        <w:r w:rsidRPr="005B2C3B" w:rsidDel="00F0013E">
          <w:delText xml:space="preserve">," </w:delText>
        </w:r>
      </w:del>
      <w:ins w:id="195" w:author="Javid Akhavan" w:date="2021-02-14T17:38:00Z">
        <w:r w:rsidR="00F0013E" w:rsidRPr="005B2C3B">
          <w:t>,</w:t>
        </w:r>
        <w:r w:rsidR="00F0013E">
          <w:t>”</w:t>
        </w:r>
        <w:r w:rsidR="00F0013E" w:rsidRPr="005B2C3B">
          <w:t xml:space="preserve"> </w:t>
        </w:r>
      </w:ins>
      <w:r w:rsidRPr="005B2C3B">
        <w:t>Sensors-Basel, 18(4), (2018).</w:t>
      </w:r>
    </w:p>
    <w:p w14:paraId="2A409DCE" w14:textId="3E2BC955" w:rsidR="005B2C3B" w:rsidRPr="005B2C3B" w:rsidRDefault="005B2C3B" w:rsidP="00F0013E">
      <w:pPr>
        <w:pStyle w:val="EndNoteBibliography"/>
        <w:pPrChange w:id="196" w:author="Javid Akhavan" w:date="2021-02-14T17:38:00Z">
          <w:pPr>
            <w:pStyle w:val="EndNoteBibliography"/>
          </w:pPr>
        </w:pPrChange>
      </w:pPr>
      <w:r w:rsidRPr="005B2C3B">
        <w:t xml:space="preserve">[6] Rodríguez-Araújo, J., and Rodríguez-Andina, J. J., </w:t>
      </w:r>
      <w:del w:id="197" w:author="Javid Akhavan" w:date="2021-02-14T17:38:00Z">
        <w:r w:rsidRPr="005B2C3B" w:rsidDel="00F0013E">
          <w:delText>"</w:delText>
        </w:r>
      </w:del>
      <w:ins w:id="198" w:author="Javid Akhavan" w:date="2021-02-14T17:38:00Z">
        <w:r w:rsidR="00F0013E">
          <w:t>“</w:t>
        </w:r>
      </w:ins>
      <w:r w:rsidRPr="005B2C3B">
        <w:t>ROS-based 3D on-line monitoring of LMD robotized cells</w:t>
      </w:r>
      <w:del w:id="199" w:author="Javid Akhavan" w:date="2021-02-14T17:38:00Z">
        <w:r w:rsidRPr="005B2C3B" w:rsidDel="00F0013E">
          <w:delText xml:space="preserve">," </w:delText>
        </w:r>
      </w:del>
      <w:ins w:id="200" w:author="Javid Akhavan" w:date="2021-02-14T17:38:00Z">
        <w:r w:rsidR="00F0013E" w:rsidRPr="005B2C3B">
          <w:t>,</w:t>
        </w:r>
        <w:r w:rsidR="00F0013E">
          <w:t>”</w:t>
        </w:r>
        <w:r w:rsidR="00F0013E" w:rsidRPr="005B2C3B">
          <w:t xml:space="preserve"> </w:t>
        </w:r>
      </w:ins>
      <w:r w:rsidRPr="005B2C3B">
        <w:t xml:space="preserve">Proc. 2015 IEEE 13th International Conference on Industrial Informatics (INDIN), IEEE, pp. 308-313, </w:t>
      </w:r>
    </w:p>
    <w:p w14:paraId="7348D912" w14:textId="78C6A089" w:rsidR="005B2C3B" w:rsidRPr="005B2C3B" w:rsidRDefault="005B2C3B" w:rsidP="00F0013E">
      <w:pPr>
        <w:pStyle w:val="EndNoteBibliography"/>
        <w:pPrChange w:id="201" w:author="Javid Akhavan" w:date="2021-02-14T17:38:00Z">
          <w:pPr>
            <w:pStyle w:val="EndNoteBibliography"/>
          </w:pPr>
        </w:pPrChange>
      </w:pPr>
      <w:r w:rsidRPr="005B2C3B">
        <w:t xml:space="preserve">[7] Scime, L., and Beuth, J., </w:t>
      </w:r>
      <w:del w:id="202" w:author="Javid Akhavan" w:date="2021-02-14T17:38:00Z">
        <w:r w:rsidRPr="005B2C3B" w:rsidDel="00F0013E">
          <w:delText>"</w:delText>
        </w:r>
      </w:del>
      <w:ins w:id="203" w:author="Javid Akhavan" w:date="2021-02-14T17:38:00Z">
        <w:r w:rsidR="00F0013E">
          <w:t>“</w:t>
        </w:r>
      </w:ins>
      <w:r w:rsidRPr="005B2C3B">
        <w:t>A multi-scale convolutional neural network for autonomous anomaly detection and classification in a laser powder bed fusion additive manufacturing process</w:t>
      </w:r>
      <w:del w:id="204" w:author="Javid Akhavan" w:date="2021-02-14T17:38:00Z">
        <w:r w:rsidRPr="005B2C3B" w:rsidDel="00F0013E">
          <w:delText xml:space="preserve">," </w:delText>
        </w:r>
      </w:del>
      <w:ins w:id="205" w:author="Javid Akhavan" w:date="2021-02-14T17:38:00Z">
        <w:r w:rsidR="00F0013E" w:rsidRPr="005B2C3B">
          <w:t>,</w:t>
        </w:r>
        <w:r w:rsidR="00F0013E">
          <w:t>”</w:t>
        </w:r>
        <w:r w:rsidR="00F0013E" w:rsidRPr="005B2C3B">
          <w:t xml:space="preserve"> </w:t>
        </w:r>
      </w:ins>
      <w:r w:rsidRPr="005B2C3B">
        <w:t>Addit Manuf, 24, (2018), pp. 273-286.</w:t>
      </w:r>
    </w:p>
    <w:p w14:paraId="780691E3" w14:textId="6D229BFC" w:rsidR="005B2C3B" w:rsidRPr="005B2C3B" w:rsidRDefault="005B2C3B" w:rsidP="00F0013E">
      <w:pPr>
        <w:pStyle w:val="EndNoteBibliography"/>
        <w:pPrChange w:id="206" w:author="Javid Akhavan" w:date="2021-02-14T17:38:00Z">
          <w:pPr>
            <w:pStyle w:val="EndNoteBibliography"/>
          </w:pPr>
        </w:pPrChange>
      </w:pPr>
      <w:r w:rsidRPr="005B2C3B">
        <w:t xml:space="preserve">[8] Senin, N., Blunt, L., and Tolley, M., </w:t>
      </w:r>
      <w:del w:id="207" w:author="Javid Akhavan" w:date="2021-02-14T17:38:00Z">
        <w:r w:rsidRPr="005B2C3B" w:rsidDel="00F0013E">
          <w:delText>"</w:delText>
        </w:r>
      </w:del>
      <w:ins w:id="208" w:author="Javid Akhavan" w:date="2021-02-14T17:38:00Z">
        <w:r w:rsidR="00F0013E">
          <w:t>“</w:t>
        </w:r>
      </w:ins>
      <w:r w:rsidRPr="005B2C3B">
        <w:t>The use of areal surface topography analysis for the inspection of micro-fabricated thin foil laser targets for ion acceleration</w:t>
      </w:r>
      <w:del w:id="209" w:author="Javid Akhavan" w:date="2021-02-14T17:38:00Z">
        <w:r w:rsidRPr="005B2C3B" w:rsidDel="00F0013E">
          <w:delText xml:space="preserve">," </w:delText>
        </w:r>
      </w:del>
      <w:ins w:id="210" w:author="Javid Akhavan" w:date="2021-02-14T17:38:00Z">
        <w:r w:rsidR="00F0013E" w:rsidRPr="005B2C3B">
          <w:t>,</w:t>
        </w:r>
        <w:r w:rsidR="00F0013E">
          <w:t>”</w:t>
        </w:r>
        <w:r w:rsidR="00F0013E" w:rsidRPr="005B2C3B">
          <w:t xml:space="preserve"> </w:t>
        </w:r>
      </w:ins>
      <w:r w:rsidRPr="005B2C3B">
        <w:t>Meas Sci Technol, 23(10), (2012).</w:t>
      </w:r>
    </w:p>
    <w:p w14:paraId="11C22017" w14:textId="776D680F" w:rsidR="005B2C3B" w:rsidRPr="005B2C3B" w:rsidRDefault="005B2C3B" w:rsidP="00F0013E">
      <w:pPr>
        <w:pStyle w:val="EndNoteBibliography"/>
        <w:pPrChange w:id="211" w:author="Javid Akhavan" w:date="2021-02-14T17:38:00Z">
          <w:pPr>
            <w:pStyle w:val="EndNoteBibliography"/>
          </w:pPr>
        </w:pPrChange>
      </w:pPr>
      <w:r w:rsidRPr="005B2C3B">
        <w:t xml:space="preserve">[9] Rusu, R. B., and Cousins, S., </w:t>
      </w:r>
      <w:del w:id="212" w:author="Javid Akhavan" w:date="2021-02-14T17:38:00Z">
        <w:r w:rsidRPr="005B2C3B" w:rsidDel="00F0013E">
          <w:delText>"</w:delText>
        </w:r>
      </w:del>
      <w:ins w:id="213" w:author="Javid Akhavan" w:date="2021-02-14T17:38:00Z">
        <w:r w:rsidR="00F0013E">
          <w:t>“</w:t>
        </w:r>
      </w:ins>
      <w:r w:rsidRPr="005B2C3B">
        <w:t>3D is here: Point Cloud Library (PCL</w:t>
      </w:r>
      <w:del w:id="214" w:author="Javid Akhavan" w:date="2021-02-14T17:38:00Z">
        <w:r w:rsidRPr="005B2C3B" w:rsidDel="00F0013E">
          <w:delText xml:space="preserve">)," </w:delText>
        </w:r>
      </w:del>
      <w:ins w:id="215" w:author="Javid Akhavan" w:date="2021-02-14T17:38:00Z">
        <w:r w:rsidR="00F0013E" w:rsidRPr="005B2C3B">
          <w:t>),</w:t>
        </w:r>
        <w:r w:rsidR="00F0013E">
          <w:t>”</w:t>
        </w:r>
        <w:r w:rsidR="00F0013E" w:rsidRPr="005B2C3B">
          <w:t xml:space="preserve"> </w:t>
        </w:r>
      </w:ins>
      <w:r w:rsidRPr="005B2C3B">
        <w:t>Ieee Int Conf Robot, (2011).</w:t>
      </w:r>
    </w:p>
    <w:p w14:paraId="7B117156" w14:textId="74C721DB" w:rsidR="005B2C3B" w:rsidRPr="005B2C3B" w:rsidRDefault="005B2C3B" w:rsidP="00F0013E">
      <w:pPr>
        <w:pStyle w:val="EndNoteBibliography"/>
        <w:pPrChange w:id="216" w:author="Javid Akhavan" w:date="2021-02-14T17:38:00Z">
          <w:pPr>
            <w:pStyle w:val="EndNoteBibliography"/>
          </w:pPr>
        </w:pPrChange>
      </w:pPr>
      <w:r w:rsidRPr="005B2C3B">
        <w:t xml:space="preserve">[10] Ruan, M., and Huber, D., </w:t>
      </w:r>
      <w:del w:id="217" w:author="Javid Akhavan" w:date="2021-02-14T17:38:00Z">
        <w:r w:rsidRPr="005B2C3B" w:rsidDel="00F0013E">
          <w:delText>"</w:delText>
        </w:r>
      </w:del>
      <w:ins w:id="218" w:author="Javid Akhavan" w:date="2021-02-14T17:38:00Z">
        <w:r w:rsidR="00F0013E">
          <w:t>“</w:t>
        </w:r>
      </w:ins>
      <w:r w:rsidRPr="005B2C3B">
        <w:t>Calibration of 3D sensors using a spherical target</w:t>
      </w:r>
      <w:del w:id="219" w:author="Javid Akhavan" w:date="2021-02-14T17:38:00Z">
        <w:r w:rsidRPr="005B2C3B" w:rsidDel="00F0013E">
          <w:delText xml:space="preserve">," </w:delText>
        </w:r>
      </w:del>
      <w:ins w:id="220" w:author="Javid Akhavan" w:date="2021-02-14T17:38:00Z">
        <w:r w:rsidR="00F0013E" w:rsidRPr="005B2C3B">
          <w:t>,</w:t>
        </w:r>
        <w:r w:rsidR="00F0013E">
          <w:t>”</w:t>
        </w:r>
        <w:r w:rsidR="00F0013E" w:rsidRPr="005B2C3B">
          <w:t xml:space="preserve"> </w:t>
        </w:r>
      </w:ins>
      <w:r w:rsidRPr="005B2C3B">
        <w:t>Proc. 2014 2nd International Conference on 3D Vision, IEEE, pp. 187-193, 2014.</w:t>
      </w:r>
    </w:p>
    <w:p w14:paraId="5FC6F651" w14:textId="3F88EBD3" w:rsidR="005B2C3B" w:rsidRPr="005B2C3B" w:rsidRDefault="005B2C3B" w:rsidP="00F0013E">
      <w:pPr>
        <w:pStyle w:val="EndNoteBibliography"/>
        <w:pPrChange w:id="221" w:author="Javid Akhavan" w:date="2021-02-14T17:38:00Z">
          <w:pPr>
            <w:pStyle w:val="EndNoteBibliography"/>
          </w:pPr>
        </w:pPrChange>
      </w:pPr>
      <w:r w:rsidRPr="005B2C3B">
        <w:t xml:space="preserve">[11] Abadi, M., Barham, P., Chen, J., Chen, Z., Davis, A., Dean, J., Devin, M., Ghemawat, S., Irving, G., and Isard, M., </w:t>
      </w:r>
      <w:del w:id="222" w:author="Javid Akhavan" w:date="2021-02-14T17:38:00Z">
        <w:r w:rsidRPr="005B2C3B" w:rsidDel="00F0013E">
          <w:delText>"</w:delText>
        </w:r>
      </w:del>
      <w:ins w:id="223" w:author="Javid Akhavan" w:date="2021-02-14T17:38:00Z">
        <w:r w:rsidR="00F0013E">
          <w:t>“</w:t>
        </w:r>
      </w:ins>
      <w:r w:rsidRPr="005B2C3B">
        <w:t>Tensorflow: A system for large-scale machine learning</w:t>
      </w:r>
      <w:del w:id="224" w:author="Javid Akhavan" w:date="2021-02-14T17:38:00Z">
        <w:r w:rsidRPr="005B2C3B" w:rsidDel="00F0013E">
          <w:delText xml:space="preserve">," </w:delText>
        </w:r>
      </w:del>
      <w:ins w:id="225" w:author="Javid Akhavan" w:date="2021-02-14T17:38:00Z">
        <w:r w:rsidR="00F0013E" w:rsidRPr="005B2C3B">
          <w:t>,</w:t>
        </w:r>
        <w:r w:rsidR="00F0013E">
          <w:t>”</w:t>
        </w:r>
        <w:r w:rsidR="00F0013E" w:rsidRPr="005B2C3B">
          <w:t xml:space="preserve"> </w:t>
        </w:r>
      </w:ins>
      <w:r w:rsidRPr="005B2C3B">
        <w:t xml:space="preserve">Proc. 12th {USENIX} symposium on operating systems design and implementation ({OSDI} 16), pp. 265-283, </w:t>
      </w:r>
    </w:p>
    <w:p w14:paraId="3CEA717B" w14:textId="42A13EF5" w:rsidR="005B2C3B" w:rsidRPr="005B2C3B" w:rsidRDefault="005B2C3B" w:rsidP="00F0013E">
      <w:pPr>
        <w:pStyle w:val="EndNoteBibliography"/>
        <w:pPrChange w:id="226" w:author="Javid Akhavan" w:date="2021-02-14T17:38:00Z">
          <w:pPr>
            <w:pStyle w:val="EndNoteBibliography"/>
          </w:pPr>
        </w:pPrChange>
      </w:pPr>
      <w:r w:rsidRPr="005B2C3B">
        <w:t xml:space="preserve">[12] Pedregosa, F., Varoquaux, G., Gramfort, A., Michel, V., Thirion, B., Grisel, O., Blondel, M., Prettenhofer, P., Weiss, R., and Dubourg, V., </w:t>
      </w:r>
      <w:del w:id="227" w:author="Javid Akhavan" w:date="2021-02-14T17:38:00Z">
        <w:r w:rsidRPr="005B2C3B" w:rsidDel="00F0013E">
          <w:delText>"</w:delText>
        </w:r>
      </w:del>
      <w:ins w:id="228" w:author="Javid Akhavan" w:date="2021-02-14T17:38:00Z">
        <w:r w:rsidR="00F0013E">
          <w:t>“</w:t>
        </w:r>
      </w:ins>
      <w:r w:rsidRPr="005B2C3B">
        <w:t>Scikit-learn: Machine learning in Python</w:t>
      </w:r>
      <w:del w:id="229" w:author="Javid Akhavan" w:date="2021-02-14T17:38:00Z">
        <w:r w:rsidRPr="005B2C3B" w:rsidDel="00F0013E">
          <w:delText xml:space="preserve">," </w:delText>
        </w:r>
      </w:del>
      <w:ins w:id="230" w:author="Javid Akhavan" w:date="2021-02-14T17:38:00Z">
        <w:r w:rsidR="00F0013E" w:rsidRPr="005B2C3B">
          <w:t>,</w:t>
        </w:r>
        <w:r w:rsidR="00F0013E">
          <w:t>”</w:t>
        </w:r>
        <w:r w:rsidR="00F0013E" w:rsidRPr="005B2C3B">
          <w:t xml:space="preserve"> </w:t>
        </w:r>
      </w:ins>
      <w:r w:rsidRPr="005B2C3B">
        <w:t>the Journal of machine Learning research, 12, (2011), pp. 2825-2830.</w:t>
      </w:r>
    </w:p>
    <w:p w14:paraId="52EFE460" w14:textId="1819E97C" w:rsidR="005B2C3B" w:rsidRPr="005B2C3B" w:rsidRDefault="005B2C3B" w:rsidP="00F0013E">
      <w:pPr>
        <w:pStyle w:val="EndNoteBibliography"/>
        <w:pPrChange w:id="231" w:author="Javid Akhavan" w:date="2021-02-14T17:38:00Z">
          <w:pPr>
            <w:pStyle w:val="EndNoteBibliography"/>
          </w:pPr>
        </w:pPrChange>
      </w:pPr>
      <w:r w:rsidRPr="005B2C3B">
        <w:t xml:space="preserve">[13] Bergstra, J., and Bengio, Y., </w:t>
      </w:r>
      <w:del w:id="232" w:author="Javid Akhavan" w:date="2021-02-14T17:38:00Z">
        <w:r w:rsidRPr="005B2C3B" w:rsidDel="00F0013E">
          <w:delText>"</w:delText>
        </w:r>
      </w:del>
      <w:ins w:id="233" w:author="Javid Akhavan" w:date="2021-02-14T17:38:00Z">
        <w:r w:rsidR="00F0013E">
          <w:t>“</w:t>
        </w:r>
      </w:ins>
      <w:r w:rsidRPr="005B2C3B">
        <w:t>Random search for hyper-parameter optimization</w:t>
      </w:r>
      <w:del w:id="234" w:author="Javid Akhavan" w:date="2021-02-14T17:38:00Z">
        <w:r w:rsidRPr="005B2C3B" w:rsidDel="00F0013E">
          <w:delText xml:space="preserve">," </w:delText>
        </w:r>
      </w:del>
      <w:ins w:id="235" w:author="Javid Akhavan" w:date="2021-02-14T17:38:00Z">
        <w:r w:rsidR="00F0013E" w:rsidRPr="005B2C3B">
          <w:t>,</w:t>
        </w:r>
        <w:r w:rsidR="00F0013E">
          <w:t>”</w:t>
        </w:r>
        <w:r w:rsidR="00F0013E" w:rsidRPr="005B2C3B">
          <w:t xml:space="preserve"> </w:t>
        </w:r>
      </w:ins>
      <w:r w:rsidRPr="005B2C3B">
        <w:t>Journal of machine learning research, 13(2), (2012).</w:t>
      </w:r>
    </w:p>
    <w:p w14:paraId="01F80C57" w14:textId="09105740" w:rsidR="001B6435" w:rsidRPr="001B6435" w:rsidRDefault="00C644C9" w:rsidP="0062526A">
      <w:pPr>
        <w:pStyle w:val="BodyTextIndent"/>
        <w:rPr>
          <w:kern w:val="0"/>
          <w:sz w:val="22"/>
          <w:szCs w:val="22"/>
        </w:rPr>
      </w:pPr>
      <w:r>
        <w:rPr>
          <w:kern w:val="0"/>
          <w:sz w:val="22"/>
          <w:szCs w:val="22"/>
        </w:rPr>
        <w:fldChar w:fldCharType="end"/>
      </w:r>
    </w:p>
    <w:sectPr w:rsidR="001B6435" w:rsidRPr="001B6435">
      <w:type w:val="continuous"/>
      <w:pgSz w:w="12240" w:h="15840"/>
      <w:pgMar w:top="1440" w:right="720" w:bottom="1440" w:left="720" w:header="720" w:footer="720" w:gutter="0"/>
      <w:cols w:num="2" w:space="540" w:equalWidth="0">
        <w:col w:w="5130" w:space="540"/>
        <w:col w:w="513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396AA2" w14:textId="77777777" w:rsidR="00FC3857" w:rsidRDefault="00FC3857">
      <w:r>
        <w:separator/>
      </w:r>
    </w:p>
  </w:endnote>
  <w:endnote w:type="continuationSeparator" w:id="0">
    <w:p w14:paraId="4F7B4BD6" w14:textId="77777777" w:rsidR="00FC3857" w:rsidRDefault="00FC38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22E97" w14:textId="77777777" w:rsidR="00E904C0" w:rsidRDefault="00E904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7C7D4" w14:textId="09B2E656" w:rsidR="008B61D2" w:rsidRDefault="008B61D2">
    <w:pPr>
      <w:pStyle w:val="Footer"/>
    </w:pPr>
    <w:r>
      <w:tab/>
    </w:r>
    <w:r>
      <w:fldChar w:fldCharType="begin"/>
    </w:r>
    <w:r>
      <w:instrText xml:space="preserve"> PAGE  \* MERGEFORMAT </w:instrText>
    </w:r>
    <w:r>
      <w:fldChar w:fldCharType="separate"/>
    </w:r>
    <w:r w:rsidR="00F0013E">
      <w:rPr>
        <w:noProof/>
      </w:rPr>
      <w:t>4</w:t>
    </w:r>
    <w:r>
      <w:fldChar w:fldCharType="end"/>
    </w:r>
    <w:r>
      <w:tab/>
      <w:t>© 20</w:t>
    </w:r>
    <w:r w:rsidR="00E904C0">
      <w:t>21</w:t>
    </w:r>
    <w:r>
      <w:t xml:space="preserve"> by ASM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D2026" w14:textId="77777777" w:rsidR="00E904C0" w:rsidRDefault="00E904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75DD36" w14:textId="77777777" w:rsidR="00FC3857" w:rsidRDefault="00FC3857">
      <w:r>
        <w:separator/>
      </w:r>
    </w:p>
  </w:footnote>
  <w:footnote w:type="continuationSeparator" w:id="0">
    <w:p w14:paraId="58EC3D73" w14:textId="77777777" w:rsidR="00FC3857" w:rsidRDefault="00FC38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BA335" w14:textId="77777777" w:rsidR="00E904C0" w:rsidRDefault="00E904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2DEF5" w14:textId="77777777" w:rsidR="00E904C0" w:rsidRDefault="00E904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B7F4C" w14:textId="77777777" w:rsidR="00E904C0" w:rsidRDefault="00E90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41FE4"/>
    <w:multiLevelType w:val="hybridMultilevel"/>
    <w:tmpl w:val="E168FCEA"/>
    <w:lvl w:ilvl="0" w:tplc="65B659E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2D497E"/>
    <w:multiLevelType w:val="hybridMultilevel"/>
    <w:tmpl w:val="5D68B3F2"/>
    <w:lvl w:ilvl="0" w:tplc="1B90CE3C">
      <w:start w:val="1"/>
      <w:numFmt w:val="decimal"/>
      <w:lvlText w:val="%1."/>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4B23DE"/>
    <w:multiLevelType w:val="hybridMultilevel"/>
    <w:tmpl w:val="C8A27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DE1BE8"/>
    <w:multiLevelType w:val="hybridMultilevel"/>
    <w:tmpl w:val="27BE1B7A"/>
    <w:lvl w:ilvl="0" w:tplc="B68216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vid Akhavan">
    <w15:presenceInfo w15:providerId="Windows Live" w15:userId="7ca973f7578797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3szQzNTMzNTIxNjBT0lEKTi0uzszPAykwNKwFAH7YMDUtAAAA"/>
    <w:docVar w:name="AutoNewFlag" w:val="Yes"/>
    <w:docVar w:name="CreateASMEToolbarFlag" w:val="-1"/>
    <w:docVar w:name="EN.InstantFormat" w:val="&lt;ENInstantFormat&gt;&lt;Enabled&gt;0&lt;/Enabled&gt;&lt;ScanUnformatted&gt;1&lt;/ScanUnformatted&gt;&lt;ScanChanges&gt;1&lt;/ScanChanges&gt;&lt;Suspended&gt;0&lt;/Suspended&gt;&lt;/ENInstantFormat&gt;"/>
    <w:docVar w:name="EN.Layout" w:val="&lt;ENLayout&gt;&lt;Style&gt;ASME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dftvffvav2pses2vmvve2yz5wzppevve9e&quot;&gt;conference_2&lt;record-ids&gt;&lt;item&gt;1&lt;/item&gt;&lt;item&gt;2&lt;/item&gt;&lt;item&gt;3&lt;/item&gt;&lt;item&gt;39&lt;/item&gt;&lt;item&gt;41&lt;/item&gt;&lt;item&gt;42&lt;/item&gt;&lt;item&gt;43&lt;/item&gt;&lt;item&gt;44&lt;/item&gt;&lt;item&gt;45&lt;/item&gt;&lt;item&gt;46&lt;/item&gt;&lt;item&gt;47&lt;/item&gt;&lt;item&gt;48&lt;/item&gt;&lt;item&gt;49&lt;/item&gt;&lt;/record-ids&gt;&lt;/item&gt;&lt;/Libraries&gt;"/>
    <w:docVar w:name="MarkTerritory" w:val="D:\ASME\proposal\AuthKit\version2\irvine7.doc by Howard Kaikow with template C:\msoffice\Templates\ASME.dot on 02/29/96 at 11:01"/>
    <w:docVar w:name="MarkTerritoryLocal" w:val="Document2 by Howard Kaikow with template C:\msoffice\Templates\ASME.dot on 02/29/96 at 10:39"/>
    <w:docVar w:name="SetStylesFlag" w:val="-1"/>
  </w:docVars>
  <w:rsids>
    <w:rsidRoot w:val="007B2BF3"/>
    <w:rsid w:val="00012320"/>
    <w:rsid w:val="00013361"/>
    <w:rsid w:val="00015A8C"/>
    <w:rsid w:val="0002000E"/>
    <w:rsid w:val="000341DB"/>
    <w:rsid w:val="000552C1"/>
    <w:rsid w:val="00056CAF"/>
    <w:rsid w:val="00070814"/>
    <w:rsid w:val="00070CE1"/>
    <w:rsid w:val="00077746"/>
    <w:rsid w:val="00077B3E"/>
    <w:rsid w:val="000C7573"/>
    <w:rsid w:val="000E154F"/>
    <w:rsid w:val="000E455F"/>
    <w:rsid w:val="0011218D"/>
    <w:rsid w:val="00115CE4"/>
    <w:rsid w:val="0012344E"/>
    <w:rsid w:val="00136959"/>
    <w:rsid w:val="0014064C"/>
    <w:rsid w:val="00150624"/>
    <w:rsid w:val="00154518"/>
    <w:rsid w:val="001620EF"/>
    <w:rsid w:val="001628A5"/>
    <w:rsid w:val="00163482"/>
    <w:rsid w:val="00187C1B"/>
    <w:rsid w:val="001927A3"/>
    <w:rsid w:val="001B33DD"/>
    <w:rsid w:val="001B349C"/>
    <w:rsid w:val="001B6435"/>
    <w:rsid w:val="001B7B91"/>
    <w:rsid w:val="001E50B6"/>
    <w:rsid w:val="001E615A"/>
    <w:rsid w:val="001F47F5"/>
    <w:rsid w:val="0021527F"/>
    <w:rsid w:val="0023306B"/>
    <w:rsid w:val="00241239"/>
    <w:rsid w:val="002730A9"/>
    <w:rsid w:val="0027522B"/>
    <w:rsid w:val="002941CF"/>
    <w:rsid w:val="002972C5"/>
    <w:rsid w:val="002C2D1B"/>
    <w:rsid w:val="002C4410"/>
    <w:rsid w:val="002E2E09"/>
    <w:rsid w:val="002F69E6"/>
    <w:rsid w:val="002F6EC4"/>
    <w:rsid w:val="002F74F5"/>
    <w:rsid w:val="0030254D"/>
    <w:rsid w:val="00320E59"/>
    <w:rsid w:val="00326F83"/>
    <w:rsid w:val="00345C31"/>
    <w:rsid w:val="00353465"/>
    <w:rsid w:val="00354732"/>
    <w:rsid w:val="00354C93"/>
    <w:rsid w:val="00355A46"/>
    <w:rsid w:val="00365795"/>
    <w:rsid w:val="00374551"/>
    <w:rsid w:val="00383913"/>
    <w:rsid w:val="00384EB5"/>
    <w:rsid w:val="0038795B"/>
    <w:rsid w:val="00387C59"/>
    <w:rsid w:val="00390A3A"/>
    <w:rsid w:val="003A57D7"/>
    <w:rsid w:val="003B0279"/>
    <w:rsid w:val="003B37BC"/>
    <w:rsid w:val="003B605F"/>
    <w:rsid w:val="003C369B"/>
    <w:rsid w:val="003C3F65"/>
    <w:rsid w:val="003C6AD7"/>
    <w:rsid w:val="003D1217"/>
    <w:rsid w:val="003D67D1"/>
    <w:rsid w:val="003E27FF"/>
    <w:rsid w:val="003E611A"/>
    <w:rsid w:val="003F040C"/>
    <w:rsid w:val="003F081D"/>
    <w:rsid w:val="003F272C"/>
    <w:rsid w:val="00405701"/>
    <w:rsid w:val="00407B66"/>
    <w:rsid w:val="0041564C"/>
    <w:rsid w:val="00426045"/>
    <w:rsid w:val="004302C8"/>
    <w:rsid w:val="00436701"/>
    <w:rsid w:val="00454DA5"/>
    <w:rsid w:val="00484A3F"/>
    <w:rsid w:val="004A10A1"/>
    <w:rsid w:val="004B1C3C"/>
    <w:rsid w:val="004B7B30"/>
    <w:rsid w:val="004C64C5"/>
    <w:rsid w:val="004D4E5D"/>
    <w:rsid w:val="004E3EC9"/>
    <w:rsid w:val="005035D1"/>
    <w:rsid w:val="00517426"/>
    <w:rsid w:val="00545DD0"/>
    <w:rsid w:val="00550345"/>
    <w:rsid w:val="005558AE"/>
    <w:rsid w:val="00560563"/>
    <w:rsid w:val="005607D7"/>
    <w:rsid w:val="00567493"/>
    <w:rsid w:val="00573087"/>
    <w:rsid w:val="00575C0B"/>
    <w:rsid w:val="00576B83"/>
    <w:rsid w:val="00577192"/>
    <w:rsid w:val="00586321"/>
    <w:rsid w:val="005A56E5"/>
    <w:rsid w:val="005B2C3B"/>
    <w:rsid w:val="005E0E66"/>
    <w:rsid w:val="005E134D"/>
    <w:rsid w:val="005F3ECE"/>
    <w:rsid w:val="006053A4"/>
    <w:rsid w:val="00624E2A"/>
    <w:rsid w:val="0062526A"/>
    <w:rsid w:val="00637033"/>
    <w:rsid w:val="00641FC6"/>
    <w:rsid w:val="00642EFB"/>
    <w:rsid w:val="00667138"/>
    <w:rsid w:val="00673784"/>
    <w:rsid w:val="0068311E"/>
    <w:rsid w:val="00683709"/>
    <w:rsid w:val="006A55A8"/>
    <w:rsid w:val="006B57AE"/>
    <w:rsid w:val="006B6E1D"/>
    <w:rsid w:val="006C0FDA"/>
    <w:rsid w:val="006D6B9E"/>
    <w:rsid w:val="006E1E81"/>
    <w:rsid w:val="006E23C9"/>
    <w:rsid w:val="006F2048"/>
    <w:rsid w:val="00701158"/>
    <w:rsid w:val="007044EB"/>
    <w:rsid w:val="0070642E"/>
    <w:rsid w:val="00706EBD"/>
    <w:rsid w:val="00723C9B"/>
    <w:rsid w:val="00750E63"/>
    <w:rsid w:val="00761AF5"/>
    <w:rsid w:val="00775118"/>
    <w:rsid w:val="00780AC7"/>
    <w:rsid w:val="007A0BBA"/>
    <w:rsid w:val="007A2497"/>
    <w:rsid w:val="007A3EC6"/>
    <w:rsid w:val="007B2BF3"/>
    <w:rsid w:val="007E12CC"/>
    <w:rsid w:val="007E219D"/>
    <w:rsid w:val="007E2257"/>
    <w:rsid w:val="007F5145"/>
    <w:rsid w:val="008104C8"/>
    <w:rsid w:val="00815E4E"/>
    <w:rsid w:val="008258CD"/>
    <w:rsid w:val="00826EA2"/>
    <w:rsid w:val="00860C3E"/>
    <w:rsid w:val="00871003"/>
    <w:rsid w:val="00881D2B"/>
    <w:rsid w:val="008854A3"/>
    <w:rsid w:val="00890863"/>
    <w:rsid w:val="00897EC4"/>
    <w:rsid w:val="008B61D2"/>
    <w:rsid w:val="008C095F"/>
    <w:rsid w:val="008D3B01"/>
    <w:rsid w:val="008D3F2B"/>
    <w:rsid w:val="008D5B49"/>
    <w:rsid w:val="008E363F"/>
    <w:rsid w:val="008E3FBD"/>
    <w:rsid w:val="008F6940"/>
    <w:rsid w:val="00920657"/>
    <w:rsid w:val="00924A99"/>
    <w:rsid w:val="00940364"/>
    <w:rsid w:val="009529E3"/>
    <w:rsid w:val="009552FE"/>
    <w:rsid w:val="0095565D"/>
    <w:rsid w:val="0095702A"/>
    <w:rsid w:val="00981B4E"/>
    <w:rsid w:val="00982913"/>
    <w:rsid w:val="00983612"/>
    <w:rsid w:val="00987C99"/>
    <w:rsid w:val="009A6A39"/>
    <w:rsid w:val="009A7280"/>
    <w:rsid w:val="009C3733"/>
    <w:rsid w:val="009E4E9A"/>
    <w:rsid w:val="00A056A8"/>
    <w:rsid w:val="00A06995"/>
    <w:rsid w:val="00A12F2D"/>
    <w:rsid w:val="00A16DC5"/>
    <w:rsid w:val="00A31548"/>
    <w:rsid w:val="00A35827"/>
    <w:rsid w:val="00A5037A"/>
    <w:rsid w:val="00A67F23"/>
    <w:rsid w:val="00A77D5B"/>
    <w:rsid w:val="00A86980"/>
    <w:rsid w:val="00A9258A"/>
    <w:rsid w:val="00A96B4A"/>
    <w:rsid w:val="00AB10B4"/>
    <w:rsid w:val="00AC576C"/>
    <w:rsid w:val="00AD4E35"/>
    <w:rsid w:val="00AE6FD9"/>
    <w:rsid w:val="00B22324"/>
    <w:rsid w:val="00B22528"/>
    <w:rsid w:val="00B32E10"/>
    <w:rsid w:val="00B4758C"/>
    <w:rsid w:val="00B57511"/>
    <w:rsid w:val="00B6176E"/>
    <w:rsid w:val="00B67CE2"/>
    <w:rsid w:val="00B90D99"/>
    <w:rsid w:val="00B92473"/>
    <w:rsid w:val="00B956DF"/>
    <w:rsid w:val="00BA5E35"/>
    <w:rsid w:val="00BA6992"/>
    <w:rsid w:val="00BD1F2F"/>
    <w:rsid w:val="00BE70C6"/>
    <w:rsid w:val="00BE716A"/>
    <w:rsid w:val="00BF7838"/>
    <w:rsid w:val="00C05D03"/>
    <w:rsid w:val="00C10B2B"/>
    <w:rsid w:val="00C27C0F"/>
    <w:rsid w:val="00C33685"/>
    <w:rsid w:val="00C42A47"/>
    <w:rsid w:val="00C47D96"/>
    <w:rsid w:val="00C50A4C"/>
    <w:rsid w:val="00C644C9"/>
    <w:rsid w:val="00C823A5"/>
    <w:rsid w:val="00C92BC3"/>
    <w:rsid w:val="00CA7293"/>
    <w:rsid w:val="00CB27AF"/>
    <w:rsid w:val="00CB2B22"/>
    <w:rsid w:val="00CC1430"/>
    <w:rsid w:val="00CC21FF"/>
    <w:rsid w:val="00CC61F1"/>
    <w:rsid w:val="00CE2C1A"/>
    <w:rsid w:val="00CE5538"/>
    <w:rsid w:val="00CE559E"/>
    <w:rsid w:val="00CE6DBC"/>
    <w:rsid w:val="00CF4222"/>
    <w:rsid w:val="00D02522"/>
    <w:rsid w:val="00D314DA"/>
    <w:rsid w:val="00D37448"/>
    <w:rsid w:val="00D404B8"/>
    <w:rsid w:val="00D45470"/>
    <w:rsid w:val="00D471D9"/>
    <w:rsid w:val="00D47635"/>
    <w:rsid w:val="00D8203A"/>
    <w:rsid w:val="00D84D29"/>
    <w:rsid w:val="00D85217"/>
    <w:rsid w:val="00DA1E1D"/>
    <w:rsid w:val="00DB436A"/>
    <w:rsid w:val="00DC4AA4"/>
    <w:rsid w:val="00DD78CD"/>
    <w:rsid w:val="00DE080A"/>
    <w:rsid w:val="00DF41BA"/>
    <w:rsid w:val="00DF465D"/>
    <w:rsid w:val="00E775A8"/>
    <w:rsid w:val="00E904C0"/>
    <w:rsid w:val="00E947E9"/>
    <w:rsid w:val="00EA7044"/>
    <w:rsid w:val="00EC1D31"/>
    <w:rsid w:val="00ED1DA3"/>
    <w:rsid w:val="00ED6D7B"/>
    <w:rsid w:val="00EE0BDC"/>
    <w:rsid w:val="00EE1140"/>
    <w:rsid w:val="00EF20FB"/>
    <w:rsid w:val="00F0013E"/>
    <w:rsid w:val="00F00751"/>
    <w:rsid w:val="00F01B55"/>
    <w:rsid w:val="00F057E1"/>
    <w:rsid w:val="00F142D0"/>
    <w:rsid w:val="00F27B7A"/>
    <w:rsid w:val="00F3476A"/>
    <w:rsid w:val="00F72023"/>
    <w:rsid w:val="00F77EBB"/>
    <w:rsid w:val="00F92F50"/>
    <w:rsid w:val="00F94EA3"/>
    <w:rsid w:val="00FA42FC"/>
    <w:rsid w:val="00FB0CCA"/>
    <w:rsid w:val="00FC0532"/>
    <w:rsid w:val="00FC3857"/>
    <w:rsid w:val="00FC5876"/>
    <w:rsid w:val="00FF0E87"/>
    <w:rsid w:val="00FF3A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D9EB79"/>
  <w15:chartTrackingRefBased/>
  <w15:docId w15:val="{C06D64C9-3D48-4395-9512-D39DB2703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overflowPunct w:val="0"/>
      <w:autoSpaceDE w:val="0"/>
      <w:autoSpaceDN w:val="0"/>
      <w:adjustRightInd w:val="0"/>
      <w:jc w:val="both"/>
      <w:textAlignment w:val="baseline"/>
    </w:pPr>
    <w:rPr>
      <w:kern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pPr>
      <w:keepNext/>
    </w:pPr>
    <w:rPr>
      <w:rFonts w:ascii="Arial" w:hAnsi="Arial"/>
      <w:b/>
      <w:caps/>
    </w:rPr>
  </w:style>
  <w:style w:type="paragraph" w:styleId="BodyTextIndent">
    <w:name w:val="Body Text Indent"/>
    <w:basedOn w:val="Normal"/>
    <w:link w:val="BodyTextIndentChar"/>
    <w:pPr>
      <w:ind w:firstLine="360"/>
    </w:pPr>
  </w:style>
  <w:style w:type="paragraph" w:customStyle="1" w:styleId="AcknowledgmentsClauseTitle">
    <w:name w:val="Acknowledgments Clause Title"/>
    <w:basedOn w:val="Normal"/>
    <w:next w:val="BodyTextIndent"/>
    <w:pPr>
      <w:keepNext/>
      <w:spacing w:before="240"/>
    </w:pPr>
    <w:rPr>
      <w:rFonts w:ascii="Arial" w:hAnsi="Arial"/>
      <w:b/>
      <w:caps/>
    </w:rPr>
  </w:style>
  <w:style w:type="paragraph" w:customStyle="1" w:styleId="Affiliation">
    <w:name w:val="Affiliation"/>
    <w:basedOn w:val="Normal"/>
    <w:pPr>
      <w:jc w:val="center"/>
    </w:pPr>
    <w:rPr>
      <w:rFonts w:ascii="Arial" w:hAnsi="Arial"/>
    </w:rPr>
  </w:style>
  <w:style w:type="paragraph" w:customStyle="1" w:styleId="Author">
    <w:name w:val="Author"/>
    <w:basedOn w:val="Normal"/>
    <w:next w:val="Affiliation"/>
    <w:pPr>
      <w:keepNext/>
      <w:jc w:val="center"/>
    </w:pPr>
    <w:rPr>
      <w:rFonts w:ascii="Arial" w:hAnsi="Arial"/>
      <w:b/>
    </w:rPr>
  </w:style>
  <w:style w:type="paragraph" w:customStyle="1" w:styleId="DocumentNumber">
    <w:name w:val="Document Number"/>
    <w:basedOn w:val="Normal"/>
    <w:next w:val="BodyTextIndent"/>
    <w:pPr>
      <w:spacing w:before="900"/>
      <w:jc w:val="right"/>
    </w:pPr>
    <w:rPr>
      <w:rFonts w:ascii="Arial" w:hAnsi="Arial"/>
      <w:b/>
      <w:sz w:val="36"/>
    </w:rPr>
  </w:style>
  <w:style w:type="paragraph" w:customStyle="1" w:styleId="EquationNumber">
    <w:name w:val="Equation Number"/>
    <w:basedOn w:val="Normal"/>
    <w:next w:val="BodyTextIndent"/>
    <w:pPr>
      <w:jc w:val="right"/>
    </w:pPr>
  </w:style>
  <w:style w:type="paragraph" w:customStyle="1" w:styleId="FigureCaption">
    <w:name w:val="Figure Caption"/>
    <w:basedOn w:val="Normal"/>
    <w:next w:val="BodyTextIndent"/>
    <w:pPr>
      <w:jc w:val="center"/>
    </w:pPr>
    <w:rPr>
      <w:rFonts w:ascii="Arial" w:hAnsi="Arial"/>
      <w:b/>
    </w:rPr>
  </w:style>
  <w:style w:type="paragraph" w:styleId="Footer">
    <w:name w:val="footer"/>
    <w:basedOn w:val="Normal"/>
    <w:next w:val="Header"/>
    <w:pPr>
      <w:tabs>
        <w:tab w:val="center" w:pos="5760"/>
        <w:tab w:val="right" w:pos="10800"/>
      </w:tabs>
    </w:pPr>
  </w:style>
  <w:style w:type="paragraph" w:styleId="Header">
    <w:name w:val="header"/>
    <w:basedOn w:val="Normal"/>
    <w:next w:val="Footer"/>
  </w:style>
  <w:style w:type="paragraph" w:styleId="FootnoteText">
    <w:name w:val="footnote text"/>
    <w:basedOn w:val="Normal"/>
    <w:semiHidden/>
    <w:pPr>
      <w:ind w:firstLine="360"/>
    </w:pPr>
    <w:rPr>
      <w:sz w:val="16"/>
    </w:rPr>
  </w:style>
  <w:style w:type="paragraph" w:customStyle="1" w:styleId="NomenclatureClauseTitle">
    <w:name w:val="Nomenclature Clause Title"/>
    <w:basedOn w:val="Normal"/>
    <w:next w:val="BodyTextIndent"/>
    <w:pPr>
      <w:keepNext/>
      <w:spacing w:before="240"/>
    </w:pPr>
    <w:rPr>
      <w:rFonts w:ascii="Arial" w:hAnsi="Arial"/>
      <w:b/>
      <w:caps/>
    </w:rPr>
  </w:style>
  <w:style w:type="paragraph" w:customStyle="1" w:styleId="ReferencesClauseTitle">
    <w:name w:val="References Clause Title"/>
    <w:basedOn w:val="Normal"/>
    <w:next w:val="BodyTextIndent"/>
    <w:pPr>
      <w:keepNext/>
      <w:spacing w:before="240"/>
    </w:pPr>
    <w:rPr>
      <w:rFonts w:ascii="Arial" w:hAnsi="Arial"/>
      <w:b/>
      <w:caps/>
    </w:rPr>
  </w:style>
  <w:style w:type="paragraph" w:customStyle="1" w:styleId="TableCaption">
    <w:name w:val="Table Caption"/>
    <w:basedOn w:val="Normal"/>
    <w:next w:val="BodyTextIndent"/>
    <w:pPr>
      <w:jc w:val="center"/>
    </w:pPr>
    <w:rPr>
      <w:rFonts w:ascii="Arial" w:hAnsi="Arial"/>
      <w:b/>
    </w:rPr>
  </w:style>
  <w:style w:type="paragraph" w:customStyle="1" w:styleId="TextHeading1">
    <w:name w:val="Text Heading 1"/>
    <w:basedOn w:val="Normal"/>
    <w:next w:val="BodyTextIndent"/>
    <w:pPr>
      <w:keepNext/>
      <w:spacing w:before="240"/>
    </w:pPr>
    <w:rPr>
      <w:rFonts w:ascii="Arial" w:hAnsi="Arial"/>
      <w:b/>
      <w:caps/>
    </w:rPr>
  </w:style>
  <w:style w:type="paragraph" w:customStyle="1" w:styleId="TextHeading2">
    <w:name w:val="Text Heading 2"/>
    <w:basedOn w:val="Normal"/>
    <w:next w:val="BodyTextIndent"/>
    <w:pPr>
      <w:keepNext/>
      <w:spacing w:before="240"/>
    </w:pPr>
    <w:rPr>
      <w:rFonts w:ascii="Arial" w:hAnsi="Arial"/>
      <w:b/>
      <w:u w:val="single"/>
    </w:rPr>
  </w:style>
  <w:style w:type="paragraph" w:customStyle="1" w:styleId="TextHeading3">
    <w:name w:val="Text Heading 3"/>
    <w:basedOn w:val="Normal"/>
    <w:next w:val="BodyTextIndent"/>
    <w:pPr>
      <w:spacing w:before="240"/>
      <w:ind w:left="360"/>
    </w:pPr>
    <w:rPr>
      <w:rFonts w:ascii="Arial" w:hAnsi="Arial"/>
      <w:b/>
      <w:u w:val="single"/>
    </w:rPr>
  </w:style>
  <w:style w:type="paragraph" w:styleId="Title">
    <w:name w:val="Title"/>
    <w:basedOn w:val="Normal"/>
    <w:qFormat/>
    <w:pPr>
      <w:spacing w:before="760"/>
      <w:jc w:val="center"/>
    </w:pPr>
    <w:rPr>
      <w:rFonts w:ascii="Arial" w:hAnsi="Arial"/>
      <w:b/>
      <w:caps/>
      <w:sz w:val="24"/>
    </w:rPr>
  </w:style>
  <w:style w:type="paragraph" w:styleId="PlainText">
    <w:name w:val="Plain Text"/>
    <w:basedOn w:val="Normal"/>
    <w:pPr>
      <w:suppressAutoHyphens w:val="0"/>
      <w:overflowPunct/>
      <w:autoSpaceDE/>
      <w:autoSpaceDN/>
      <w:adjustRightInd/>
      <w:jc w:val="left"/>
      <w:textAlignment w:val="auto"/>
    </w:pPr>
    <w:rPr>
      <w:rFonts w:ascii="Courier New" w:hAnsi="Courier New" w:cs="Courier New"/>
      <w:kern w:val="0"/>
    </w:rPr>
  </w:style>
  <w:style w:type="character" w:styleId="FootnoteReference">
    <w:name w:val="footnote reference"/>
    <w:basedOn w:val="DefaultParagraphFont"/>
    <w:rsid w:val="0014064C"/>
    <w:rPr>
      <w:vertAlign w:val="superscript"/>
    </w:rPr>
  </w:style>
  <w:style w:type="paragraph" w:styleId="BalloonText">
    <w:name w:val="Balloon Text"/>
    <w:basedOn w:val="Normal"/>
    <w:link w:val="BalloonTextChar"/>
    <w:rsid w:val="00940364"/>
    <w:rPr>
      <w:rFonts w:ascii="Segoe UI" w:hAnsi="Segoe UI" w:cs="Segoe UI"/>
      <w:sz w:val="18"/>
      <w:szCs w:val="18"/>
    </w:rPr>
  </w:style>
  <w:style w:type="character" w:customStyle="1" w:styleId="BalloonTextChar">
    <w:name w:val="Balloon Text Char"/>
    <w:basedOn w:val="DefaultParagraphFont"/>
    <w:link w:val="BalloonText"/>
    <w:rsid w:val="00940364"/>
    <w:rPr>
      <w:rFonts w:ascii="Segoe UI" w:hAnsi="Segoe UI" w:cs="Segoe UI"/>
      <w:kern w:val="14"/>
      <w:sz w:val="18"/>
      <w:szCs w:val="18"/>
    </w:rPr>
  </w:style>
  <w:style w:type="paragraph" w:styleId="BodyText">
    <w:name w:val="Body Text"/>
    <w:basedOn w:val="Normal"/>
    <w:link w:val="BodyTextChar"/>
    <w:rsid w:val="002F74F5"/>
    <w:pPr>
      <w:spacing w:after="120"/>
    </w:pPr>
  </w:style>
  <w:style w:type="character" w:customStyle="1" w:styleId="BodyTextChar">
    <w:name w:val="Body Text Char"/>
    <w:basedOn w:val="DefaultParagraphFont"/>
    <w:link w:val="BodyText"/>
    <w:rsid w:val="002F74F5"/>
    <w:rPr>
      <w:kern w:val="14"/>
    </w:rPr>
  </w:style>
  <w:style w:type="paragraph" w:styleId="NormalWeb">
    <w:name w:val="Normal (Web)"/>
    <w:basedOn w:val="Normal"/>
    <w:uiPriority w:val="99"/>
    <w:unhideWhenUsed/>
    <w:rsid w:val="00AE6FD9"/>
    <w:pPr>
      <w:suppressAutoHyphens w:val="0"/>
      <w:overflowPunct/>
      <w:autoSpaceDE/>
      <w:autoSpaceDN/>
      <w:adjustRightInd/>
      <w:spacing w:before="100" w:beforeAutospacing="1" w:after="100" w:afterAutospacing="1"/>
      <w:jc w:val="left"/>
      <w:textAlignment w:val="auto"/>
    </w:pPr>
    <w:rPr>
      <w:rFonts w:eastAsiaTheme="minorHAnsi"/>
      <w:kern w:val="0"/>
      <w:sz w:val="24"/>
      <w:szCs w:val="24"/>
    </w:rPr>
  </w:style>
  <w:style w:type="character" w:customStyle="1" w:styleId="BodyTextIndentChar">
    <w:name w:val="Body Text Indent Char"/>
    <w:basedOn w:val="DefaultParagraphFont"/>
    <w:link w:val="BodyTextIndent"/>
    <w:rsid w:val="00D84D29"/>
    <w:rPr>
      <w:kern w:val="14"/>
    </w:rPr>
  </w:style>
  <w:style w:type="paragraph" w:styleId="Caption">
    <w:name w:val="caption"/>
    <w:basedOn w:val="Normal"/>
    <w:next w:val="Normal"/>
    <w:unhideWhenUsed/>
    <w:qFormat/>
    <w:rsid w:val="00780AC7"/>
    <w:pPr>
      <w:spacing w:after="200"/>
    </w:pPr>
    <w:rPr>
      <w:iCs/>
      <w:sz w:val="18"/>
      <w:szCs w:val="18"/>
    </w:rPr>
  </w:style>
  <w:style w:type="character" w:styleId="PlaceholderText">
    <w:name w:val="Placeholder Text"/>
    <w:basedOn w:val="DefaultParagraphFont"/>
    <w:uiPriority w:val="99"/>
    <w:semiHidden/>
    <w:rsid w:val="00637033"/>
    <w:rPr>
      <w:color w:val="808080"/>
    </w:rPr>
  </w:style>
  <w:style w:type="paragraph" w:customStyle="1" w:styleId="EndNoteBibliographyTitle">
    <w:name w:val="EndNote Bibliography Title"/>
    <w:basedOn w:val="Normal"/>
    <w:link w:val="EndNoteBibliographyTitleChar"/>
    <w:rsid w:val="00C644C9"/>
    <w:pPr>
      <w:jc w:val="center"/>
    </w:pPr>
    <w:rPr>
      <w:noProof/>
    </w:rPr>
  </w:style>
  <w:style w:type="character" w:customStyle="1" w:styleId="EndNoteBibliographyTitleChar">
    <w:name w:val="EndNote Bibliography Title Char"/>
    <w:basedOn w:val="BodyTextIndentChar"/>
    <w:link w:val="EndNoteBibliographyTitle"/>
    <w:rsid w:val="00C644C9"/>
    <w:rPr>
      <w:noProof/>
      <w:kern w:val="14"/>
    </w:rPr>
  </w:style>
  <w:style w:type="paragraph" w:customStyle="1" w:styleId="EndNoteBibliography">
    <w:name w:val="EndNote Bibliography"/>
    <w:basedOn w:val="Normal"/>
    <w:link w:val="EndNoteBibliographyChar"/>
    <w:rsid w:val="00C644C9"/>
    <w:rPr>
      <w:noProof/>
    </w:rPr>
  </w:style>
  <w:style w:type="character" w:customStyle="1" w:styleId="EndNoteBibliographyChar">
    <w:name w:val="EndNote Bibliography Char"/>
    <w:basedOn w:val="BodyTextIndentChar"/>
    <w:link w:val="EndNoteBibliography"/>
    <w:rsid w:val="00C644C9"/>
    <w:rPr>
      <w:noProof/>
      <w:kern w:val="14"/>
    </w:rPr>
  </w:style>
  <w:style w:type="paragraph" w:styleId="ListParagraph">
    <w:name w:val="List Paragraph"/>
    <w:basedOn w:val="Normal"/>
    <w:uiPriority w:val="34"/>
    <w:qFormat/>
    <w:rsid w:val="00CB2B22"/>
    <w:pPr>
      <w:suppressAutoHyphens w:val="0"/>
      <w:overflowPunct/>
      <w:autoSpaceDE/>
      <w:autoSpaceDN/>
      <w:adjustRightInd/>
      <w:spacing w:after="160" w:line="259" w:lineRule="auto"/>
      <w:ind w:left="720"/>
      <w:contextualSpacing/>
      <w:jc w:val="left"/>
      <w:textAlignment w:val="auto"/>
    </w:pPr>
    <w:rPr>
      <w:rFonts w:asciiTheme="minorHAnsi" w:eastAsiaTheme="minorEastAsia" w:hAnsiTheme="minorHAnsi" w:cstheme="minorBidi"/>
      <w:kern w:val="0"/>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247311">
      <w:bodyDiv w:val="1"/>
      <w:marLeft w:val="0"/>
      <w:marRight w:val="0"/>
      <w:marTop w:val="0"/>
      <w:marBottom w:val="0"/>
      <w:divBdr>
        <w:top w:val="none" w:sz="0" w:space="0" w:color="auto"/>
        <w:left w:val="none" w:sz="0" w:space="0" w:color="auto"/>
        <w:bottom w:val="none" w:sz="0" w:space="0" w:color="auto"/>
        <w:right w:val="none" w:sz="0" w:space="0" w:color="auto"/>
      </w:divBdr>
    </w:div>
    <w:div w:id="225605872">
      <w:bodyDiv w:val="1"/>
      <w:marLeft w:val="0"/>
      <w:marRight w:val="0"/>
      <w:marTop w:val="0"/>
      <w:marBottom w:val="0"/>
      <w:divBdr>
        <w:top w:val="none" w:sz="0" w:space="0" w:color="auto"/>
        <w:left w:val="none" w:sz="0" w:space="0" w:color="auto"/>
        <w:bottom w:val="none" w:sz="0" w:space="0" w:color="auto"/>
        <w:right w:val="none" w:sz="0" w:space="0" w:color="auto"/>
      </w:divBdr>
    </w:div>
    <w:div w:id="341780398">
      <w:bodyDiv w:val="1"/>
      <w:marLeft w:val="0"/>
      <w:marRight w:val="0"/>
      <w:marTop w:val="0"/>
      <w:marBottom w:val="0"/>
      <w:divBdr>
        <w:top w:val="none" w:sz="0" w:space="0" w:color="auto"/>
        <w:left w:val="none" w:sz="0" w:space="0" w:color="auto"/>
        <w:bottom w:val="none" w:sz="0" w:space="0" w:color="auto"/>
        <w:right w:val="none" w:sz="0" w:space="0" w:color="auto"/>
      </w:divBdr>
    </w:div>
    <w:div w:id="494612381">
      <w:bodyDiv w:val="1"/>
      <w:marLeft w:val="0"/>
      <w:marRight w:val="0"/>
      <w:marTop w:val="0"/>
      <w:marBottom w:val="0"/>
      <w:divBdr>
        <w:top w:val="none" w:sz="0" w:space="0" w:color="auto"/>
        <w:left w:val="none" w:sz="0" w:space="0" w:color="auto"/>
        <w:bottom w:val="none" w:sz="0" w:space="0" w:color="auto"/>
        <w:right w:val="none" w:sz="0" w:space="0" w:color="auto"/>
      </w:divBdr>
    </w:div>
    <w:div w:id="610015217">
      <w:bodyDiv w:val="1"/>
      <w:marLeft w:val="0"/>
      <w:marRight w:val="0"/>
      <w:marTop w:val="0"/>
      <w:marBottom w:val="0"/>
      <w:divBdr>
        <w:top w:val="none" w:sz="0" w:space="0" w:color="auto"/>
        <w:left w:val="none" w:sz="0" w:space="0" w:color="auto"/>
        <w:bottom w:val="none" w:sz="0" w:space="0" w:color="auto"/>
        <w:right w:val="none" w:sz="0" w:space="0" w:color="auto"/>
      </w:divBdr>
    </w:div>
    <w:div w:id="654531369">
      <w:bodyDiv w:val="1"/>
      <w:marLeft w:val="0"/>
      <w:marRight w:val="0"/>
      <w:marTop w:val="0"/>
      <w:marBottom w:val="0"/>
      <w:divBdr>
        <w:top w:val="none" w:sz="0" w:space="0" w:color="auto"/>
        <w:left w:val="none" w:sz="0" w:space="0" w:color="auto"/>
        <w:bottom w:val="none" w:sz="0" w:space="0" w:color="auto"/>
        <w:right w:val="none" w:sz="0" w:space="0" w:color="auto"/>
      </w:divBdr>
    </w:div>
    <w:div w:id="781536138">
      <w:bodyDiv w:val="1"/>
      <w:marLeft w:val="0"/>
      <w:marRight w:val="0"/>
      <w:marTop w:val="0"/>
      <w:marBottom w:val="0"/>
      <w:divBdr>
        <w:top w:val="none" w:sz="0" w:space="0" w:color="auto"/>
        <w:left w:val="none" w:sz="0" w:space="0" w:color="auto"/>
        <w:bottom w:val="none" w:sz="0" w:space="0" w:color="auto"/>
        <w:right w:val="none" w:sz="0" w:space="0" w:color="auto"/>
      </w:divBdr>
    </w:div>
    <w:div w:id="1529292937">
      <w:bodyDiv w:val="1"/>
      <w:marLeft w:val="0"/>
      <w:marRight w:val="0"/>
      <w:marTop w:val="0"/>
      <w:marBottom w:val="0"/>
      <w:divBdr>
        <w:top w:val="none" w:sz="0" w:space="0" w:color="auto"/>
        <w:left w:val="none" w:sz="0" w:space="0" w:color="auto"/>
        <w:bottom w:val="none" w:sz="0" w:space="0" w:color="auto"/>
        <w:right w:val="none" w:sz="0" w:space="0" w:color="auto"/>
      </w:divBdr>
    </w:div>
    <w:div w:id="1815290917">
      <w:bodyDiv w:val="1"/>
      <w:marLeft w:val="0"/>
      <w:marRight w:val="0"/>
      <w:marTop w:val="0"/>
      <w:marBottom w:val="0"/>
      <w:divBdr>
        <w:top w:val="none" w:sz="0" w:space="0" w:color="auto"/>
        <w:left w:val="none" w:sz="0" w:space="0" w:color="auto"/>
        <w:bottom w:val="none" w:sz="0" w:space="0" w:color="auto"/>
        <w:right w:val="none" w:sz="0" w:space="0" w:color="auto"/>
      </w:divBdr>
    </w:div>
    <w:div w:id="213224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tiff"/><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AS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6B1B79-BE7D-461E-98AD-0F8B65330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ME.dot</Template>
  <TotalTime>0</TotalTime>
  <Pages>5</Pages>
  <Words>4775</Words>
  <Characters>2722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Proceedings of</vt:lpstr>
    </vt:vector>
  </TitlesOfParts>
  <Company> </Company>
  <LinksUpToDate>false</LinksUpToDate>
  <CharactersWithSpaces>3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Howard Kaikow</dc:creator>
  <cp:keywords/>
  <dc:description/>
  <cp:lastModifiedBy>Javid Akhavan</cp:lastModifiedBy>
  <cp:revision>2</cp:revision>
  <cp:lastPrinted>2018-05-25T14:15:00Z</cp:lastPrinted>
  <dcterms:created xsi:type="dcterms:W3CDTF">2021-02-14T23:14:00Z</dcterms:created>
  <dcterms:modified xsi:type="dcterms:W3CDTF">2021-02-14T23:14:00Z</dcterms:modified>
</cp:coreProperties>
</file>